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EBDAB4" w14:textId="1F88A520" w:rsidR="005D3C97" w:rsidRPr="005F0378" w:rsidRDefault="00CF0952" w:rsidP="00C03445">
      <w:pPr>
        <w:suppressAutoHyphens/>
        <w:spacing w:before="120" w:after="120" w:line="312" w:lineRule="auto"/>
        <w:jc w:val="center"/>
        <w:rPr>
          <w:rFonts w:eastAsia="Times New Roman"/>
          <w:b/>
          <w:noProof/>
          <w:sz w:val="32"/>
          <w:szCs w:val="32"/>
          <w:lang w:val="vi-VN" w:eastAsia="en-US"/>
        </w:rPr>
      </w:pPr>
      <w:bookmarkStart w:id="0" w:name="_GoBack"/>
      <w:bookmarkEnd w:id="0"/>
      <w:r w:rsidRPr="005F0378">
        <w:rPr>
          <w:b/>
          <w:sz w:val="32"/>
          <w:szCs w:val="32"/>
        </w:rPr>
        <w:t xml:space="preserve">QUY CHUẨN KỸ THUẬT QUỐC GIA </w:t>
      </w:r>
      <w:r w:rsidRPr="005F0378">
        <w:rPr>
          <w:b/>
          <w:sz w:val="32"/>
          <w:szCs w:val="32"/>
        </w:rPr>
        <w:br/>
        <w:t xml:space="preserve">VỀ HỆ THỐNG CÔNG TRÌNH HẠ TẦNG KỸ THUẬT – </w:t>
      </w:r>
      <w:r w:rsidRPr="005F0378">
        <w:rPr>
          <w:b/>
          <w:sz w:val="32"/>
          <w:szCs w:val="32"/>
        </w:rPr>
        <w:br/>
      </w:r>
      <w:r w:rsidRPr="005F0378">
        <w:rPr>
          <w:rFonts w:eastAsia="Times New Roman"/>
          <w:b/>
          <w:noProof/>
          <w:spacing w:val="-6"/>
          <w:sz w:val="32"/>
          <w:szCs w:val="32"/>
          <w:lang w:val="vi-VN" w:eastAsia="en-US"/>
        </w:rPr>
        <w:t xml:space="preserve">CÔNG TRÌNH </w:t>
      </w:r>
      <w:r w:rsidRPr="005F0378">
        <w:rPr>
          <w:rFonts w:eastAsia="Times New Roman"/>
          <w:b/>
          <w:noProof/>
          <w:spacing w:val="-6"/>
          <w:sz w:val="32"/>
          <w:szCs w:val="32"/>
          <w:lang w:val="pt-BR" w:eastAsia="en-US"/>
        </w:rPr>
        <w:t>NGHĨA TRANG</w:t>
      </w:r>
      <w:r w:rsidRPr="005F0378">
        <w:rPr>
          <w:rFonts w:eastAsia="Times New Roman"/>
          <w:b/>
          <w:noProof/>
          <w:spacing w:val="-6"/>
          <w:sz w:val="32"/>
          <w:szCs w:val="32"/>
          <w:lang w:val="vi-VN" w:eastAsia="en-US"/>
        </w:rPr>
        <w:t>, CƠ SỞ HOẢ TÁNG VÀ NHÀ TANG LỄ</w:t>
      </w:r>
    </w:p>
    <w:p w14:paraId="0931E0F8" w14:textId="5984A3D0" w:rsidR="005D3C97" w:rsidRPr="005F0378" w:rsidRDefault="001C098F" w:rsidP="00C03445">
      <w:pPr>
        <w:suppressAutoHyphens/>
        <w:spacing w:before="120" w:after="120" w:line="312" w:lineRule="auto"/>
        <w:jc w:val="center"/>
        <w:rPr>
          <w:rFonts w:eastAsia="Times New Roman"/>
          <w:i/>
          <w:sz w:val="24"/>
          <w:lang w:eastAsia="ar-SA"/>
        </w:rPr>
      </w:pPr>
      <w:r w:rsidRPr="005F0378">
        <w:rPr>
          <w:i/>
          <w:sz w:val="24"/>
        </w:rPr>
        <w:t>National Technical Regulation</w:t>
      </w:r>
      <w:r w:rsidRPr="005F0378">
        <w:rPr>
          <w:i/>
          <w:sz w:val="24"/>
          <w:lang w:val="vi-VN"/>
        </w:rPr>
        <w:t xml:space="preserve"> </w:t>
      </w:r>
      <w:r w:rsidR="007C6159" w:rsidRPr="005F0378">
        <w:rPr>
          <w:i/>
          <w:sz w:val="24"/>
          <w:lang w:val="vi-VN"/>
        </w:rPr>
        <w:br/>
      </w:r>
      <w:r w:rsidRPr="005F0378">
        <w:rPr>
          <w:i/>
          <w:sz w:val="24"/>
          <w:lang w:val="vi-VN"/>
        </w:rPr>
        <w:t>o</w:t>
      </w:r>
      <w:r w:rsidRPr="005F0378">
        <w:rPr>
          <w:i/>
          <w:sz w:val="24"/>
        </w:rPr>
        <w:t>n Technical Infrastructure System</w:t>
      </w:r>
      <w:r w:rsidR="007C6159" w:rsidRPr="005F0378">
        <w:rPr>
          <w:i/>
          <w:sz w:val="24"/>
        </w:rPr>
        <w:t xml:space="preserve"> – </w:t>
      </w:r>
      <w:r w:rsidRPr="005F0378">
        <w:rPr>
          <w:rFonts w:eastAsia="Times New Roman"/>
          <w:i/>
          <w:sz w:val="24"/>
          <w:lang w:eastAsia="ar-SA"/>
        </w:rPr>
        <w:t>C</w:t>
      </w:r>
      <w:r w:rsidR="005D3C97" w:rsidRPr="005F0378">
        <w:rPr>
          <w:rFonts w:eastAsia="Times New Roman"/>
          <w:i/>
          <w:sz w:val="24"/>
          <w:lang w:eastAsia="ar-SA"/>
        </w:rPr>
        <w:t xml:space="preserve">emetery, </w:t>
      </w:r>
      <w:r w:rsidRPr="005F0378">
        <w:rPr>
          <w:rFonts w:eastAsia="Times New Roman"/>
          <w:i/>
          <w:sz w:val="24"/>
          <w:lang w:eastAsia="ar-SA"/>
        </w:rPr>
        <w:t>C</w:t>
      </w:r>
      <w:r w:rsidR="005D3C97" w:rsidRPr="005F0378">
        <w:rPr>
          <w:rFonts w:eastAsia="Times New Roman"/>
          <w:i/>
          <w:sz w:val="24"/>
          <w:lang w:eastAsia="ar-SA"/>
        </w:rPr>
        <w:t xml:space="preserve">rematory and </w:t>
      </w:r>
      <w:r w:rsidRPr="005F0378">
        <w:rPr>
          <w:rFonts w:eastAsia="Times New Roman"/>
          <w:i/>
          <w:sz w:val="24"/>
          <w:lang w:eastAsia="ar-SA"/>
        </w:rPr>
        <w:t>F</w:t>
      </w:r>
      <w:r w:rsidR="005D3C97" w:rsidRPr="005F0378">
        <w:rPr>
          <w:rFonts w:eastAsia="Times New Roman"/>
          <w:i/>
          <w:sz w:val="24"/>
          <w:lang w:eastAsia="ar-SA"/>
        </w:rPr>
        <w:t xml:space="preserve">uneral </w:t>
      </w:r>
      <w:r w:rsidR="000F127E" w:rsidRPr="005F0378">
        <w:rPr>
          <w:rFonts w:eastAsia="Times New Roman"/>
          <w:i/>
          <w:sz w:val="24"/>
          <w:lang w:eastAsia="ar-SA"/>
        </w:rPr>
        <w:t>H</w:t>
      </w:r>
      <w:r w:rsidR="005D3C97" w:rsidRPr="005F0378">
        <w:rPr>
          <w:rFonts w:eastAsia="Times New Roman"/>
          <w:i/>
          <w:sz w:val="24"/>
          <w:lang w:eastAsia="ar-SA"/>
        </w:rPr>
        <w:t>ome</w:t>
      </w:r>
    </w:p>
    <w:p w14:paraId="15B601DC" w14:textId="77777777" w:rsidR="00DD3199" w:rsidRPr="00465F9E" w:rsidRDefault="00DD3199" w:rsidP="00DD3199">
      <w:pPr>
        <w:tabs>
          <w:tab w:val="left" w:pos="340"/>
        </w:tabs>
        <w:suppressAutoHyphens/>
        <w:spacing w:before="240" w:after="240"/>
        <w:jc w:val="center"/>
        <w:rPr>
          <w:rFonts w:eastAsia="Times New Roman"/>
          <w:b/>
          <w:szCs w:val="22"/>
          <w:lang w:val="vi-VN" w:eastAsia="ar-SA"/>
        </w:rPr>
      </w:pPr>
    </w:p>
    <w:p w14:paraId="599038B3" w14:textId="5098EC81" w:rsidR="005D3C97" w:rsidRPr="00465F9E" w:rsidRDefault="005D3C97" w:rsidP="00DD3199">
      <w:pPr>
        <w:tabs>
          <w:tab w:val="left" w:pos="340"/>
        </w:tabs>
        <w:suppressAutoHyphens/>
        <w:spacing w:before="240" w:after="240"/>
        <w:jc w:val="center"/>
        <w:rPr>
          <w:rFonts w:eastAsia="Times New Roman"/>
          <w:b/>
          <w:szCs w:val="22"/>
          <w:lang w:val="vi-VN" w:eastAsia="ar-SA"/>
        </w:rPr>
      </w:pPr>
      <w:r w:rsidRPr="00465F9E">
        <w:rPr>
          <w:rFonts w:eastAsia="Times New Roman"/>
          <w:b/>
          <w:szCs w:val="22"/>
          <w:lang w:val="vi-VN" w:eastAsia="ar-SA"/>
        </w:rPr>
        <w:t>1  QUY ĐỊNH CHUNG</w:t>
      </w:r>
    </w:p>
    <w:p w14:paraId="0CDC041F" w14:textId="77777777" w:rsidR="005D3C97" w:rsidRPr="00465F9E" w:rsidRDefault="005D3C97" w:rsidP="00DD3199">
      <w:pPr>
        <w:tabs>
          <w:tab w:val="left" w:pos="340"/>
          <w:tab w:val="left" w:pos="540"/>
          <w:tab w:val="left" w:pos="630"/>
        </w:tabs>
        <w:suppressAutoHyphens/>
        <w:spacing w:before="240" w:after="240"/>
        <w:rPr>
          <w:rFonts w:eastAsia="Times New Roman"/>
          <w:b/>
          <w:szCs w:val="22"/>
          <w:lang w:val="vi-VN" w:eastAsia="ar-SA"/>
        </w:rPr>
      </w:pPr>
      <w:r w:rsidRPr="00465F9E">
        <w:rPr>
          <w:rFonts w:eastAsia="Times New Roman"/>
          <w:b/>
          <w:szCs w:val="22"/>
          <w:lang w:val="vi-VN" w:eastAsia="ar-SA"/>
        </w:rPr>
        <w:t xml:space="preserve">1.1  </w:t>
      </w:r>
      <w:r w:rsidRPr="00C03445">
        <w:rPr>
          <w:rFonts w:eastAsia="Times New Roman"/>
          <w:b/>
          <w:szCs w:val="22"/>
          <w:lang w:val="vi-VN" w:eastAsia="ar-SA"/>
        </w:rPr>
        <w:t xml:space="preserve">  </w:t>
      </w:r>
      <w:r w:rsidRPr="00465F9E">
        <w:rPr>
          <w:rFonts w:eastAsia="Times New Roman"/>
          <w:b/>
          <w:szCs w:val="22"/>
          <w:lang w:val="vi-VN" w:eastAsia="ar-SA"/>
        </w:rPr>
        <w:t>Phạm vi điều chỉnh</w:t>
      </w:r>
    </w:p>
    <w:p w14:paraId="6F96CB9C"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Quy chuẩn này quy định về các mức giới hạn của đặc tính kỹ thuật và yêu cầu quản lý bắt buộc phải tuân thủ trong hoạt động đầu tư xây dựng mới, cải tạo, nâng cấp các công trình nghĩa trang, cơ sở hỏa táng và nhà tang lễ.</w:t>
      </w:r>
    </w:p>
    <w:p w14:paraId="070E2247" w14:textId="77777777"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1.2    Đối tượng áp dụng</w:t>
      </w:r>
    </w:p>
    <w:p w14:paraId="4445A1FC"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 xml:space="preserve">Quy chuẩn này áp dụng đối với các tổ chức, cá nhân có liên quan đến hoạt động đầu tư xây dựng mới, cải tạo, nâng cấp các công trình nghĩa trang, cơ sở hỏa táng và nhà tang lễ. </w:t>
      </w:r>
    </w:p>
    <w:p w14:paraId="3E64101F" w14:textId="77777777"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1.3   Tài liệu viện dẫn</w:t>
      </w:r>
    </w:p>
    <w:p w14:paraId="5F37DD5B" w14:textId="77777777" w:rsidR="001C098F" w:rsidRPr="00465F9E" w:rsidRDefault="001C098F" w:rsidP="00DD3199">
      <w:pPr>
        <w:tabs>
          <w:tab w:val="left" w:pos="0"/>
          <w:tab w:val="left" w:pos="284"/>
        </w:tabs>
        <w:autoSpaceDE w:val="0"/>
        <w:autoSpaceDN w:val="0"/>
        <w:adjustRightInd w:val="0"/>
        <w:spacing w:before="240" w:after="240"/>
        <w:ind w:right="-1"/>
        <w:rPr>
          <w:szCs w:val="22"/>
          <w:lang w:val="vi-VN"/>
        </w:rPr>
      </w:pPr>
      <w:r w:rsidRPr="00465F9E">
        <w:rPr>
          <w:szCs w:val="22"/>
          <w:lang w:val="vi-VN"/>
        </w:rPr>
        <w:t xml:space="preserve">Các tài liệu được viện dẫn dưới đây là cần thiết trong </w:t>
      </w:r>
      <w:r w:rsidRPr="00C03445">
        <w:rPr>
          <w:szCs w:val="22"/>
          <w:lang w:val="vi-VN"/>
        </w:rPr>
        <w:t xml:space="preserve">việc áp dụng </w:t>
      </w:r>
      <w:r w:rsidRPr="00465F9E">
        <w:rPr>
          <w:szCs w:val="22"/>
          <w:lang w:val="vi-VN"/>
        </w:rPr>
        <w:t>quy chuẩn này. Trường hợp các tài liệu viện dẫn được sửa đổi, bổ sung và thay thế thì áp dụng theo phiên bản mới nhất.</w:t>
      </w:r>
    </w:p>
    <w:p w14:paraId="5516B095" w14:textId="60183E7E" w:rsidR="005D3C97" w:rsidRPr="00C03445" w:rsidRDefault="005D3C97" w:rsidP="00DD3199">
      <w:pPr>
        <w:suppressAutoHyphens/>
        <w:autoSpaceDE w:val="0"/>
        <w:autoSpaceDN w:val="0"/>
        <w:adjustRightInd w:val="0"/>
        <w:spacing w:before="240" w:after="240"/>
        <w:ind w:right="-198"/>
        <w:rPr>
          <w:rFonts w:eastAsia="Times New Roman"/>
          <w:bCs/>
          <w:i/>
          <w:iCs/>
          <w:szCs w:val="22"/>
          <w:lang w:val="es-ES" w:eastAsia="ar-SA"/>
        </w:rPr>
      </w:pPr>
      <w:r w:rsidRPr="00C03445">
        <w:rPr>
          <w:rFonts w:eastAsia="Times New Roman"/>
          <w:bCs/>
          <w:szCs w:val="22"/>
          <w:lang w:val="es-ES" w:eastAsia="ar-SA"/>
        </w:rPr>
        <w:t>QCVN 01:2021/BXD</w:t>
      </w:r>
      <w:r w:rsidR="00115910" w:rsidRPr="00C03445">
        <w:rPr>
          <w:rFonts w:eastAsia="Times New Roman"/>
          <w:bCs/>
          <w:szCs w:val="22"/>
          <w:lang w:val="es-ES" w:eastAsia="ar-SA"/>
        </w:rPr>
        <w:t>,</w:t>
      </w:r>
      <w:r w:rsidRPr="00C03445">
        <w:rPr>
          <w:rFonts w:eastAsia="Times New Roman"/>
          <w:bCs/>
          <w:szCs w:val="22"/>
          <w:lang w:val="es-ES" w:eastAsia="ar-SA"/>
        </w:rPr>
        <w:t xml:space="preserve"> </w:t>
      </w:r>
      <w:r w:rsidRPr="00C03445">
        <w:rPr>
          <w:rFonts w:eastAsia="Times New Roman"/>
          <w:bCs/>
          <w:i/>
          <w:iCs/>
          <w:szCs w:val="22"/>
          <w:lang w:val="es-ES" w:eastAsia="ar-SA"/>
        </w:rPr>
        <w:t>Quy chuẩn kỹ thuật quốc gia về Quy hoạch xây dựn</w:t>
      </w:r>
      <w:r w:rsidR="005F5931" w:rsidRPr="00C03445">
        <w:rPr>
          <w:rFonts w:eastAsia="Times New Roman"/>
          <w:bCs/>
          <w:i/>
          <w:iCs/>
          <w:szCs w:val="22"/>
          <w:lang w:val="es-ES" w:eastAsia="ar-SA"/>
        </w:rPr>
        <w:t>g;</w:t>
      </w:r>
    </w:p>
    <w:p w14:paraId="3F845017" w14:textId="4E84A0A7" w:rsidR="001C098F" w:rsidRPr="00C03445" w:rsidRDefault="001C098F" w:rsidP="00DD3199">
      <w:pPr>
        <w:suppressAutoHyphens/>
        <w:autoSpaceDE w:val="0"/>
        <w:autoSpaceDN w:val="0"/>
        <w:adjustRightInd w:val="0"/>
        <w:spacing w:before="240" w:after="240"/>
        <w:rPr>
          <w:rFonts w:eastAsia="Times New Roman"/>
          <w:bCs/>
          <w:spacing w:val="-4"/>
          <w:szCs w:val="22"/>
          <w:lang w:val="vi-VN" w:eastAsia="ar-SA"/>
        </w:rPr>
      </w:pPr>
      <w:r w:rsidRPr="00C03445">
        <w:rPr>
          <w:rFonts w:eastAsia="Times New Roman"/>
          <w:bCs/>
          <w:spacing w:val="-4"/>
          <w:szCs w:val="22"/>
          <w:lang w:val="vi-VN" w:eastAsia="ar-SA"/>
        </w:rPr>
        <w:t>QCVN 07-4:2023/BXD</w:t>
      </w:r>
      <w:r w:rsidR="00115910" w:rsidRPr="00C03445">
        <w:rPr>
          <w:rFonts w:eastAsia="Times New Roman"/>
          <w:bCs/>
          <w:spacing w:val="-4"/>
          <w:szCs w:val="22"/>
          <w:lang w:val="es-ES" w:eastAsia="ar-SA"/>
        </w:rPr>
        <w:t>,</w:t>
      </w:r>
      <w:r w:rsidRPr="00C03445">
        <w:rPr>
          <w:rFonts w:eastAsia="Times New Roman"/>
          <w:bCs/>
          <w:spacing w:val="-4"/>
          <w:szCs w:val="22"/>
          <w:lang w:val="vi-VN" w:eastAsia="ar-SA"/>
        </w:rPr>
        <w:t xml:space="preserve"> </w:t>
      </w:r>
      <w:r w:rsidRPr="00C03445">
        <w:rPr>
          <w:rFonts w:eastAsia="Times New Roman"/>
          <w:bCs/>
          <w:i/>
          <w:iCs/>
          <w:spacing w:val="-4"/>
          <w:szCs w:val="22"/>
          <w:lang w:val="vi-VN" w:eastAsia="ar-SA"/>
        </w:rPr>
        <w:t xml:space="preserve">Quy chuẩn kỹ thuật </w:t>
      </w:r>
      <w:r w:rsidRPr="00C03445">
        <w:rPr>
          <w:rFonts w:eastAsia="Times New Roman"/>
          <w:bCs/>
          <w:i/>
          <w:iCs/>
          <w:spacing w:val="-4"/>
          <w:szCs w:val="22"/>
          <w:lang w:val="es-ES" w:eastAsia="ar-SA"/>
        </w:rPr>
        <w:t>q</w:t>
      </w:r>
      <w:r w:rsidRPr="00C03445">
        <w:rPr>
          <w:rFonts w:eastAsia="Times New Roman"/>
          <w:bCs/>
          <w:i/>
          <w:iCs/>
          <w:spacing w:val="-4"/>
          <w:szCs w:val="22"/>
          <w:lang w:val="vi-VN" w:eastAsia="ar-SA"/>
        </w:rPr>
        <w:t>uốc gia về Công trình hạ tầng kỹ thuật</w:t>
      </w:r>
      <w:r w:rsidR="007C6159" w:rsidRPr="00C03445">
        <w:rPr>
          <w:rFonts w:eastAsia="Times New Roman"/>
          <w:bCs/>
          <w:i/>
          <w:iCs/>
          <w:spacing w:val="-4"/>
          <w:szCs w:val="22"/>
          <w:lang w:val="vi-VN" w:eastAsia="ar-SA"/>
        </w:rPr>
        <w:t xml:space="preserve"> </w:t>
      </w:r>
      <w:r w:rsidR="007C6159" w:rsidRPr="00C03445">
        <w:rPr>
          <w:rFonts w:eastAsia="Times New Roman"/>
          <w:bCs/>
          <w:i/>
          <w:iCs/>
          <w:spacing w:val="-4"/>
          <w:szCs w:val="22"/>
          <w:lang w:val="es-ES" w:eastAsia="ar-SA"/>
        </w:rPr>
        <w:t xml:space="preserve">– </w:t>
      </w:r>
      <w:r w:rsidRPr="00C03445">
        <w:rPr>
          <w:rFonts w:eastAsia="Times New Roman"/>
          <w:bCs/>
          <w:i/>
          <w:iCs/>
          <w:spacing w:val="-4"/>
          <w:szCs w:val="22"/>
          <w:lang w:val="vi-VN" w:eastAsia="ar-SA"/>
        </w:rPr>
        <w:t>Công trình giao thôn</w:t>
      </w:r>
      <w:r w:rsidRPr="00C03445">
        <w:rPr>
          <w:rFonts w:eastAsia="Times New Roman"/>
          <w:bCs/>
          <w:i/>
          <w:iCs/>
          <w:spacing w:val="-4"/>
          <w:szCs w:val="22"/>
          <w:lang w:val="es-ES" w:eastAsia="ar-SA"/>
        </w:rPr>
        <w:t>g;</w:t>
      </w:r>
    </w:p>
    <w:p w14:paraId="52014F28" w14:textId="715BD147" w:rsidR="001C098F" w:rsidRPr="00C03445" w:rsidDel="00051FDC" w:rsidRDefault="001C098F" w:rsidP="00DD3199">
      <w:pPr>
        <w:suppressAutoHyphens/>
        <w:autoSpaceDE w:val="0"/>
        <w:autoSpaceDN w:val="0"/>
        <w:adjustRightInd w:val="0"/>
        <w:spacing w:before="240" w:after="240"/>
        <w:rPr>
          <w:rFonts w:eastAsia="Times New Roman"/>
          <w:bCs/>
          <w:szCs w:val="22"/>
          <w:lang w:val="vi-VN" w:eastAsia="ar-SA"/>
        </w:rPr>
      </w:pPr>
      <w:r w:rsidRPr="00C03445" w:rsidDel="00051FDC">
        <w:rPr>
          <w:rFonts w:eastAsia="Times New Roman"/>
          <w:bCs/>
          <w:szCs w:val="22"/>
          <w:lang w:val="vi-VN" w:eastAsia="ar-SA"/>
        </w:rPr>
        <w:t>QCVN 10:2014/BXD</w:t>
      </w:r>
      <w:r w:rsidR="00115910" w:rsidRPr="00C03445" w:rsidDel="00051FDC">
        <w:rPr>
          <w:rFonts w:eastAsia="Times New Roman"/>
          <w:bCs/>
          <w:szCs w:val="22"/>
          <w:lang w:val="vi-VN" w:eastAsia="ar-SA"/>
        </w:rPr>
        <w:t>,</w:t>
      </w:r>
      <w:r w:rsidRPr="00C03445" w:rsidDel="00051FDC">
        <w:rPr>
          <w:rFonts w:eastAsia="Times New Roman"/>
          <w:bCs/>
          <w:szCs w:val="22"/>
          <w:lang w:val="vi-VN" w:eastAsia="ar-SA"/>
        </w:rPr>
        <w:t xml:space="preserve"> </w:t>
      </w:r>
      <w:r w:rsidRPr="00C03445" w:rsidDel="00051FDC">
        <w:rPr>
          <w:rFonts w:eastAsia="Times New Roman"/>
          <w:bCs/>
          <w:i/>
          <w:iCs/>
          <w:szCs w:val="22"/>
          <w:lang w:val="vi-VN" w:eastAsia="ar-SA"/>
        </w:rPr>
        <w:t>Quy chuẩn kỹ thuật quốc gia về Xây dựng công trình đảm bảo người khuyết tật tiếp cận sử dụng;</w:t>
      </w:r>
    </w:p>
    <w:p w14:paraId="62812BC1" w14:textId="4F9456E2" w:rsidR="005D3C97" w:rsidRPr="00C03445" w:rsidDel="00051FDC" w:rsidRDefault="005D3C97" w:rsidP="00DD3199">
      <w:pPr>
        <w:suppressAutoHyphens/>
        <w:autoSpaceDE w:val="0"/>
        <w:autoSpaceDN w:val="0"/>
        <w:adjustRightInd w:val="0"/>
        <w:spacing w:before="240" w:after="240"/>
        <w:ind w:right="-198"/>
        <w:rPr>
          <w:rFonts w:eastAsia="Times New Roman"/>
          <w:bCs/>
          <w:i/>
          <w:iCs/>
          <w:szCs w:val="22"/>
          <w:lang w:val="es-ES" w:eastAsia="ar-SA"/>
        </w:rPr>
      </w:pPr>
      <w:r w:rsidRPr="00C03445" w:rsidDel="00051FDC">
        <w:rPr>
          <w:rFonts w:eastAsia="Times New Roman"/>
          <w:bCs/>
          <w:szCs w:val="22"/>
          <w:lang w:val="es-ES" w:eastAsia="ar-SA"/>
        </w:rPr>
        <w:t>QCVN 02:2012/BTNMT</w:t>
      </w:r>
      <w:r w:rsidR="00115910" w:rsidRPr="00C03445" w:rsidDel="00051FDC">
        <w:rPr>
          <w:rFonts w:eastAsia="Times New Roman"/>
          <w:bCs/>
          <w:szCs w:val="22"/>
          <w:lang w:val="es-ES" w:eastAsia="ar-SA"/>
        </w:rPr>
        <w:t>,</w:t>
      </w:r>
      <w:r w:rsidRPr="00C03445" w:rsidDel="00051FDC">
        <w:rPr>
          <w:rFonts w:eastAsia="Times New Roman"/>
          <w:bCs/>
          <w:szCs w:val="22"/>
          <w:lang w:val="es-ES" w:eastAsia="ar-SA"/>
        </w:rPr>
        <w:t xml:space="preserve"> </w:t>
      </w:r>
      <w:r w:rsidRPr="00C03445" w:rsidDel="00051FDC">
        <w:rPr>
          <w:rFonts w:eastAsia="Times New Roman"/>
          <w:bCs/>
          <w:i/>
          <w:iCs/>
          <w:szCs w:val="22"/>
          <w:lang w:val="es-ES" w:eastAsia="ar-SA"/>
        </w:rPr>
        <w:t>Quy chuẩn kỹ thuật quốc gia về Lò đốt chất thải rắn y tế</w:t>
      </w:r>
      <w:r w:rsidR="005F5931" w:rsidRPr="00C03445" w:rsidDel="00051FDC">
        <w:rPr>
          <w:rFonts w:eastAsia="Times New Roman"/>
          <w:bCs/>
          <w:i/>
          <w:iCs/>
          <w:szCs w:val="22"/>
          <w:lang w:val="es-ES" w:eastAsia="ar-SA"/>
        </w:rPr>
        <w:t>;</w:t>
      </w:r>
    </w:p>
    <w:p w14:paraId="545E36C1" w14:textId="7805741D" w:rsidR="005D3C97" w:rsidRPr="00C03445" w:rsidRDefault="005D3C97" w:rsidP="00DD3199">
      <w:pPr>
        <w:suppressAutoHyphens/>
        <w:autoSpaceDE w:val="0"/>
        <w:autoSpaceDN w:val="0"/>
        <w:adjustRightInd w:val="0"/>
        <w:spacing w:before="240" w:after="240"/>
        <w:ind w:right="-198"/>
        <w:rPr>
          <w:rFonts w:eastAsia="Times New Roman"/>
          <w:bCs/>
          <w:i/>
          <w:iCs/>
          <w:szCs w:val="22"/>
          <w:lang w:val="es-ES" w:eastAsia="ar-SA"/>
        </w:rPr>
      </w:pPr>
      <w:r w:rsidRPr="00C03445">
        <w:rPr>
          <w:rFonts w:eastAsia="Times New Roman"/>
          <w:bCs/>
          <w:szCs w:val="22"/>
          <w:lang w:val="es-ES" w:eastAsia="ar-SA"/>
        </w:rPr>
        <w:t>QCVN 07:2009/BTNMT</w:t>
      </w:r>
      <w:r w:rsidR="00115910" w:rsidRPr="00C03445">
        <w:rPr>
          <w:rFonts w:eastAsia="Times New Roman"/>
          <w:bCs/>
          <w:szCs w:val="22"/>
          <w:lang w:val="es-ES" w:eastAsia="ar-SA"/>
        </w:rPr>
        <w:t>,</w:t>
      </w:r>
      <w:r w:rsidRPr="00C03445">
        <w:rPr>
          <w:rFonts w:eastAsia="Times New Roman"/>
          <w:bCs/>
          <w:szCs w:val="22"/>
          <w:lang w:val="es-ES" w:eastAsia="ar-SA"/>
        </w:rPr>
        <w:t xml:space="preserve"> </w:t>
      </w:r>
      <w:r w:rsidRPr="00C03445">
        <w:rPr>
          <w:rFonts w:eastAsia="Times New Roman"/>
          <w:bCs/>
          <w:i/>
          <w:iCs/>
          <w:szCs w:val="22"/>
          <w:lang w:val="es-ES" w:eastAsia="ar-SA"/>
        </w:rPr>
        <w:t xml:space="preserve">Quy chuẩn kỹ thuật </w:t>
      </w:r>
      <w:r w:rsidR="005F5931" w:rsidRPr="00C03445">
        <w:rPr>
          <w:rFonts w:eastAsia="Times New Roman"/>
          <w:bCs/>
          <w:i/>
          <w:iCs/>
          <w:szCs w:val="22"/>
          <w:lang w:val="es-ES" w:eastAsia="ar-SA"/>
        </w:rPr>
        <w:t>q</w:t>
      </w:r>
      <w:r w:rsidRPr="00C03445">
        <w:rPr>
          <w:rFonts w:eastAsia="Times New Roman"/>
          <w:bCs/>
          <w:i/>
          <w:iCs/>
          <w:szCs w:val="22"/>
          <w:lang w:val="es-ES" w:eastAsia="ar-SA"/>
        </w:rPr>
        <w:t>uốc gia về Ngưỡng chất thải nguy hại</w:t>
      </w:r>
      <w:r w:rsidR="005F5931" w:rsidRPr="00C03445">
        <w:rPr>
          <w:rFonts w:eastAsia="Times New Roman"/>
          <w:bCs/>
          <w:i/>
          <w:iCs/>
          <w:szCs w:val="22"/>
          <w:lang w:val="es-ES" w:eastAsia="ar-SA"/>
        </w:rPr>
        <w:t>;</w:t>
      </w:r>
    </w:p>
    <w:p w14:paraId="5B8A91E2" w14:textId="4109CD77" w:rsidR="005D3C97" w:rsidRPr="00C03445" w:rsidDel="00051FDC" w:rsidRDefault="005D3C97" w:rsidP="00DD3199">
      <w:pPr>
        <w:suppressAutoHyphens/>
        <w:autoSpaceDE w:val="0"/>
        <w:autoSpaceDN w:val="0"/>
        <w:adjustRightInd w:val="0"/>
        <w:spacing w:before="240" w:after="240"/>
        <w:rPr>
          <w:rFonts w:eastAsia="Times New Roman"/>
          <w:bCs/>
          <w:szCs w:val="22"/>
          <w:lang w:val="vi-VN" w:eastAsia="ar-SA"/>
        </w:rPr>
      </w:pPr>
      <w:r w:rsidRPr="00C03445" w:rsidDel="00051FDC">
        <w:rPr>
          <w:rFonts w:eastAsia="Times New Roman"/>
          <w:bCs/>
          <w:szCs w:val="22"/>
          <w:lang w:val="vi-VN" w:eastAsia="ar-SA"/>
        </w:rPr>
        <w:t>QCVN 14:2008/BTNMT</w:t>
      </w:r>
      <w:r w:rsidR="00115910" w:rsidRPr="00C03445" w:rsidDel="00051FDC">
        <w:rPr>
          <w:rFonts w:eastAsia="Times New Roman"/>
          <w:bCs/>
          <w:szCs w:val="22"/>
          <w:lang w:val="es-ES" w:eastAsia="ar-SA"/>
        </w:rPr>
        <w:t>,</w:t>
      </w:r>
      <w:r w:rsidRPr="00C03445" w:rsidDel="00051FDC">
        <w:rPr>
          <w:rFonts w:eastAsia="Times New Roman"/>
          <w:bCs/>
          <w:szCs w:val="22"/>
          <w:lang w:val="vi-VN" w:eastAsia="ar-SA"/>
        </w:rPr>
        <w:t xml:space="preserve"> </w:t>
      </w:r>
      <w:r w:rsidRPr="00C03445" w:rsidDel="00051FDC">
        <w:rPr>
          <w:rFonts w:eastAsia="Times New Roman"/>
          <w:bCs/>
          <w:i/>
          <w:iCs/>
          <w:szCs w:val="22"/>
          <w:lang w:val="vi-VN" w:eastAsia="ar-SA"/>
        </w:rPr>
        <w:t xml:space="preserve">Quy chuẩn kỹ thuật </w:t>
      </w:r>
      <w:r w:rsidR="005F5931" w:rsidRPr="00C03445" w:rsidDel="00051FDC">
        <w:rPr>
          <w:rFonts w:eastAsia="Times New Roman"/>
          <w:bCs/>
          <w:i/>
          <w:iCs/>
          <w:szCs w:val="22"/>
          <w:lang w:val="vi-VN" w:eastAsia="ar-SA"/>
        </w:rPr>
        <w:t>q</w:t>
      </w:r>
      <w:r w:rsidRPr="00C03445" w:rsidDel="00051FDC">
        <w:rPr>
          <w:rFonts w:eastAsia="Times New Roman"/>
          <w:bCs/>
          <w:i/>
          <w:iCs/>
          <w:szCs w:val="22"/>
          <w:lang w:val="vi-VN" w:eastAsia="ar-SA"/>
        </w:rPr>
        <w:t>uốc gia về Nước thải sinh hoạt</w:t>
      </w:r>
      <w:r w:rsidR="005F5931" w:rsidRPr="00C03445" w:rsidDel="00051FDC">
        <w:rPr>
          <w:rFonts w:eastAsia="Times New Roman"/>
          <w:bCs/>
          <w:i/>
          <w:iCs/>
          <w:szCs w:val="22"/>
          <w:lang w:val="vi-VN" w:eastAsia="ar-SA"/>
        </w:rPr>
        <w:t>;</w:t>
      </w:r>
    </w:p>
    <w:p w14:paraId="6E0B7499" w14:textId="50CCD637" w:rsidR="005D3C97" w:rsidRPr="00C03445" w:rsidRDefault="005D3C97" w:rsidP="00DD3199">
      <w:pPr>
        <w:suppressAutoHyphens/>
        <w:autoSpaceDE w:val="0"/>
        <w:autoSpaceDN w:val="0"/>
        <w:adjustRightInd w:val="0"/>
        <w:spacing w:before="240" w:after="240"/>
        <w:rPr>
          <w:rFonts w:eastAsia="Times New Roman"/>
          <w:bCs/>
          <w:szCs w:val="22"/>
          <w:lang w:val="vi-VN" w:eastAsia="ar-SA"/>
        </w:rPr>
      </w:pPr>
      <w:r w:rsidRPr="00C03445">
        <w:rPr>
          <w:rFonts w:eastAsia="Times New Roman"/>
          <w:bCs/>
          <w:szCs w:val="22"/>
          <w:lang w:val="vi-VN" w:eastAsia="ar-SA"/>
        </w:rPr>
        <w:t>QCVN 26:2010/BTNMT</w:t>
      </w:r>
      <w:r w:rsidR="00115910" w:rsidRPr="00C03445">
        <w:rPr>
          <w:rFonts w:eastAsia="Times New Roman"/>
          <w:bCs/>
          <w:szCs w:val="22"/>
          <w:lang w:val="vi-VN" w:eastAsia="ar-SA"/>
        </w:rPr>
        <w:t>,</w:t>
      </w:r>
      <w:r w:rsidRPr="00C03445">
        <w:rPr>
          <w:rFonts w:eastAsia="Times New Roman"/>
          <w:bCs/>
          <w:szCs w:val="22"/>
          <w:lang w:val="vi-VN" w:eastAsia="ar-SA"/>
        </w:rPr>
        <w:t xml:space="preserve"> </w:t>
      </w:r>
      <w:r w:rsidRPr="00C03445">
        <w:rPr>
          <w:rFonts w:eastAsia="Times New Roman"/>
          <w:bCs/>
          <w:i/>
          <w:iCs/>
          <w:szCs w:val="22"/>
          <w:lang w:val="vi-VN" w:eastAsia="ar-SA"/>
        </w:rPr>
        <w:t xml:space="preserve"> Quy chuẩn kỹ thuật </w:t>
      </w:r>
      <w:r w:rsidR="005F5931" w:rsidRPr="00C03445">
        <w:rPr>
          <w:rFonts w:eastAsia="Times New Roman"/>
          <w:bCs/>
          <w:i/>
          <w:iCs/>
          <w:szCs w:val="22"/>
          <w:lang w:val="vi-VN" w:eastAsia="ar-SA"/>
        </w:rPr>
        <w:t>q</w:t>
      </w:r>
      <w:r w:rsidRPr="00C03445">
        <w:rPr>
          <w:rFonts w:eastAsia="Times New Roman"/>
          <w:bCs/>
          <w:i/>
          <w:iCs/>
          <w:szCs w:val="22"/>
          <w:lang w:val="vi-VN" w:eastAsia="ar-SA"/>
        </w:rPr>
        <w:t>uốc gia về Tiếng ồn</w:t>
      </w:r>
      <w:r w:rsidR="005F5931" w:rsidRPr="00C03445">
        <w:rPr>
          <w:rFonts w:eastAsia="Times New Roman"/>
          <w:bCs/>
          <w:i/>
          <w:iCs/>
          <w:szCs w:val="22"/>
          <w:lang w:val="vi-VN" w:eastAsia="ar-SA"/>
        </w:rPr>
        <w:t>;</w:t>
      </w:r>
    </w:p>
    <w:p w14:paraId="48850831" w14:textId="33A45F9D" w:rsidR="005D3C97" w:rsidRPr="00C03445" w:rsidRDefault="005D3C97" w:rsidP="00DD3199">
      <w:pPr>
        <w:suppressAutoHyphens/>
        <w:autoSpaceDE w:val="0"/>
        <w:autoSpaceDN w:val="0"/>
        <w:adjustRightInd w:val="0"/>
        <w:spacing w:before="240" w:after="240"/>
        <w:rPr>
          <w:rFonts w:eastAsia="Times New Roman"/>
          <w:bCs/>
          <w:szCs w:val="22"/>
          <w:lang w:val="vi-VN" w:eastAsia="ar-SA"/>
        </w:rPr>
      </w:pPr>
      <w:r w:rsidRPr="00C03445">
        <w:rPr>
          <w:rFonts w:eastAsia="Times New Roman"/>
          <w:bCs/>
          <w:szCs w:val="22"/>
          <w:lang w:val="vi-VN" w:eastAsia="ar-SA"/>
        </w:rPr>
        <w:t>QCVN 28:2010/BTNMT</w:t>
      </w:r>
      <w:r w:rsidR="00115910" w:rsidRPr="00C03445">
        <w:rPr>
          <w:rFonts w:eastAsia="Times New Roman"/>
          <w:bCs/>
          <w:szCs w:val="22"/>
          <w:lang w:val="vi-VN" w:eastAsia="ar-SA"/>
        </w:rPr>
        <w:t>,</w:t>
      </w:r>
      <w:r w:rsidRPr="00C03445">
        <w:rPr>
          <w:rFonts w:eastAsia="Times New Roman"/>
          <w:bCs/>
          <w:szCs w:val="22"/>
          <w:lang w:val="vi-VN" w:eastAsia="ar-SA"/>
        </w:rPr>
        <w:t xml:space="preserve"> </w:t>
      </w:r>
      <w:r w:rsidRPr="00C03445">
        <w:rPr>
          <w:rFonts w:eastAsia="Times New Roman"/>
          <w:bCs/>
          <w:i/>
          <w:iCs/>
          <w:szCs w:val="22"/>
          <w:lang w:val="vi-VN" w:eastAsia="ar-SA"/>
        </w:rPr>
        <w:t xml:space="preserve">Quy chuẩn kỹ thuật </w:t>
      </w:r>
      <w:r w:rsidR="005F5931" w:rsidRPr="00C03445">
        <w:rPr>
          <w:rFonts w:eastAsia="Times New Roman"/>
          <w:bCs/>
          <w:i/>
          <w:iCs/>
          <w:szCs w:val="22"/>
          <w:lang w:val="vi-VN" w:eastAsia="ar-SA"/>
        </w:rPr>
        <w:t>q</w:t>
      </w:r>
      <w:r w:rsidRPr="00C03445">
        <w:rPr>
          <w:rFonts w:eastAsia="Times New Roman"/>
          <w:bCs/>
          <w:i/>
          <w:iCs/>
          <w:szCs w:val="22"/>
          <w:lang w:val="vi-VN" w:eastAsia="ar-SA"/>
        </w:rPr>
        <w:t>uốc gia về Nước thải y tế</w:t>
      </w:r>
      <w:r w:rsidR="005F5931" w:rsidRPr="00C03445">
        <w:rPr>
          <w:rFonts w:eastAsia="Times New Roman"/>
          <w:bCs/>
          <w:i/>
          <w:iCs/>
          <w:szCs w:val="22"/>
          <w:lang w:val="vi-VN" w:eastAsia="ar-SA"/>
        </w:rPr>
        <w:t>;</w:t>
      </w:r>
    </w:p>
    <w:p w14:paraId="490E3900" w14:textId="5114109E" w:rsidR="00051FDC" w:rsidRPr="00C03445" w:rsidRDefault="005D3C97" w:rsidP="00DD3199">
      <w:pPr>
        <w:suppressAutoHyphens/>
        <w:autoSpaceDE w:val="0"/>
        <w:autoSpaceDN w:val="0"/>
        <w:adjustRightInd w:val="0"/>
        <w:spacing w:before="240" w:after="240"/>
        <w:rPr>
          <w:rFonts w:eastAsia="Times New Roman"/>
          <w:bCs/>
          <w:i/>
          <w:iCs/>
          <w:szCs w:val="22"/>
          <w:lang w:val="vi-VN" w:eastAsia="ar-SA"/>
        </w:rPr>
      </w:pPr>
      <w:r w:rsidRPr="00C03445">
        <w:rPr>
          <w:rFonts w:eastAsia="Times New Roman"/>
          <w:bCs/>
          <w:szCs w:val="22"/>
          <w:lang w:val="vi-VN" w:eastAsia="ar-SA"/>
        </w:rPr>
        <w:t>QCVN 50:2013/BTNMT</w:t>
      </w:r>
      <w:r w:rsidR="00115910" w:rsidRPr="00C03445">
        <w:rPr>
          <w:rFonts w:eastAsia="Times New Roman"/>
          <w:bCs/>
          <w:szCs w:val="22"/>
          <w:lang w:val="es-ES" w:eastAsia="ar-SA"/>
        </w:rPr>
        <w:t>,</w:t>
      </w:r>
      <w:r w:rsidRPr="00C03445">
        <w:rPr>
          <w:rFonts w:eastAsia="Times New Roman"/>
          <w:bCs/>
          <w:szCs w:val="22"/>
          <w:lang w:val="vi-VN" w:eastAsia="ar-SA"/>
        </w:rPr>
        <w:t xml:space="preserve"> </w:t>
      </w:r>
      <w:r w:rsidRPr="00C03445">
        <w:rPr>
          <w:rFonts w:eastAsia="Times New Roman"/>
          <w:bCs/>
          <w:i/>
          <w:iCs/>
          <w:szCs w:val="22"/>
          <w:lang w:val="vi-VN" w:eastAsia="ar-SA"/>
        </w:rPr>
        <w:t xml:space="preserve">Quy chuẩn kỹ thuật </w:t>
      </w:r>
      <w:r w:rsidR="005F5931" w:rsidRPr="00C03445">
        <w:rPr>
          <w:rFonts w:eastAsia="Times New Roman"/>
          <w:bCs/>
          <w:i/>
          <w:iCs/>
          <w:szCs w:val="22"/>
          <w:lang w:val="vi-VN" w:eastAsia="ar-SA"/>
        </w:rPr>
        <w:t>q</w:t>
      </w:r>
      <w:r w:rsidRPr="00C03445">
        <w:rPr>
          <w:rFonts w:eastAsia="Times New Roman"/>
          <w:bCs/>
          <w:i/>
          <w:iCs/>
          <w:szCs w:val="22"/>
          <w:lang w:val="vi-VN" w:eastAsia="ar-SA"/>
        </w:rPr>
        <w:t>uốc gia về Ngưỡng nguy hại đối với bùn thải từ quá trình xử lý nước.</w:t>
      </w:r>
    </w:p>
    <w:p w14:paraId="4F0FCAF0" w14:textId="09CE5119" w:rsidR="00443B4D" w:rsidRPr="00465F9E" w:rsidRDefault="00443B4D" w:rsidP="00C03445">
      <w:pPr>
        <w:suppressAutoHyphens/>
        <w:autoSpaceDE w:val="0"/>
        <w:autoSpaceDN w:val="0"/>
        <w:adjustRightInd w:val="0"/>
        <w:spacing w:before="240" w:after="240"/>
        <w:rPr>
          <w:rFonts w:eastAsia="Times New Roman"/>
          <w:b/>
          <w:szCs w:val="22"/>
          <w:lang w:val="vi-VN" w:eastAsia="ar-SA"/>
        </w:rPr>
      </w:pPr>
    </w:p>
    <w:p w14:paraId="1335D68F" w14:textId="78E39D20"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1.4   Giải thích từ ngữ</w:t>
      </w:r>
    </w:p>
    <w:p w14:paraId="47247B4C" w14:textId="77777777" w:rsidR="001C098F" w:rsidRPr="00465F9E" w:rsidRDefault="001C098F" w:rsidP="00DD3199">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465F9E">
        <w:rPr>
          <w:rFonts w:cs="Arial"/>
          <w:b w:val="0"/>
          <w:color w:val="auto"/>
          <w:sz w:val="22"/>
          <w:szCs w:val="22"/>
          <w:lang w:val="vi-VN"/>
        </w:rPr>
        <w:t>Trong quy chuẩn này, các từ ngữ dưới đây được hiểu như sau:</w:t>
      </w:r>
    </w:p>
    <w:p w14:paraId="2330DD5E" w14:textId="3C2101BB" w:rsidR="001C098F" w:rsidRPr="00465F9E" w:rsidRDefault="005D3C97" w:rsidP="00DD3199">
      <w:pPr>
        <w:spacing w:before="240" w:after="240"/>
        <w:jc w:val="left"/>
        <w:rPr>
          <w:rFonts w:eastAsia="Times New Roman"/>
          <w:b/>
          <w:szCs w:val="22"/>
          <w:lang w:val="vi-VN" w:eastAsia="ar-SA"/>
        </w:rPr>
      </w:pPr>
      <w:r w:rsidRPr="00465F9E">
        <w:rPr>
          <w:rFonts w:eastAsia="Times New Roman"/>
          <w:b/>
          <w:bCs/>
          <w:szCs w:val="22"/>
          <w:lang w:val="es-ES" w:eastAsia="ar-SA"/>
        </w:rPr>
        <w:t>1.4.1</w:t>
      </w:r>
      <w:r w:rsidRPr="00465F9E">
        <w:rPr>
          <w:rFonts w:eastAsia="Times New Roman"/>
          <w:b/>
          <w:szCs w:val="22"/>
          <w:lang w:val="vi-VN" w:eastAsia="ar-SA"/>
        </w:rPr>
        <w:t xml:space="preserve">  </w:t>
      </w:r>
    </w:p>
    <w:p w14:paraId="07A053C5" w14:textId="6B06B97D"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Nghĩa trang</w:t>
      </w:r>
    </w:p>
    <w:p w14:paraId="2CBA6B6F" w14:textId="77777777" w:rsidR="005D3C97" w:rsidRPr="00C03445"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C03445">
        <w:rPr>
          <w:rFonts w:eastAsia="Times New Roman"/>
          <w:bCs/>
          <w:szCs w:val="22"/>
          <w:lang w:val="vi-VN" w:eastAsia="ar-SA"/>
        </w:rPr>
        <w:t>Nơi táng người chết tập trung theo các hình thức táng khác nhau và được quản lý, xây dựng theo quy hoạch.</w:t>
      </w:r>
    </w:p>
    <w:p w14:paraId="40E346FA"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 xml:space="preserve">1.4.2   </w:t>
      </w:r>
    </w:p>
    <w:p w14:paraId="06B84404" w14:textId="65BDE411"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Táng</w:t>
      </w:r>
    </w:p>
    <w:p w14:paraId="6615F3E4"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 xml:space="preserve">Lưu giữ thi hài hoặc hài cốt, tro cốt của người chết. </w:t>
      </w:r>
    </w:p>
    <w:p w14:paraId="6CA652E5"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3</w:t>
      </w:r>
      <w:r w:rsidRPr="00465F9E">
        <w:rPr>
          <w:rFonts w:eastAsia="Times New Roman"/>
          <w:b/>
          <w:szCs w:val="22"/>
          <w:lang w:val="vi-VN" w:eastAsia="ar-SA"/>
        </w:rPr>
        <w:t xml:space="preserve">   </w:t>
      </w:r>
    </w:p>
    <w:p w14:paraId="733A52A2" w14:textId="0B76EE72"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Mai táng</w:t>
      </w:r>
    </w:p>
    <w:p w14:paraId="1F8104C5"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Lưu giữ thi hài hoặc hài cốt, tro cốt của người chết ở một địa điểm dưới mặt đất.</w:t>
      </w:r>
    </w:p>
    <w:p w14:paraId="3DCF8077"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4</w:t>
      </w:r>
      <w:r w:rsidRPr="00465F9E">
        <w:rPr>
          <w:rFonts w:eastAsia="Times New Roman"/>
          <w:b/>
          <w:szCs w:val="22"/>
          <w:lang w:val="vi-VN" w:eastAsia="ar-SA"/>
        </w:rPr>
        <w:t xml:space="preserve">   </w:t>
      </w:r>
    </w:p>
    <w:p w14:paraId="33A0AD0B" w14:textId="1C532C19"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Chôn cất một lần</w:t>
      </w:r>
    </w:p>
    <w:p w14:paraId="361B50AB" w14:textId="77777777" w:rsidR="005D3C97" w:rsidRPr="00465F9E" w:rsidRDefault="005D3C97" w:rsidP="00DD3199">
      <w:pPr>
        <w:suppressAutoHyphens/>
        <w:autoSpaceDE w:val="0"/>
        <w:autoSpaceDN w:val="0"/>
        <w:adjustRightInd w:val="0"/>
        <w:spacing w:before="240" w:after="240"/>
        <w:ind w:right="-198"/>
        <w:rPr>
          <w:rFonts w:eastAsia="Times New Roman"/>
          <w:bCs/>
          <w:spacing w:val="5"/>
          <w:szCs w:val="22"/>
          <w:lang w:val="vi-VN" w:eastAsia="ar-SA"/>
        </w:rPr>
      </w:pPr>
      <w:r w:rsidRPr="00465F9E">
        <w:rPr>
          <w:rFonts w:eastAsia="Times New Roman"/>
          <w:bCs/>
          <w:spacing w:val="5"/>
          <w:szCs w:val="22"/>
          <w:lang w:val="vi-VN" w:eastAsia="ar-SA"/>
        </w:rPr>
        <w:t>Mai táng vĩnh viễn thi hài của người chết.</w:t>
      </w:r>
    </w:p>
    <w:p w14:paraId="28C38393"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5</w:t>
      </w:r>
      <w:r w:rsidRPr="00465F9E">
        <w:rPr>
          <w:rFonts w:eastAsia="Times New Roman"/>
          <w:b/>
          <w:szCs w:val="22"/>
          <w:lang w:val="vi-VN" w:eastAsia="ar-SA"/>
        </w:rPr>
        <w:t xml:space="preserve">   </w:t>
      </w:r>
    </w:p>
    <w:p w14:paraId="50F28983" w14:textId="31F1EAA5"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Hung táng</w:t>
      </w:r>
    </w:p>
    <w:p w14:paraId="039234D2"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Mai táng thi hài của người chết trong một khoảng thời gian sau đó sẽ được cải táng.</w:t>
      </w:r>
    </w:p>
    <w:p w14:paraId="2D55D77A"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6</w:t>
      </w:r>
      <w:r w:rsidRPr="00465F9E">
        <w:rPr>
          <w:rFonts w:eastAsia="Times New Roman"/>
          <w:b/>
          <w:szCs w:val="22"/>
          <w:lang w:val="vi-VN" w:eastAsia="ar-SA"/>
        </w:rPr>
        <w:t xml:space="preserve">   </w:t>
      </w:r>
    </w:p>
    <w:p w14:paraId="1B0101AE" w14:textId="46E72A7D"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Cải táng</w:t>
      </w:r>
    </w:p>
    <w:p w14:paraId="10AA3C31"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Chuyển hài cốt của người chết từ mộ hung táng sang hình thức táng khác.</w:t>
      </w:r>
    </w:p>
    <w:p w14:paraId="52CD00EE"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7</w:t>
      </w:r>
      <w:r w:rsidRPr="00465F9E">
        <w:rPr>
          <w:rFonts w:eastAsia="Times New Roman"/>
          <w:b/>
          <w:szCs w:val="22"/>
          <w:lang w:val="vi-VN" w:eastAsia="ar-SA"/>
        </w:rPr>
        <w:t xml:space="preserve">   </w:t>
      </w:r>
    </w:p>
    <w:p w14:paraId="6DD3DE51" w14:textId="32752303"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Cát táng</w:t>
      </w:r>
    </w:p>
    <w:p w14:paraId="7404C44E"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Mai táng hài cốt của người chết sau khi cải táng hoặc tro cốt sau khi hỏa táng.</w:t>
      </w:r>
    </w:p>
    <w:p w14:paraId="6552EEE7"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8</w:t>
      </w:r>
      <w:r w:rsidRPr="00465F9E">
        <w:rPr>
          <w:rFonts w:eastAsia="Times New Roman"/>
          <w:b/>
          <w:szCs w:val="22"/>
          <w:lang w:val="vi-VN" w:eastAsia="ar-SA"/>
        </w:rPr>
        <w:t xml:space="preserve">  </w:t>
      </w:r>
    </w:p>
    <w:p w14:paraId="75EBE057" w14:textId="78C7D0AE"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Phần mộ</w:t>
      </w:r>
    </w:p>
    <w:p w14:paraId="750A5B1E"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lastRenderedPageBreak/>
        <w:t>Nơi mai táng thi hài hoặc hài cốt, tro cốt của người chết.</w:t>
      </w:r>
    </w:p>
    <w:p w14:paraId="2B1D331F" w14:textId="0FC9C69B"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9</w:t>
      </w:r>
      <w:r w:rsidRPr="00465F9E">
        <w:rPr>
          <w:rFonts w:eastAsia="Times New Roman"/>
          <w:b/>
          <w:szCs w:val="22"/>
          <w:lang w:val="vi-VN" w:eastAsia="ar-SA"/>
        </w:rPr>
        <w:t xml:space="preserve">   </w:t>
      </w:r>
    </w:p>
    <w:p w14:paraId="2956954C" w14:textId="3C768D72"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Hỏa táng</w:t>
      </w:r>
    </w:p>
    <w:p w14:paraId="79AA40C6"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Thiêu đốt (ở nhiệt độ cao) thi hài hoặc hài cốt của người chết tại các cơ sở hỏa táng.</w:t>
      </w:r>
    </w:p>
    <w:p w14:paraId="48673448"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10</w:t>
      </w:r>
      <w:r w:rsidRPr="00465F9E">
        <w:rPr>
          <w:rFonts w:eastAsia="Times New Roman"/>
          <w:b/>
          <w:szCs w:val="22"/>
          <w:lang w:val="vi-VN" w:eastAsia="ar-SA"/>
        </w:rPr>
        <w:t xml:space="preserve">   </w:t>
      </w:r>
    </w:p>
    <w:p w14:paraId="1383E6AA" w14:textId="5A7B548B"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Tro cốt</w:t>
      </w:r>
    </w:p>
    <w:p w14:paraId="4634CF9D"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Các chất còn lại sau khi hỏa táng thi hài hoặc hài cốt của người chết.</w:t>
      </w:r>
    </w:p>
    <w:p w14:paraId="730D9B4A" w14:textId="77777777" w:rsidR="005D3C97" w:rsidRPr="00465F9E" w:rsidRDefault="005D3C97" w:rsidP="00DD3199">
      <w:pPr>
        <w:keepNext/>
        <w:tabs>
          <w:tab w:val="num" w:pos="0"/>
        </w:tabs>
        <w:spacing w:before="240" w:after="240"/>
        <w:rPr>
          <w:rFonts w:eastAsia="Times New Roman"/>
          <w:noProof/>
          <w:spacing w:val="-3"/>
          <w:sz w:val="20"/>
          <w:szCs w:val="20"/>
          <w:lang w:val="vi-VN" w:eastAsia="en-US"/>
        </w:rPr>
      </w:pPr>
      <w:r w:rsidRPr="00465F9E">
        <w:rPr>
          <w:rFonts w:eastAsia="Times New Roman"/>
          <w:noProof/>
          <w:spacing w:val="-3"/>
          <w:sz w:val="20"/>
          <w:szCs w:val="20"/>
          <w:lang w:val="vi-VN" w:eastAsia="en-US"/>
        </w:rPr>
        <w:t>CHÚ THÍCH: Tro cốt sẽ được mai táng hoặc đưa vào khu vực lưu giữ tro cốt.</w:t>
      </w:r>
    </w:p>
    <w:p w14:paraId="33D4EFF0"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1</w:t>
      </w:r>
      <w:r w:rsidRPr="00465F9E">
        <w:rPr>
          <w:rFonts w:eastAsia="Times New Roman"/>
          <w:b/>
          <w:bCs/>
          <w:szCs w:val="22"/>
          <w:lang w:val="vi-VN" w:eastAsia="ar-SA"/>
        </w:rPr>
        <w:t>1</w:t>
      </w:r>
      <w:r w:rsidRPr="00465F9E">
        <w:rPr>
          <w:rFonts w:eastAsia="Times New Roman"/>
          <w:b/>
          <w:szCs w:val="22"/>
          <w:lang w:val="vi-VN" w:eastAsia="ar-SA"/>
        </w:rPr>
        <w:t xml:space="preserve">   </w:t>
      </w:r>
    </w:p>
    <w:p w14:paraId="6C0B5D3E" w14:textId="19CEF68B"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Cơ sở hoả táng</w:t>
      </w:r>
    </w:p>
    <w:p w14:paraId="0B04FB01"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Cơ sở vật chất bao gồm lò hỏa táng và các công trình phụ trợ khác (khu văn phòng, khu kỹ thuật, khu lưu giữ tro cốt, nhà tang lễ, các công trình hạ tầng kỹ thuật).</w:t>
      </w:r>
    </w:p>
    <w:p w14:paraId="591E02FE" w14:textId="77777777" w:rsidR="005D3C97" w:rsidRPr="00C03445" w:rsidRDefault="005D3C97" w:rsidP="00DD3199">
      <w:pPr>
        <w:tabs>
          <w:tab w:val="left" w:pos="556"/>
          <w:tab w:val="left" w:pos="680"/>
          <w:tab w:val="left" w:pos="743"/>
          <w:tab w:val="left" w:pos="822"/>
        </w:tabs>
        <w:suppressAutoHyphens/>
        <w:spacing w:before="240" w:after="240"/>
        <w:rPr>
          <w:rFonts w:eastAsia="Times New Roman"/>
          <w:bCs/>
          <w:sz w:val="20"/>
          <w:szCs w:val="20"/>
          <w:lang w:val="vi-VN" w:eastAsia="ar-SA"/>
        </w:rPr>
      </w:pPr>
      <w:r w:rsidRPr="00C03445">
        <w:rPr>
          <w:rFonts w:eastAsia="Times New Roman"/>
          <w:bCs/>
          <w:sz w:val="20"/>
          <w:szCs w:val="20"/>
          <w:lang w:val="vi-VN" w:eastAsia="ar-SA"/>
        </w:rPr>
        <w:t>CHÚ THÍCH: Cơ sở hóa táng bố trí độc lập hoặc bố trí gắn với các công trình đặc thù như nghĩa trang, cơ sở tôn giáo, tín ngưỡng nhưng phải đảm bảo các yêu cầu về khoảng cách an toàn môi trường theo quy định.</w:t>
      </w:r>
    </w:p>
    <w:p w14:paraId="75C78B45"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1</w:t>
      </w:r>
      <w:r w:rsidRPr="00465F9E">
        <w:rPr>
          <w:rFonts w:eastAsia="Times New Roman"/>
          <w:b/>
          <w:bCs/>
          <w:szCs w:val="22"/>
          <w:lang w:val="vi-VN" w:eastAsia="ar-SA"/>
        </w:rPr>
        <w:t>2</w:t>
      </w:r>
      <w:r w:rsidRPr="00465F9E">
        <w:rPr>
          <w:rFonts w:eastAsia="Times New Roman"/>
          <w:b/>
          <w:szCs w:val="22"/>
          <w:lang w:val="vi-VN" w:eastAsia="ar-SA"/>
        </w:rPr>
        <w:t xml:space="preserve">   </w:t>
      </w:r>
    </w:p>
    <w:p w14:paraId="6F65BBDD" w14:textId="141B48E1"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Lò hỏa táng</w:t>
      </w:r>
    </w:p>
    <w:p w14:paraId="2CE4F536"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Công trình, thiết bị để hỏa táng thi hài, hài cốt của người chết.</w:t>
      </w:r>
    </w:p>
    <w:p w14:paraId="4AE4AE1A" w14:textId="77777777" w:rsidR="001C098F"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bCs/>
          <w:szCs w:val="22"/>
          <w:lang w:val="es-ES" w:eastAsia="ar-SA"/>
        </w:rPr>
        <w:t>1.4.13</w:t>
      </w:r>
      <w:r w:rsidRPr="00465F9E">
        <w:rPr>
          <w:rFonts w:eastAsia="Times New Roman"/>
          <w:b/>
          <w:szCs w:val="22"/>
          <w:lang w:val="vi-VN" w:eastAsia="ar-SA"/>
        </w:rPr>
        <w:t xml:space="preserve">   </w:t>
      </w:r>
    </w:p>
    <w:p w14:paraId="669FF00E" w14:textId="354FA11D"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Nhà tang lễ</w:t>
      </w:r>
    </w:p>
    <w:p w14:paraId="20C94851"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Nơi tổ chức lễ tang được quản lý, xây dựng theo quy hoạch.</w:t>
      </w:r>
    </w:p>
    <w:p w14:paraId="64E80F3C"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 w:val="20"/>
          <w:szCs w:val="20"/>
          <w:lang w:val="vi-VN" w:eastAsia="ar-SA"/>
        </w:rPr>
      </w:pPr>
      <w:r w:rsidRPr="00465F9E">
        <w:rPr>
          <w:rFonts w:eastAsia="Times New Roman"/>
          <w:bCs/>
          <w:sz w:val="20"/>
          <w:szCs w:val="20"/>
          <w:lang w:val="vi-VN" w:eastAsia="ar-SA"/>
        </w:rPr>
        <w:t>CHÚ THÍCH: Nhà tang lễ bố trí độc lập hoặc bố trí gắn với các công trình đặc thù như nghĩa trang, cơ sở hỏa táng, cơ sở y tế, cơ sở tôn giáo, tín ngưỡng nhưng phải đảm bảo các yêu cầu về khoảng cách an toàn môi trường theo quy định.</w:t>
      </w:r>
    </w:p>
    <w:p w14:paraId="0BD56DCA" w14:textId="77777777" w:rsidR="00DD3199" w:rsidRPr="00465F9E" w:rsidRDefault="00DD3199" w:rsidP="00DD3199">
      <w:pPr>
        <w:tabs>
          <w:tab w:val="left" w:pos="340"/>
        </w:tabs>
        <w:suppressAutoHyphens/>
        <w:spacing w:before="240" w:after="240"/>
        <w:jc w:val="center"/>
        <w:rPr>
          <w:rFonts w:eastAsia="Times New Roman"/>
          <w:b/>
          <w:szCs w:val="22"/>
          <w:lang w:val="vi-VN" w:eastAsia="ar-SA"/>
        </w:rPr>
      </w:pPr>
    </w:p>
    <w:p w14:paraId="359D5966" w14:textId="7772D800" w:rsidR="005D3C97" w:rsidRPr="00465F9E" w:rsidRDefault="00244758" w:rsidP="00DD3199">
      <w:pPr>
        <w:tabs>
          <w:tab w:val="left" w:pos="340"/>
        </w:tabs>
        <w:suppressAutoHyphens/>
        <w:spacing w:before="240" w:after="240"/>
        <w:jc w:val="center"/>
        <w:rPr>
          <w:rFonts w:eastAsia="Times New Roman"/>
          <w:b/>
          <w:szCs w:val="22"/>
          <w:lang w:val="vi-VN" w:eastAsia="ar-SA"/>
        </w:rPr>
      </w:pPr>
      <w:r w:rsidRPr="00465F9E">
        <w:rPr>
          <w:rFonts w:eastAsia="Times New Roman"/>
          <w:b/>
          <w:szCs w:val="22"/>
          <w:lang w:val="vi-VN" w:eastAsia="ar-SA"/>
        </w:rPr>
        <w:t xml:space="preserve">2  </w:t>
      </w:r>
      <w:r w:rsidR="005D3C97" w:rsidRPr="00465F9E">
        <w:rPr>
          <w:rFonts w:eastAsia="Times New Roman"/>
          <w:b/>
          <w:szCs w:val="22"/>
          <w:lang w:val="vi-VN" w:eastAsia="ar-SA"/>
        </w:rPr>
        <w:t>QUY ĐỊNH KỸ THUẬT</w:t>
      </w:r>
    </w:p>
    <w:p w14:paraId="707B6768" w14:textId="3E3BB9AB" w:rsidR="005D3C97" w:rsidRPr="00465F9E" w:rsidRDefault="005D3C97" w:rsidP="00DD3199">
      <w:pPr>
        <w:tabs>
          <w:tab w:val="left" w:pos="340"/>
          <w:tab w:val="left" w:pos="540"/>
        </w:tabs>
        <w:suppressAutoHyphens/>
        <w:spacing w:before="240" w:after="240"/>
        <w:rPr>
          <w:rFonts w:eastAsia="Times New Roman"/>
          <w:b/>
          <w:szCs w:val="22"/>
          <w:lang w:val="vi-VN" w:eastAsia="ar-SA"/>
        </w:rPr>
      </w:pPr>
      <w:r w:rsidRPr="00465F9E">
        <w:rPr>
          <w:rFonts w:eastAsia="Times New Roman"/>
          <w:b/>
          <w:szCs w:val="22"/>
          <w:lang w:val="vi-VN" w:eastAsia="ar-SA"/>
        </w:rPr>
        <w:t>2.1</w:t>
      </w:r>
      <w:r w:rsidR="00244758" w:rsidRPr="00465F9E">
        <w:rPr>
          <w:rFonts w:eastAsia="Times New Roman"/>
          <w:b/>
          <w:szCs w:val="22"/>
          <w:lang w:val="vi-VN" w:eastAsia="ar-SA"/>
        </w:rPr>
        <w:t xml:space="preserve">  </w:t>
      </w:r>
      <w:r w:rsidRPr="00465F9E">
        <w:rPr>
          <w:rFonts w:eastAsia="Times New Roman"/>
          <w:b/>
          <w:szCs w:val="22"/>
          <w:lang w:val="vi-VN" w:eastAsia="ar-SA"/>
        </w:rPr>
        <w:t xml:space="preserve"> Yêu cầu chung</w:t>
      </w:r>
    </w:p>
    <w:p w14:paraId="493AFA51" w14:textId="03F54564" w:rsidR="005D3C97" w:rsidRPr="00465F9E" w:rsidRDefault="005D3C97" w:rsidP="00DD3199">
      <w:pPr>
        <w:tabs>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1.1  </w:t>
      </w:r>
      <w:r w:rsidRPr="00465F9E">
        <w:rPr>
          <w:rFonts w:eastAsia="Times New Roman"/>
          <w:bCs/>
          <w:szCs w:val="22"/>
          <w:lang w:val="vi-VN" w:eastAsia="ar-SA"/>
        </w:rPr>
        <w:t xml:space="preserve">Đầu tư xây dựng nghĩa trang, cơ sở hỏa táng và nhà tang lễ phải phù hợp với </w:t>
      </w:r>
      <w:r w:rsidR="005F5931" w:rsidRPr="00465F9E">
        <w:rPr>
          <w:rFonts w:eastAsia="Times New Roman"/>
          <w:bCs/>
          <w:szCs w:val="22"/>
          <w:lang w:val="vi-VN" w:eastAsia="ar-SA"/>
        </w:rPr>
        <w:t xml:space="preserve">quy hoạch </w:t>
      </w:r>
      <w:bookmarkStart w:id="1" w:name="_Hlk155303403"/>
      <w:r w:rsidRPr="00465F9E">
        <w:rPr>
          <w:rFonts w:eastAsia="Times New Roman"/>
          <w:bCs/>
          <w:szCs w:val="22"/>
          <w:lang w:val="vi-VN" w:eastAsia="ar-SA"/>
        </w:rPr>
        <w:t>được cấp có thẩm quyền phê duyệt, có tính đến ảnh hưởng của biến đổi khí hậu và nước biển dâng.</w:t>
      </w:r>
      <w:bookmarkEnd w:id="1"/>
    </w:p>
    <w:p w14:paraId="76A1C0E0"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lastRenderedPageBreak/>
        <w:t>2.1.2</w:t>
      </w:r>
      <w:r w:rsidRPr="00465F9E">
        <w:rPr>
          <w:rFonts w:eastAsia="Times New Roman"/>
          <w:bCs/>
          <w:szCs w:val="22"/>
          <w:lang w:val="vi-VN" w:eastAsia="ar-SA"/>
        </w:rPr>
        <w:t xml:space="preserve">  Nghĩa trang, cơ sở hỏa táng và nhà tang lễ phải đảm bảo người khuyết tật tiếp cận sử dụng theo quy định tại QCVN 10:2014/BXD.</w:t>
      </w:r>
    </w:p>
    <w:p w14:paraId="36714E35" w14:textId="132EE615"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1.3  </w:t>
      </w:r>
      <w:r w:rsidRPr="00465F9E">
        <w:rPr>
          <w:rFonts w:eastAsia="Times New Roman"/>
          <w:bCs/>
          <w:szCs w:val="22"/>
          <w:lang w:val="vi-VN" w:eastAsia="ar-SA"/>
        </w:rPr>
        <w:t>Khoảng cách an toàn về môi trường của nghĩa trang, cơ sở hỏa táng và nhà tang lễ phải tuân thủ quy định tại QCVN 01:2021/BXD.</w:t>
      </w:r>
    </w:p>
    <w:p w14:paraId="33D21268" w14:textId="77777777" w:rsidR="005D3C97" w:rsidRPr="00465F9E" w:rsidRDefault="005D3C97" w:rsidP="00DD3199">
      <w:pPr>
        <w:suppressAutoHyphens/>
        <w:spacing w:before="240" w:after="240"/>
        <w:rPr>
          <w:rFonts w:eastAsia="Times New Roman"/>
          <w:bCs/>
          <w:spacing w:val="-4"/>
          <w:sz w:val="20"/>
          <w:szCs w:val="20"/>
          <w:lang w:val="vi-VN" w:eastAsia="ar-SA"/>
        </w:rPr>
      </w:pPr>
      <w:r w:rsidRPr="00465F9E">
        <w:rPr>
          <w:rFonts w:eastAsia="Times New Roman"/>
          <w:bCs/>
          <w:spacing w:val="-4"/>
          <w:sz w:val="20"/>
          <w:szCs w:val="20"/>
          <w:lang w:val="vi-VN" w:eastAsia="ar-SA"/>
        </w:rPr>
        <w:t>CHÚ THÍCH: Cơ sở hỏa táng, nhà tang lễ xây dựng mới trong các nghĩa trang hiện hữu (đã được quy hoach tiếp tục sử dụng) cho phép dùng công cụ đánh giá tác động môi trường để xác định khoảng cách an toàn về môi trường.</w:t>
      </w:r>
    </w:p>
    <w:p w14:paraId="633E2E25" w14:textId="77777777" w:rsidR="005D3C97" w:rsidRPr="00465F9E" w:rsidRDefault="005D3C97" w:rsidP="00DD3199">
      <w:pPr>
        <w:tabs>
          <w:tab w:val="left" w:pos="340"/>
          <w:tab w:val="left" w:pos="540"/>
        </w:tabs>
        <w:suppressAutoHyphens/>
        <w:spacing w:before="240" w:after="240"/>
        <w:rPr>
          <w:rFonts w:eastAsia="Times New Roman"/>
          <w:b/>
          <w:szCs w:val="22"/>
          <w:lang w:val="vi-VN" w:eastAsia="ar-SA"/>
        </w:rPr>
      </w:pPr>
      <w:r w:rsidRPr="00465F9E">
        <w:rPr>
          <w:rFonts w:eastAsia="Times New Roman"/>
          <w:b/>
          <w:szCs w:val="22"/>
          <w:lang w:val="vi-VN" w:eastAsia="ar-SA"/>
        </w:rPr>
        <w:t>2.2   Nghĩa trang</w:t>
      </w:r>
    </w:p>
    <w:p w14:paraId="560D16F8" w14:textId="7426CF15" w:rsidR="005D3C97" w:rsidRPr="00465F9E" w:rsidRDefault="00737D28"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w:t>
      </w:r>
      <w:r w:rsidRPr="00465F9E">
        <w:rPr>
          <w:rFonts w:eastAsia="Times New Roman"/>
          <w:b/>
          <w:bCs/>
          <w:spacing w:val="-6"/>
          <w:szCs w:val="22"/>
          <w:lang w:val="vi-VN" w:eastAsia="ar-SA"/>
        </w:rPr>
        <w:t xml:space="preserve">.2.1  </w:t>
      </w:r>
      <w:r w:rsidR="005D3C97" w:rsidRPr="00465F9E">
        <w:rPr>
          <w:rFonts w:eastAsia="Times New Roman"/>
          <w:bCs/>
          <w:spacing w:val="-6"/>
          <w:szCs w:val="22"/>
          <w:lang w:val="vi-VN" w:eastAsia="ar-SA"/>
        </w:rPr>
        <w:t>Nghĩa trang bao gồm: nghĩa trang một hình thức táng và nghĩa trang hỗn hợp nhiều hình thức táng.</w:t>
      </w:r>
    </w:p>
    <w:p w14:paraId="4F36FE8F" w14:textId="77777777" w:rsidR="005D3C97" w:rsidRPr="00465F9E" w:rsidRDefault="005D3C97" w:rsidP="00DD3199">
      <w:pPr>
        <w:suppressAutoHyphens/>
        <w:spacing w:before="240" w:after="240"/>
        <w:rPr>
          <w:rFonts w:eastAsia="Times New Roman"/>
          <w:bCs/>
          <w:sz w:val="20"/>
          <w:szCs w:val="20"/>
          <w:lang w:val="vi-VN" w:eastAsia="ar-SA"/>
        </w:rPr>
      </w:pPr>
      <w:r w:rsidRPr="00465F9E">
        <w:rPr>
          <w:rFonts w:eastAsia="Times New Roman"/>
          <w:bCs/>
          <w:sz w:val="20"/>
          <w:szCs w:val="20"/>
          <w:lang w:val="vi-VN" w:eastAsia="ar-SA"/>
        </w:rPr>
        <w:t>CHÚ THÍCH: Bên cạnh mai táng, nghĩa trang có thể dùng các hình thức táng khác như lưu tro cốt trong các công trình lưu tro cốt lâu dài (nổi, ngầm, nhiều tầng).</w:t>
      </w:r>
    </w:p>
    <w:p w14:paraId="0BD0A552"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2.2  Các khu chức năng chủ yếu</w:t>
      </w:r>
    </w:p>
    <w:p w14:paraId="5E62E772" w14:textId="77777777" w:rsidR="005D3C97" w:rsidRPr="00465F9E" w:rsidRDefault="005D3C97" w:rsidP="00DD3199">
      <w:pPr>
        <w:tabs>
          <w:tab w:val="left" w:pos="556"/>
          <w:tab w:val="left" w:pos="680"/>
          <w:tab w:val="left" w:pos="743"/>
          <w:tab w:val="left" w:pos="822"/>
        </w:tabs>
        <w:suppressAutoHyphens/>
        <w:spacing w:before="240" w:after="240"/>
        <w:contextualSpacing/>
        <w:rPr>
          <w:rFonts w:eastAsia="Times New Roman"/>
          <w:bCs/>
          <w:szCs w:val="22"/>
          <w:lang w:val="vi-VN" w:eastAsia="ar-SA"/>
        </w:rPr>
      </w:pPr>
      <w:r w:rsidRPr="00465F9E">
        <w:rPr>
          <w:rFonts w:eastAsia="Times New Roman"/>
          <w:b/>
          <w:bCs/>
          <w:szCs w:val="22"/>
          <w:lang w:val="vi-VN" w:eastAsia="ar-SA"/>
        </w:rPr>
        <w:t xml:space="preserve">2.2.2.1  </w:t>
      </w:r>
      <w:r w:rsidRPr="00465F9E">
        <w:rPr>
          <w:rFonts w:eastAsia="Times New Roman"/>
          <w:bCs/>
          <w:szCs w:val="22"/>
          <w:lang w:val="vi-VN" w:eastAsia="ar-SA"/>
        </w:rPr>
        <w:t>Khu vực mai táng tùy theo loại nghĩa trang có thể gồm một khu hoặc nhiều hơn trong các khu sau đây:</w:t>
      </w:r>
    </w:p>
    <w:p w14:paraId="62FA6588" w14:textId="5999EAD0" w:rsidR="001C098F"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 xml:space="preserve">Khu hung táng; </w:t>
      </w:r>
    </w:p>
    <w:p w14:paraId="611E3036" w14:textId="327C2D63"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 xml:space="preserve">Khu chôn cất một lần; </w:t>
      </w:r>
    </w:p>
    <w:p w14:paraId="5E2C807A" w14:textId="7CD58B54"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Khu cát táng.</w:t>
      </w:r>
    </w:p>
    <w:p w14:paraId="6C49A1A2" w14:textId="77777777" w:rsidR="005D3C97" w:rsidRPr="00465F9E" w:rsidRDefault="005D3C97" w:rsidP="00DD3199">
      <w:pPr>
        <w:tabs>
          <w:tab w:val="left" w:pos="680"/>
          <w:tab w:val="left" w:pos="720"/>
          <w:tab w:val="left" w:pos="810"/>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2.2.2  </w:t>
      </w:r>
      <w:r w:rsidRPr="00465F9E">
        <w:rPr>
          <w:rFonts w:eastAsia="Times New Roman"/>
          <w:bCs/>
          <w:szCs w:val="22"/>
          <w:lang w:val="vi-VN" w:eastAsia="ar-SA"/>
        </w:rPr>
        <w:t>Các khu chức năng khác gồm:</w:t>
      </w:r>
    </w:p>
    <w:p w14:paraId="5FCAB178" w14:textId="4A7F4F13"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Khu tổ chức tang lễ hoặc nhà tang lễ trong nghĩa trang;</w:t>
      </w:r>
    </w:p>
    <w:p w14:paraId="28E07549" w14:textId="0B42B6BC" w:rsidR="00C04B0F"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Khu cơ sở hỏa táng trong nghĩa trang (nếu có);</w:t>
      </w:r>
    </w:p>
    <w:p w14:paraId="77051CD9" w14:textId="6D0F6F2B"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Khu công trình lưu tro cốt lâu dài;</w:t>
      </w:r>
    </w:p>
    <w:p w14:paraId="1A30B7A1" w14:textId="05A5472F"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Khu kỹ thuật: bảo quản thi hài, rửa hài cốt;</w:t>
      </w:r>
    </w:p>
    <w:p w14:paraId="356B2F95" w14:textId="13FBEB97" w:rsidR="00C04B0F"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Khu dành riêng cho các hoạt động tưởng niệm, thờ cúng (nếu có);</w:t>
      </w:r>
    </w:p>
    <w:p w14:paraId="03B17831" w14:textId="4B09DB70"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Công trình phụ trợ: văn phòng làm việc, nhà chờ, nhà kho, nhà thường trực</w:t>
      </w:r>
      <w:r w:rsidR="007C6159" w:rsidRPr="00465F9E">
        <w:rPr>
          <w:rFonts w:cs="Arial"/>
          <w:szCs w:val="22"/>
          <w:lang w:val="vi-VN"/>
        </w:rPr>
        <w:t>;</w:t>
      </w:r>
    </w:p>
    <w:p w14:paraId="4EB1CF27" w14:textId="776944DE" w:rsidR="00137051" w:rsidRPr="00465F9E" w:rsidRDefault="00137051"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K</w:t>
      </w:r>
      <w:r w:rsidR="005D3C97" w:rsidRPr="00465F9E">
        <w:rPr>
          <w:rFonts w:cs="Arial"/>
          <w:szCs w:val="22"/>
          <w:lang w:val="vi-VN"/>
        </w:rPr>
        <w:t>hu vệ sinh và các công trình dịch vụ khác;</w:t>
      </w:r>
    </w:p>
    <w:p w14:paraId="6185CEB8" w14:textId="58E3738D"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 xml:space="preserve">Công trình hạ tầng kỹ thuật: cây xanh, mặt nước, tiểu cảnh, cổng, hàng rào, sân, đường, bãi đỗ </w:t>
      </w:r>
      <w:r w:rsidR="00137051" w:rsidRPr="00465F9E">
        <w:rPr>
          <w:rFonts w:cs="Arial"/>
          <w:szCs w:val="22"/>
          <w:lang w:val="vi-VN"/>
        </w:rPr>
        <w:t xml:space="preserve">     </w:t>
      </w:r>
      <w:r w:rsidRPr="00465F9E">
        <w:rPr>
          <w:rFonts w:cs="Arial"/>
          <w:szCs w:val="22"/>
          <w:lang w:val="vi-VN"/>
        </w:rPr>
        <w:t>xe, công trình thoát nước mặt, cấp nước, thu gom và xử lý nước thải, thu gom và xử lý chất thải rắn, cấp điện, chiếu sáng, âm thanh, thông tin.</w:t>
      </w:r>
    </w:p>
    <w:p w14:paraId="65584D78" w14:textId="77777777" w:rsidR="005D3C97" w:rsidRPr="00465F9E" w:rsidRDefault="005D3C97" w:rsidP="00DD3199">
      <w:pPr>
        <w:suppressAutoHyphens/>
        <w:spacing w:before="240" w:after="240"/>
        <w:rPr>
          <w:rFonts w:eastAsia="Times New Roman"/>
          <w:bCs/>
          <w:sz w:val="20"/>
          <w:szCs w:val="20"/>
          <w:lang w:val="vi-VN" w:eastAsia="ar-SA"/>
        </w:rPr>
      </w:pPr>
      <w:r w:rsidRPr="00465F9E">
        <w:rPr>
          <w:rFonts w:eastAsia="Times New Roman"/>
          <w:bCs/>
          <w:sz w:val="20"/>
          <w:szCs w:val="20"/>
          <w:lang w:val="vi-VN" w:eastAsia="ar-SA"/>
        </w:rPr>
        <w:t>CHÚ THÍCH: Các công trình chức năng có thể được hợp khối nhưng phải đảm bảo các yêu cầu an toàn về môi trường và an toàn cháy theo quy định.</w:t>
      </w:r>
    </w:p>
    <w:p w14:paraId="07A0F2A0" w14:textId="68E65CDD"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2.3  </w:t>
      </w:r>
      <w:r w:rsidR="00244758" w:rsidRPr="00465F9E">
        <w:rPr>
          <w:rFonts w:eastAsia="Times New Roman"/>
          <w:b/>
          <w:bCs/>
          <w:szCs w:val="22"/>
          <w:lang w:val="vi-VN" w:eastAsia="ar-SA"/>
        </w:rPr>
        <w:t xml:space="preserve"> </w:t>
      </w:r>
      <w:r w:rsidRPr="00465F9E">
        <w:rPr>
          <w:rFonts w:eastAsia="Times New Roman"/>
          <w:b/>
          <w:bCs/>
          <w:szCs w:val="22"/>
          <w:lang w:val="vi-VN" w:eastAsia="ar-SA"/>
        </w:rPr>
        <w:t>Yêu cầu về sử dụng đất trong nghĩa trang</w:t>
      </w:r>
    </w:p>
    <w:p w14:paraId="4488AB88"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465F9E">
        <w:rPr>
          <w:rFonts w:eastAsia="Times New Roman"/>
          <w:b/>
          <w:bCs/>
          <w:spacing w:val="-4"/>
          <w:szCs w:val="22"/>
          <w:lang w:val="vi-VN" w:eastAsia="ar-SA"/>
        </w:rPr>
        <w:lastRenderedPageBreak/>
        <w:t xml:space="preserve">2.2.3.1  </w:t>
      </w:r>
      <w:r w:rsidRPr="00465F9E">
        <w:rPr>
          <w:rFonts w:eastAsia="Times New Roman"/>
          <w:bCs/>
          <w:spacing w:val="-4"/>
          <w:szCs w:val="22"/>
          <w:lang w:val="vi-VN" w:eastAsia="ar-SA"/>
        </w:rPr>
        <w:t>Tỷ lệ sử dụng đất các khu chức năng trong nghĩa trang (tính trên tổng diện tích đất nghĩa trang):</w:t>
      </w:r>
    </w:p>
    <w:p w14:paraId="4A295E37" w14:textId="34455DFC" w:rsidR="005D3C97" w:rsidRPr="00465F9E" w:rsidRDefault="001C098F"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D</w:t>
      </w:r>
      <w:r w:rsidR="005D3C97" w:rsidRPr="00465F9E">
        <w:rPr>
          <w:rFonts w:cs="Arial"/>
          <w:szCs w:val="22"/>
          <w:lang w:val="vi-VN"/>
        </w:rPr>
        <w:t>iện tích khu vực mai táng tối thiểu 50 %, trong đó khu vực mai táng bằng hình thức hung táng không quá 5 %;</w:t>
      </w:r>
    </w:p>
    <w:p w14:paraId="30104DB5" w14:textId="2580370C" w:rsidR="005D3C97" w:rsidRPr="00465F9E"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465F9E">
        <w:rPr>
          <w:rFonts w:cs="Arial"/>
          <w:szCs w:val="22"/>
          <w:lang w:val="vi-VN"/>
        </w:rPr>
        <w:t>Diện tích đất khu công trình hạ tầng kỹ thuật và công trình phụ trợ tối thiểu 40 %, trong đó cây xanh, mặt nước tối thiểu 25 %, giao thông chính tối thiểu 10 %.</w:t>
      </w:r>
    </w:p>
    <w:p w14:paraId="7C81D78A"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2.3.2</w:t>
      </w:r>
      <w:r w:rsidRPr="00465F9E">
        <w:rPr>
          <w:rFonts w:eastAsia="Times New Roman"/>
          <w:bCs/>
          <w:szCs w:val="22"/>
          <w:lang w:val="vi-VN" w:eastAsia="ar-SA"/>
        </w:rPr>
        <w:t xml:space="preserve">  Diện tích đất sử dụng cho mỗi phần mộ đơn (không tính diện tích đường đi xung quanh mộ) tối đa 3 m</w:t>
      </w:r>
      <w:r w:rsidRPr="00465F9E">
        <w:rPr>
          <w:rFonts w:eastAsia="Times New Roman"/>
          <w:bCs/>
          <w:szCs w:val="22"/>
          <w:vertAlign w:val="superscript"/>
          <w:lang w:val="vi-VN" w:eastAsia="ar-SA"/>
        </w:rPr>
        <w:t>2</w:t>
      </w:r>
      <w:r w:rsidRPr="00465F9E">
        <w:rPr>
          <w:rFonts w:eastAsia="Times New Roman"/>
          <w:bCs/>
          <w:szCs w:val="22"/>
          <w:lang w:val="vi-VN" w:eastAsia="ar-SA"/>
        </w:rPr>
        <w:t>/mộ.</w:t>
      </w:r>
    </w:p>
    <w:p w14:paraId="36EB7F3E" w14:textId="44864534" w:rsidR="005D3C97" w:rsidRPr="00465F9E" w:rsidRDefault="005D3C97" w:rsidP="00DD3199">
      <w:pPr>
        <w:tabs>
          <w:tab w:val="left" w:pos="556"/>
          <w:tab w:val="left" w:pos="680"/>
          <w:tab w:val="left" w:pos="743"/>
          <w:tab w:val="left" w:pos="822"/>
        </w:tabs>
        <w:suppressAutoHyphens/>
        <w:spacing w:before="240" w:after="240"/>
        <w:rPr>
          <w:rFonts w:eastAsia="Times New Roman"/>
          <w:bCs/>
          <w:sz w:val="20"/>
          <w:szCs w:val="20"/>
          <w:lang w:val="vi-VN" w:eastAsia="ar-SA"/>
        </w:rPr>
      </w:pPr>
      <w:r w:rsidRPr="00465F9E">
        <w:rPr>
          <w:rFonts w:eastAsia="Times New Roman"/>
          <w:bCs/>
          <w:sz w:val="20"/>
          <w:szCs w:val="20"/>
          <w:lang w:val="vi-VN" w:eastAsia="ar-SA"/>
        </w:rPr>
        <w:t xml:space="preserve">CHÚ THÍCH: </w:t>
      </w:r>
      <w:r w:rsidR="00906DC4" w:rsidRPr="00465F9E">
        <w:rPr>
          <w:rFonts w:eastAsia="Times New Roman"/>
          <w:bCs/>
          <w:sz w:val="20"/>
          <w:szCs w:val="20"/>
          <w:lang w:val="vi-VN" w:eastAsia="ar-SA"/>
        </w:rPr>
        <w:t xml:space="preserve"> </w:t>
      </w:r>
      <w:r w:rsidRPr="00465F9E">
        <w:rPr>
          <w:rFonts w:eastAsia="Times New Roman"/>
          <w:sz w:val="20"/>
          <w:szCs w:val="20"/>
          <w:lang w:val="vi-VN" w:eastAsia="en-US"/>
        </w:rPr>
        <w:t>Đối với phần mộ ghép (mộ đôi, mộ gia đình) diện tích tối đa bằng diện tích cho từng phần mộ đơn nhân với số lượng thi hài, hài cốt hoặc tro cốt của người chết trong mộ ghép. Tỷ lệ đất dành cho các phần mộ ghép không vượt quá 50</w:t>
      </w:r>
      <w:r w:rsidR="007C6159" w:rsidRPr="00465F9E">
        <w:rPr>
          <w:rFonts w:eastAsia="Times New Roman"/>
          <w:sz w:val="20"/>
          <w:szCs w:val="20"/>
          <w:lang w:val="vi-VN" w:eastAsia="en-US"/>
        </w:rPr>
        <w:t xml:space="preserve"> </w:t>
      </w:r>
      <w:r w:rsidRPr="00465F9E">
        <w:rPr>
          <w:rFonts w:eastAsia="Times New Roman"/>
          <w:sz w:val="20"/>
          <w:szCs w:val="20"/>
          <w:lang w:val="vi-VN" w:eastAsia="en-US"/>
        </w:rPr>
        <w:t>% diện tích đất dành cho mai táng.</w:t>
      </w:r>
      <w:r w:rsidR="00906DC4" w:rsidRPr="00465F9E">
        <w:rPr>
          <w:rFonts w:eastAsia="Times New Roman"/>
          <w:bCs/>
          <w:sz w:val="20"/>
          <w:szCs w:val="20"/>
          <w:lang w:val="vi-VN" w:eastAsia="ar-SA"/>
        </w:rPr>
        <w:t xml:space="preserve"> </w:t>
      </w:r>
      <w:r w:rsidRPr="00465F9E">
        <w:rPr>
          <w:rFonts w:eastAsia="Times New Roman"/>
          <w:sz w:val="20"/>
          <w:szCs w:val="20"/>
          <w:lang w:val="vi-VN" w:eastAsia="en-US"/>
        </w:rPr>
        <w:t>Phần diện tích cây xanh, mặt nước, sân, đường nội bộ và công trình phụ trợ gắn với từng phần mộ trong các nghĩa trang cho phép không tính vào diện tích sử dụng đất cho mỗi phần mộ.</w:t>
      </w:r>
    </w:p>
    <w:p w14:paraId="037D3A7B" w14:textId="77777777" w:rsidR="005D3C97" w:rsidRPr="00465F9E" w:rsidRDefault="005D3C97" w:rsidP="00DD3199">
      <w:pPr>
        <w:tabs>
          <w:tab w:val="left" w:pos="556"/>
          <w:tab w:val="left" w:pos="680"/>
          <w:tab w:val="left" w:pos="822"/>
          <w:tab w:val="left" w:pos="990"/>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2.3.3  </w:t>
      </w:r>
      <w:r w:rsidRPr="00465F9E">
        <w:rPr>
          <w:rFonts w:eastAsia="Times New Roman"/>
          <w:bCs/>
          <w:szCs w:val="22"/>
          <w:lang w:val="vi-VN" w:eastAsia="ar-SA"/>
        </w:rPr>
        <w:t>Thể tích ô để lọ tro cốt sau hỏa táng trong công trình lưu tro cốt tối đa là 0,125 m</w:t>
      </w:r>
      <w:r w:rsidRPr="00465F9E">
        <w:rPr>
          <w:rFonts w:eastAsia="Times New Roman"/>
          <w:bCs/>
          <w:szCs w:val="22"/>
          <w:vertAlign w:val="superscript"/>
          <w:lang w:val="vi-VN" w:eastAsia="ar-SA"/>
        </w:rPr>
        <w:t>3</w:t>
      </w:r>
      <w:r w:rsidRPr="00465F9E">
        <w:rPr>
          <w:rFonts w:eastAsia="Times New Roman"/>
          <w:bCs/>
          <w:szCs w:val="22"/>
          <w:lang w:val="vi-VN" w:eastAsia="ar-SA"/>
        </w:rPr>
        <w:t>/ô.</w:t>
      </w:r>
    </w:p>
    <w:p w14:paraId="763922B3" w14:textId="1E735BD0" w:rsidR="005D3C97" w:rsidRPr="00465F9E" w:rsidRDefault="005D3C97" w:rsidP="00DD3199">
      <w:pPr>
        <w:tabs>
          <w:tab w:val="left" w:pos="556"/>
          <w:tab w:val="left" w:pos="720"/>
          <w:tab w:val="left" w:pos="822"/>
        </w:tabs>
        <w:suppressAutoHyphens/>
        <w:spacing w:before="240" w:after="240"/>
        <w:rPr>
          <w:rFonts w:eastAsia="Times New Roman"/>
          <w:b/>
          <w:bCs/>
          <w:szCs w:val="22"/>
          <w:lang w:val="vi-VN" w:eastAsia="ar-SA"/>
        </w:rPr>
      </w:pPr>
      <w:r w:rsidRPr="00465F9E">
        <w:rPr>
          <w:rFonts w:eastAsia="Times New Roman"/>
          <w:b/>
          <w:bCs/>
          <w:szCs w:val="22"/>
          <w:lang w:val="vi-VN" w:eastAsia="ar-SA"/>
        </w:rPr>
        <w:t xml:space="preserve">2.2.4  </w:t>
      </w:r>
      <w:r w:rsidR="00244758" w:rsidRPr="00465F9E">
        <w:rPr>
          <w:rFonts w:eastAsia="Times New Roman"/>
          <w:b/>
          <w:bCs/>
          <w:szCs w:val="22"/>
          <w:lang w:val="vi-VN" w:eastAsia="ar-SA"/>
        </w:rPr>
        <w:t xml:space="preserve"> </w:t>
      </w:r>
      <w:r w:rsidRPr="00465F9E">
        <w:rPr>
          <w:rFonts w:eastAsia="Times New Roman"/>
          <w:b/>
          <w:bCs/>
          <w:szCs w:val="22"/>
          <w:lang w:val="vi-VN" w:eastAsia="ar-SA"/>
        </w:rPr>
        <w:t>Yêu cầu về tổ chức không gian và cảnh quan</w:t>
      </w:r>
    </w:p>
    <w:p w14:paraId="08F518B4" w14:textId="543429BC" w:rsidR="005D3C97" w:rsidRPr="00465F9E" w:rsidRDefault="001A2570" w:rsidP="00DD3199">
      <w:pPr>
        <w:tabs>
          <w:tab w:val="left" w:pos="556"/>
          <w:tab w:val="left" w:pos="680"/>
          <w:tab w:val="left" w:pos="743"/>
          <w:tab w:val="left" w:pos="900"/>
        </w:tabs>
        <w:suppressAutoHyphens/>
        <w:spacing w:before="240" w:after="240"/>
        <w:rPr>
          <w:rFonts w:eastAsia="Times New Roman"/>
          <w:bCs/>
          <w:szCs w:val="22"/>
          <w:lang w:val="vi-VN" w:eastAsia="ar-SA"/>
        </w:rPr>
      </w:pPr>
      <w:r w:rsidRPr="00465F9E">
        <w:rPr>
          <w:rFonts w:eastAsia="Times New Roman"/>
          <w:b/>
          <w:bCs/>
          <w:szCs w:val="22"/>
          <w:lang w:val="vi-VN" w:eastAsia="ar-SA"/>
        </w:rPr>
        <w:t>2.2.4.1</w:t>
      </w:r>
      <w:r w:rsidR="005D3C97" w:rsidRPr="00465F9E">
        <w:rPr>
          <w:rFonts w:eastAsia="Times New Roman"/>
          <w:bCs/>
          <w:szCs w:val="22"/>
          <w:lang w:val="vi-VN" w:eastAsia="ar-SA"/>
        </w:rPr>
        <w:t xml:space="preserve"> </w:t>
      </w:r>
      <w:r w:rsidR="00137051" w:rsidRPr="00465F9E">
        <w:rPr>
          <w:rFonts w:eastAsia="Times New Roman"/>
          <w:bCs/>
          <w:szCs w:val="22"/>
          <w:lang w:val="vi-VN" w:eastAsia="ar-SA"/>
        </w:rPr>
        <w:t xml:space="preserve"> </w:t>
      </w:r>
      <w:r w:rsidR="005D3C97" w:rsidRPr="00465F9E">
        <w:rPr>
          <w:rFonts w:eastAsia="Times New Roman"/>
          <w:bCs/>
          <w:szCs w:val="22"/>
          <w:lang w:val="vi-VN" w:eastAsia="ar-SA"/>
        </w:rPr>
        <w:t>Tuỳ thuộc quy mô diện tích, nghĩa trang được chia thành các khu mộ hoặc lô mộ được giới hạn bởi đường giao thông. Trong mỗi khu mộ chia thành các lô mộ, mỗi lô mộ được chia ra thành các nhóm mộ, mỗi nhóm mộ có các hàng mộ. Các biển, bảng hướng dẫn người đi thăm mộ phải bố trí tại mỗi nhóm mộ, lô mộ, khu mộ</w:t>
      </w:r>
      <w:r w:rsidR="001B35D5" w:rsidRPr="00465F9E">
        <w:rPr>
          <w:rFonts w:eastAsia="Times New Roman"/>
          <w:bCs/>
          <w:szCs w:val="22"/>
          <w:lang w:val="vi-VN" w:eastAsia="ar-SA"/>
        </w:rPr>
        <w:t>.</w:t>
      </w:r>
    </w:p>
    <w:p w14:paraId="3DC1659E" w14:textId="0E68F54F" w:rsidR="005D3C97" w:rsidRPr="00465F9E" w:rsidRDefault="001A2570"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2.4.2</w:t>
      </w:r>
      <w:r w:rsidR="005D3C97" w:rsidRPr="00465F9E">
        <w:rPr>
          <w:rFonts w:eastAsia="Times New Roman"/>
          <w:bCs/>
          <w:szCs w:val="22"/>
          <w:lang w:val="vi-VN" w:eastAsia="ar-SA"/>
        </w:rPr>
        <w:t xml:space="preserve"> Hình thức mộ, bia mộ, hàng rào trong các khu mộ (nếu có), hướng mộ của nghĩa trang phải được xây dựng thống nhất theo thiết kế trong dự án đầu tư xây dựng được phê duyệt.</w:t>
      </w:r>
    </w:p>
    <w:p w14:paraId="3F642907" w14:textId="091CABCE" w:rsidR="005D3C97" w:rsidRPr="00465F9E" w:rsidRDefault="005D3C97" w:rsidP="00DD3199">
      <w:pPr>
        <w:tabs>
          <w:tab w:val="left" w:pos="556"/>
          <w:tab w:val="left" w:pos="680"/>
          <w:tab w:val="left" w:pos="743"/>
          <w:tab w:val="left" w:pos="822"/>
        </w:tabs>
        <w:suppressAutoHyphens/>
        <w:spacing w:before="240" w:after="240"/>
        <w:rPr>
          <w:rFonts w:eastAsia="Times New Roman"/>
          <w:b/>
          <w:bCs/>
          <w:szCs w:val="22"/>
          <w:lang w:val="vi-VN" w:eastAsia="ar-SA"/>
        </w:rPr>
      </w:pPr>
      <w:r w:rsidRPr="00465F9E">
        <w:rPr>
          <w:rFonts w:eastAsia="Times New Roman"/>
          <w:b/>
          <w:bCs/>
          <w:szCs w:val="22"/>
          <w:lang w:val="vi-VN" w:eastAsia="ar-SA"/>
        </w:rPr>
        <w:t xml:space="preserve">2.2.5  </w:t>
      </w:r>
      <w:r w:rsidR="00244758" w:rsidRPr="00465F9E">
        <w:rPr>
          <w:rFonts w:eastAsia="Times New Roman"/>
          <w:b/>
          <w:bCs/>
          <w:szCs w:val="22"/>
          <w:lang w:val="vi-VN" w:eastAsia="ar-SA"/>
        </w:rPr>
        <w:t xml:space="preserve"> </w:t>
      </w:r>
      <w:r w:rsidRPr="00465F9E">
        <w:rPr>
          <w:rFonts w:eastAsia="Times New Roman"/>
          <w:b/>
          <w:bCs/>
          <w:szCs w:val="22"/>
          <w:lang w:val="vi-VN" w:eastAsia="ar-SA"/>
        </w:rPr>
        <w:t>Yêu cầu về hạ tầng kỹ thuật và môi trường</w:t>
      </w:r>
    </w:p>
    <w:p w14:paraId="0086C817" w14:textId="6C392C08"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2.5.1 </w:t>
      </w:r>
      <w:r w:rsidRPr="00465F9E">
        <w:rPr>
          <w:rFonts w:eastAsia="Times New Roman"/>
          <w:bCs/>
          <w:szCs w:val="22"/>
          <w:lang w:val="vi-VN" w:eastAsia="ar-SA"/>
        </w:rPr>
        <w:t xml:space="preserve"> Tổ chức giao thông trong nghĩa trang</w:t>
      </w:r>
      <w:r w:rsidR="00906DC4" w:rsidRPr="00465F9E">
        <w:rPr>
          <w:rFonts w:eastAsia="Times New Roman"/>
          <w:bCs/>
          <w:szCs w:val="22"/>
          <w:lang w:val="vi-VN" w:eastAsia="ar-SA"/>
        </w:rPr>
        <w:t>:</w:t>
      </w:r>
    </w:p>
    <w:p w14:paraId="4DB6C5F7" w14:textId="77407CF2"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Hệ thống giao thông chính, giao thông kết nối nghĩa trang với giao thông bên ngoài tuân thủ các quy định tại QCVN 07-4:20</w:t>
      </w:r>
      <w:r w:rsidR="00737D28" w:rsidRPr="00C03445">
        <w:rPr>
          <w:rFonts w:cs="Arial"/>
          <w:szCs w:val="22"/>
          <w:lang w:val="vi-VN"/>
        </w:rPr>
        <w:t>23</w:t>
      </w:r>
      <w:r w:rsidRPr="00C03445">
        <w:rPr>
          <w:rFonts w:cs="Arial"/>
          <w:szCs w:val="22"/>
          <w:lang w:val="vi-VN"/>
        </w:rPr>
        <w:t>/BXD;</w:t>
      </w:r>
    </w:p>
    <w:p w14:paraId="77D563A1" w14:textId="6BA1BF56"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Chiều rộng đường giữa các khu mộ (đường phân khu mộ) tối thiểu là 7 m;</w:t>
      </w:r>
    </w:p>
    <w:p w14:paraId="505C070E" w14:textId="60AA65AF"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 xml:space="preserve">Chiều rộng đường giữa các lô mộ (đường phân lô mộ) tối thiểu là 3,5 m; </w:t>
      </w:r>
    </w:p>
    <w:p w14:paraId="75878FC1" w14:textId="12E21D71"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Chiều rộng lối đi bộ bên trong các lô mộ (đường phân nhóm) tối thiểu là 1,2 m;</w:t>
      </w:r>
    </w:p>
    <w:p w14:paraId="6CA2DFFD" w14:textId="40A1EB71"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Khoảng cách giữa hai hàng mộ liên tiếp tối thiểu là 0,8 m;</w:t>
      </w:r>
    </w:p>
    <w:p w14:paraId="3F77D6EF" w14:textId="2E300DD5"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Khoảng cách giữa 2 phần mộ liên tiếp cùng hàng (nếu có) tối thiểu là 0,6 m;</w:t>
      </w:r>
    </w:p>
    <w:p w14:paraId="737D698F" w14:textId="351193B4"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Phải bố trí bãi đỗ xe đáp ứng nhu cầu sử dụng của nghĩa trang.</w:t>
      </w:r>
    </w:p>
    <w:p w14:paraId="2D4791E1" w14:textId="779725DF"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2.5.2  </w:t>
      </w:r>
      <w:r w:rsidRPr="00465F9E">
        <w:rPr>
          <w:rFonts w:eastAsia="Times New Roman"/>
          <w:bCs/>
          <w:szCs w:val="22"/>
          <w:lang w:val="vi-VN" w:eastAsia="ar-SA"/>
        </w:rPr>
        <w:t>Thu gom và xử lý chất thải rắn</w:t>
      </w:r>
      <w:r w:rsidR="001A2570" w:rsidRPr="00465F9E">
        <w:rPr>
          <w:rFonts w:eastAsia="Times New Roman"/>
          <w:bCs/>
          <w:szCs w:val="22"/>
          <w:lang w:val="vi-VN" w:eastAsia="ar-SA"/>
        </w:rPr>
        <w:t>:</w:t>
      </w:r>
    </w:p>
    <w:p w14:paraId="2DB43331" w14:textId="7031E729"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lastRenderedPageBreak/>
        <w:t>Trong nghĩa trang phải bố trí các thùng rác công cộng và bố trí điểm tập kết chất thải rắn để thu gom toàn bộ chất thải rắn phát sinh. Chất thải rắn thu gom phải định kỳ vận chuyển đến nơi xử lý đảm bảo môi trường</w:t>
      </w:r>
      <w:r w:rsidR="00051FDC" w:rsidRPr="00C03445">
        <w:rPr>
          <w:rFonts w:cs="Arial"/>
          <w:szCs w:val="22"/>
          <w:lang w:val="vi-VN"/>
        </w:rPr>
        <w:t>;</w:t>
      </w:r>
    </w:p>
    <w:p w14:paraId="751C9918" w14:textId="3D35A4DF"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pacing w:val="-2"/>
          <w:szCs w:val="22"/>
          <w:lang w:val="vi-VN"/>
        </w:rPr>
      </w:pPr>
      <w:r w:rsidRPr="00C03445">
        <w:rPr>
          <w:rFonts w:cs="Arial"/>
          <w:spacing w:val="-2"/>
          <w:szCs w:val="22"/>
          <w:lang w:val="vi-VN"/>
        </w:rPr>
        <w:t>Các chất thải có liên quan đến người chết do mắc các bệnh truyền nhiễm hoặc thi hài đã bị thối rữa phải được xử lý theo các quy định của Bộ Y tế, Bộ Tài nguyên và Môi trường về quản lý chất thải y tế.</w:t>
      </w:r>
    </w:p>
    <w:p w14:paraId="652A13B2" w14:textId="3389B8AF"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2.5.3  </w:t>
      </w:r>
      <w:r w:rsidRPr="00465F9E">
        <w:rPr>
          <w:rFonts w:eastAsia="Times New Roman"/>
          <w:bCs/>
          <w:szCs w:val="22"/>
          <w:lang w:val="vi-VN" w:eastAsia="ar-SA"/>
        </w:rPr>
        <w:t>Thu gom và xử lý nước thải</w:t>
      </w:r>
      <w:r w:rsidR="001A2570" w:rsidRPr="00465F9E">
        <w:rPr>
          <w:rFonts w:eastAsia="Times New Roman"/>
          <w:bCs/>
          <w:szCs w:val="22"/>
          <w:lang w:val="vi-VN" w:eastAsia="ar-SA"/>
        </w:rPr>
        <w:t>:</w:t>
      </w:r>
    </w:p>
    <w:p w14:paraId="1A4275BF" w14:textId="334A91FB"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Nghĩa trang phải có hệ thống thoát nước riêng cho nước mặt và nước thải phát sinh từ hoạt động trong nghĩa trang;</w:t>
      </w:r>
    </w:p>
    <w:p w14:paraId="02ABF150" w14:textId="13D8BEFC"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Khu vực bố trí nghĩa trang có cấu tạo địa chất không bảo đảm chống thấm nước (hệ số thấm lớn hơn 10</w:t>
      </w:r>
      <w:r w:rsidRPr="00C03445">
        <w:rPr>
          <w:rFonts w:cs="Arial"/>
          <w:szCs w:val="22"/>
          <w:vertAlign w:val="superscript"/>
          <w:lang w:val="vi-VN"/>
        </w:rPr>
        <w:t>-6</w:t>
      </w:r>
      <w:r w:rsidRPr="00C03445">
        <w:rPr>
          <w:rFonts w:cs="Arial"/>
          <w:szCs w:val="22"/>
          <w:lang w:val="vi-VN"/>
        </w:rPr>
        <w:t xml:space="preserve"> cm/s và chiều dày lớp đất chống thấm nhỏ hơn 5 m) thì phải có giải pháp kỹ thuật chống thấm và thu gom nước thấm từ các mộ hung táng để xử lý tập trung hợp vệ sinh, trước khi thải xả ra môi trường. Vị trí khu xử lý nước thải của khu mộ hung táng phải đặt ở hạ lưu nguồn tiếp nhận nước thải, nơi có địa hình thấp nhất của nghĩa trang;</w:t>
      </w:r>
    </w:p>
    <w:p w14:paraId="19554422" w14:textId="6DB2B6F4"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Nước thải từ nghĩa trang phải được thu gom, xử lý đạt QCVN 28:2010/BTNMT trước khi xả thải ra hệ thống tiếp nhận nguồn thải.</w:t>
      </w:r>
    </w:p>
    <w:p w14:paraId="77239D6C" w14:textId="592ABDC6" w:rsidR="005D3C97" w:rsidRPr="00465F9E" w:rsidRDefault="005D3C97" w:rsidP="00DD3199">
      <w:pPr>
        <w:tabs>
          <w:tab w:val="left" w:pos="540"/>
          <w:tab w:val="left" w:pos="680"/>
          <w:tab w:val="left" w:pos="743"/>
          <w:tab w:val="left" w:pos="822"/>
        </w:tabs>
        <w:suppressAutoHyphens/>
        <w:spacing w:before="240" w:after="240"/>
        <w:rPr>
          <w:rFonts w:eastAsia="Times New Roman"/>
          <w:b/>
          <w:bCs/>
          <w:szCs w:val="22"/>
          <w:lang w:val="vi-VN" w:eastAsia="ar-SA"/>
        </w:rPr>
      </w:pPr>
      <w:r w:rsidRPr="00465F9E">
        <w:rPr>
          <w:rFonts w:eastAsia="Times New Roman"/>
          <w:b/>
          <w:bCs/>
          <w:szCs w:val="22"/>
          <w:lang w:val="vi-VN" w:eastAsia="ar-SA"/>
        </w:rPr>
        <w:t xml:space="preserve">2.2.6  </w:t>
      </w:r>
      <w:r w:rsidR="00244758" w:rsidRPr="00465F9E">
        <w:rPr>
          <w:rFonts w:eastAsia="Times New Roman"/>
          <w:b/>
          <w:bCs/>
          <w:szCs w:val="22"/>
          <w:lang w:val="vi-VN" w:eastAsia="ar-SA"/>
        </w:rPr>
        <w:t xml:space="preserve"> </w:t>
      </w:r>
      <w:r w:rsidRPr="00465F9E">
        <w:rPr>
          <w:rFonts w:eastAsia="Times New Roman"/>
          <w:b/>
          <w:bCs/>
          <w:szCs w:val="22"/>
          <w:lang w:val="vi-VN" w:eastAsia="ar-SA"/>
        </w:rPr>
        <w:t>Yêu cầu cảnh quan và môi trường đối với nghĩa</w:t>
      </w:r>
      <w:r w:rsidR="001A2570" w:rsidRPr="00465F9E">
        <w:rPr>
          <w:rFonts w:eastAsia="Times New Roman"/>
          <w:b/>
          <w:bCs/>
          <w:szCs w:val="22"/>
          <w:lang w:val="vi-VN" w:eastAsia="ar-SA"/>
        </w:rPr>
        <w:t xml:space="preserve"> trang trong đô thị đã đóng cửa</w:t>
      </w:r>
    </w:p>
    <w:p w14:paraId="2C5B3D9C" w14:textId="7B8AD619" w:rsidR="005D3C97" w:rsidRPr="00465F9E" w:rsidRDefault="001A2570"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2.6.1</w:t>
      </w:r>
      <w:r w:rsidR="005D3C97" w:rsidRPr="00465F9E">
        <w:rPr>
          <w:rFonts w:eastAsia="Times New Roman"/>
          <w:b/>
          <w:bCs/>
          <w:szCs w:val="22"/>
          <w:lang w:val="vi-VN" w:eastAsia="ar-SA"/>
        </w:rPr>
        <w:t xml:space="preserve"> </w:t>
      </w:r>
      <w:r w:rsidR="00417775">
        <w:rPr>
          <w:rFonts w:eastAsia="Times New Roman"/>
          <w:b/>
          <w:bCs/>
          <w:szCs w:val="22"/>
          <w:lang w:eastAsia="ar-SA"/>
        </w:rPr>
        <w:t xml:space="preserve"> </w:t>
      </w:r>
      <w:r w:rsidR="005D3C97" w:rsidRPr="00465F9E">
        <w:rPr>
          <w:rFonts w:eastAsia="Times New Roman"/>
          <w:bCs/>
          <w:szCs w:val="22"/>
          <w:lang w:val="vi-VN" w:eastAsia="ar-SA"/>
        </w:rPr>
        <w:t>Nghĩa trang trong đô thị đã đóng cửa nhưng không có kế hoạch di dời phải cải tạo, chỉnh trang nhằm tăng chỉ tiêu cây xanh tiệm cận các quy định đối với công viên</w:t>
      </w:r>
      <w:r w:rsidR="001B35D5" w:rsidRPr="00465F9E">
        <w:rPr>
          <w:rFonts w:eastAsia="Times New Roman"/>
          <w:bCs/>
          <w:szCs w:val="22"/>
          <w:lang w:val="vi-VN" w:eastAsia="ar-SA"/>
        </w:rPr>
        <w:t>.</w:t>
      </w:r>
    </w:p>
    <w:p w14:paraId="43574970" w14:textId="1128163A" w:rsidR="005D3C97" w:rsidRPr="00465F9E" w:rsidRDefault="001A2570"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2.6.2</w:t>
      </w:r>
      <w:r w:rsidR="005D3C97" w:rsidRPr="00465F9E">
        <w:rPr>
          <w:rFonts w:eastAsia="Times New Roman"/>
          <w:b/>
          <w:bCs/>
          <w:szCs w:val="22"/>
          <w:lang w:val="vi-VN" w:eastAsia="ar-SA"/>
        </w:rPr>
        <w:t xml:space="preserve">  </w:t>
      </w:r>
      <w:r w:rsidR="005D3C97" w:rsidRPr="00465F9E">
        <w:rPr>
          <w:rFonts w:eastAsia="Times New Roman"/>
          <w:bCs/>
          <w:szCs w:val="22"/>
          <w:lang w:val="vi-VN" w:eastAsia="ar-SA"/>
        </w:rPr>
        <w:t>Khu vực tổ chức tang lễ; khu kỹ thuật: khu rửa hài cốt, khu bảo quản thi hài; cơ sở hỏa táng trong nghĩa trang (nếu có) phải chuyển đổi thành các chức năng khác</w:t>
      </w:r>
      <w:r w:rsidR="001B35D5" w:rsidRPr="00465F9E">
        <w:rPr>
          <w:rFonts w:eastAsia="Times New Roman"/>
          <w:bCs/>
          <w:szCs w:val="22"/>
          <w:lang w:val="vi-VN" w:eastAsia="ar-SA"/>
        </w:rPr>
        <w:t>.</w:t>
      </w:r>
    </w:p>
    <w:p w14:paraId="06A91745" w14:textId="010D9324" w:rsidR="005D3C97" w:rsidRPr="00465F9E" w:rsidRDefault="001A2570"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w:t>
      </w:r>
      <w:r w:rsidRPr="00465F9E">
        <w:rPr>
          <w:rFonts w:eastAsia="Times New Roman"/>
          <w:b/>
          <w:bCs/>
          <w:spacing w:val="-6"/>
          <w:szCs w:val="22"/>
          <w:lang w:val="vi-VN" w:eastAsia="ar-SA"/>
        </w:rPr>
        <w:t>.2.6.3</w:t>
      </w:r>
      <w:r w:rsidR="005D3C97" w:rsidRPr="00465F9E">
        <w:rPr>
          <w:rFonts w:eastAsia="Times New Roman"/>
          <w:bCs/>
          <w:spacing w:val="-6"/>
          <w:szCs w:val="22"/>
          <w:lang w:val="vi-VN" w:eastAsia="ar-SA"/>
        </w:rPr>
        <w:t xml:space="preserve"> </w:t>
      </w:r>
      <w:r w:rsidR="00417775">
        <w:rPr>
          <w:rFonts w:eastAsia="Times New Roman"/>
          <w:bCs/>
          <w:spacing w:val="-6"/>
          <w:szCs w:val="22"/>
          <w:lang w:eastAsia="ar-SA"/>
        </w:rPr>
        <w:t xml:space="preserve"> </w:t>
      </w:r>
      <w:r w:rsidR="005D3C97" w:rsidRPr="00465F9E">
        <w:rPr>
          <w:rFonts w:eastAsia="Times New Roman"/>
          <w:bCs/>
          <w:spacing w:val="-6"/>
          <w:szCs w:val="22"/>
          <w:lang w:val="vi-VN" w:eastAsia="ar-SA"/>
        </w:rPr>
        <w:t>Phải tổ chức hàng rào và hệ thống cây xanh xung quanh nghĩa trang để đảm bảo mỹ quan đô thị.</w:t>
      </w:r>
    </w:p>
    <w:p w14:paraId="1FEE73C8" w14:textId="40B91E71" w:rsidR="005D3C97" w:rsidRPr="00465F9E" w:rsidRDefault="005D3C97" w:rsidP="00DD3199">
      <w:pPr>
        <w:tabs>
          <w:tab w:val="left" w:pos="340"/>
          <w:tab w:val="left" w:pos="720"/>
        </w:tabs>
        <w:suppressAutoHyphens/>
        <w:spacing w:before="240" w:after="240"/>
        <w:rPr>
          <w:rFonts w:eastAsia="Times New Roman"/>
          <w:b/>
          <w:szCs w:val="22"/>
          <w:lang w:val="vi-VN" w:eastAsia="ar-SA"/>
        </w:rPr>
      </w:pPr>
      <w:r w:rsidRPr="00465F9E">
        <w:rPr>
          <w:rFonts w:eastAsia="Times New Roman"/>
          <w:b/>
          <w:szCs w:val="22"/>
          <w:lang w:val="vi-VN" w:eastAsia="ar-SA"/>
        </w:rPr>
        <w:t xml:space="preserve">2.3  </w:t>
      </w:r>
      <w:r w:rsidR="00244758" w:rsidRPr="00465F9E">
        <w:rPr>
          <w:rFonts w:eastAsia="Times New Roman"/>
          <w:b/>
          <w:szCs w:val="22"/>
          <w:lang w:val="vi-VN" w:eastAsia="ar-SA"/>
        </w:rPr>
        <w:t xml:space="preserve"> </w:t>
      </w:r>
      <w:r w:rsidRPr="00465F9E">
        <w:rPr>
          <w:rFonts w:eastAsia="Times New Roman"/>
          <w:b/>
          <w:szCs w:val="22"/>
          <w:lang w:val="vi-VN" w:eastAsia="ar-SA"/>
        </w:rPr>
        <w:t>Cơ sở hỏa táng</w:t>
      </w:r>
    </w:p>
    <w:p w14:paraId="3AF17D3D" w14:textId="42F83E38" w:rsidR="005D3C97" w:rsidRPr="00465F9E" w:rsidRDefault="00737D28"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3.1  </w:t>
      </w:r>
      <w:r w:rsidR="005D3C97" w:rsidRPr="00465F9E">
        <w:rPr>
          <w:rFonts w:eastAsia="Times New Roman"/>
          <w:bCs/>
          <w:szCs w:val="22"/>
          <w:lang w:val="vi-VN" w:eastAsia="ar-SA"/>
        </w:rPr>
        <w:t>Cơ sở hỏa táng bao gồm: cơ sở hỏa táng độc lập và cơ sở hỏa táng trong khuôn viên các công trình khác (nghĩa trang, công trình tôn giáo, tín ngưỡng).</w:t>
      </w:r>
    </w:p>
    <w:p w14:paraId="5D5E55D7" w14:textId="108B2087" w:rsidR="005D3C97" w:rsidRPr="00C03445" w:rsidRDefault="005D3C97" w:rsidP="00DD3199">
      <w:pPr>
        <w:tabs>
          <w:tab w:val="left" w:pos="556"/>
          <w:tab w:val="left" w:pos="720"/>
          <w:tab w:val="left" w:pos="822"/>
        </w:tabs>
        <w:suppressAutoHyphens/>
        <w:spacing w:before="240" w:after="240"/>
        <w:rPr>
          <w:rFonts w:eastAsia="Times New Roman"/>
          <w:b/>
          <w:bCs/>
          <w:szCs w:val="22"/>
          <w:lang w:val="vi-VN" w:eastAsia="ar-SA"/>
        </w:rPr>
      </w:pPr>
      <w:r w:rsidRPr="00465F9E">
        <w:rPr>
          <w:rFonts w:eastAsia="Times New Roman"/>
          <w:b/>
          <w:bCs/>
          <w:szCs w:val="22"/>
          <w:lang w:val="vi-VN" w:eastAsia="ar-SA"/>
        </w:rPr>
        <w:t xml:space="preserve">2.3.2  </w:t>
      </w:r>
      <w:r w:rsidR="00244758" w:rsidRPr="00465F9E">
        <w:rPr>
          <w:rFonts w:eastAsia="Times New Roman"/>
          <w:b/>
          <w:bCs/>
          <w:szCs w:val="22"/>
          <w:lang w:val="vi-VN" w:eastAsia="ar-SA"/>
        </w:rPr>
        <w:t xml:space="preserve"> </w:t>
      </w:r>
      <w:r w:rsidRPr="00465F9E">
        <w:rPr>
          <w:rFonts w:eastAsia="Times New Roman"/>
          <w:bCs/>
          <w:szCs w:val="22"/>
          <w:lang w:val="vi-VN" w:eastAsia="ar-SA"/>
        </w:rPr>
        <w:t>Các khu chức năng chủ yếu</w:t>
      </w:r>
      <w:r w:rsidR="00DD3199" w:rsidRPr="00C03445">
        <w:rPr>
          <w:rFonts w:eastAsia="Times New Roman"/>
          <w:bCs/>
          <w:szCs w:val="22"/>
          <w:lang w:val="vi-VN" w:eastAsia="ar-SA"/>
        </w:rPr>
        <w:t>:</w:t>
      </w:r>
    </w:p>
    <w:p w14:paraId="070FFA4B" w14:textId="254B2490"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Khu hỏa táng: lò hoả táng, khu bảo quản thi hài, khu tổ chức tang lễ;</w:t>
      </w:r>
    </w:p>
    <w:p w14:paraId="0B01B2EA" w14:textId="2FEDE327"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Khu công trình lưu tro cốt sau hỏa táng (nếu có);</w:t>
      </w:r>
    </w:p>
    <w:p w14:paraId="5B39802A" w14:textId="2F6B0F08"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Khu dành riêng cho các hoạt động tưởng niệm, thờ cúng (nếu có);</w:t>
      </w:r>
    </w:p>
    <w:p w14:paraId="47F6BE33" w14:textId="6013B82D"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Công trình phụ trợ: văn phòng làm việc, nhà chờ, nhà kho, nhà thường trực, khu vệ sinh và các công trình dịch vụ khác;</w:t>
      </w:r>
    </w:p>
    <w:p w14:paraId="5FEB766E" w14:textId="69060907"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lastRenderedPageBreak/>
        <w:t>Công trình hạ tầng kỹ thuật: cây xanh, mặt nước, tiểu cảnh, cổng, hàng rào, sân, đường, bãi đỗ xe, công trình thoát nước mặt, cấp nước, thu gom và xử lý nước thải, thu gom và xử lý chất thải rắn, cấp điện, chiếu sáng, âm thanh, thông tin.</w:t>
      </w:r>
    </w:p>
    <w:p w14:paraId="672B33DF" w14:textId="77777777" w:rsidR="005D3C97" w:rsidRPr="00465F9E" w:rsidRDefault="005D3C97" w:rsidP="00DD3199">
      <w:pPr>
        <w:suppressAutoHyphens/>
        <w:spacing w:before="240" w:after="240"/>
        <w:rPr>
          <w:rFonts w:eastAsia="Times New Roman"/>
          <w:bCs/>
          <w:sz w:val="20"/>
          <w:szCs w:val="20"/>
          <w:lang w:val="vi-VN" w:eastAsia="ar-SA"/>
        </w:rPr>
      </w:pPr>
      <w:r w:rsidRPr="00465F9E">
        <w:rPr>
          <w:rFonts w:eastAsia="Times New Roman"/>
          <w:bCs/>
          <w:sz w:val="20"/>
          <w:szCs w:val="20"/>
          <w:lang w:val="vi-VN" w:eastAsia="ar-SA"/>
        </w:rPr>
        <w:t>CHÚ THÍCH: Các công trình chức năng có thể được hợp khối nhưng phải đảm bảo các yêu cầu an toàn về môi trường và phòng cháy chữa cháy theo quy định.</w:t>
      </w:r>
    </w:p>
    <w:p w14:paraId="7F71F103" w14:textId="685B2AC3"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3.3  </w:t>
      </w:r>
      <w:r w:rsidR="00244758" w:rsidRPr="00465F9E">
        <w:rPr>
          <w:rFonts w:eastAsia="Times New Roman"/>
          <w:b/>
          <w:bCs/>
          <w:szCs w:val="22"/>
          <w:lang w:val="vi-VN" w:eastAsia="ar-SA"/>
        </w:rPr>
        <w:t xml:space="preserve"> </w:t>
      </w:r>
      <w:r w:rsidRPr="00465F9E">
        <w:rPr>
          <w:rFonts w:eastAsia="Times New Roman"/>
          <w:b/>
          <w:bCs/>
          <w:szCs w:val="22"/>
          <w:lang w:val="vi-VN" w:eastAsia="ar-SA"/>
        </w:rPr>
        <w:t>Yêu cầu về sử dụng đất trong cơ sở hỏa táng</w:t>
      </w:r>
    </w:p>
    <w:p w14:paraId="5137FBB9"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465F9E">
        <w:rPr>
          <w:rFonts w:eastAsia="Times New Roman"/>
          <w:bCs/>
          <w:spacing w:val="-4"/>
          <w:szCs w:val="22"/>
          <w:lang w:val="vi-VN" w:eastAsia="ar-SA"/>
        </w:rPr>
        <w:t>Tỷ lệ diện tích khu công trình hạ tầng kỹ thuật: tối thiểu 35 %, trong đó diện tích cây xanh, mặt nước tối thiểu 20 %, giao thông (bao gồm bãi đỗ xe) tối thiểu 10 % (tính trên tổng diện tích đất cơ sở hoả táng).</w:t>
      </w:r>
    </w:p>
    <w:p w14:paraId="6BC0B6F4" w14:textId="77777777" w:rsidR="005D3C97" w:rsidRPr="00C03445" w:rsidRDefault="005D3C97" w:rsidP="00DD3199">
      <w:pPr>
        <w:suppressAutoHyphens/>
        <w:spacing w:before="240" w:after="240"/>
        <w:rPr>
          <w:rFonts w:eastAsia="Times New Roman"/>
          <w:bCs/>
          <w:sz w:val="20"/>
          <w:szCs w:val="20"/>
          <w:lang w:val="vi-VN" w:eastAsia="ar-SA"/>
        </w:rPr>
      </w:pPr>
      <w:r w:rsidRPr="00C03445">
        <w:rPr>
          <w:rFonts w:eastAsia="Times New Roman"/>
          <w:bCs/>
          <w:sz w:val="20"/>
          <w:szCs w:val="20"/>
          <w:lang w:val="vi-VN" w:eastAsia="ar-SA"/>
        </w:rPr>
        <w:t>CHÚ THÍCH: Trường hợp cơ sở hỏa táng nằm trong khuôn viên của công trình khác cho phép sử dụng chung hạ tầng kỹ thuật và công trình phụ trợ khác của công trình nhưng phải tính toán để đảm bảo các chỉ tiêu như trên.</w:t>
      </w:r>
    </w:p>
    <w:p w14:paraId="5B37AB2C" w14:textId="3B3D7B8C" w:rsidR="005D3C97" w:rsidRPr="00465F9E" w:rsidRDefault="005D3C97" w:rsidP="00DD3199">
      <w:pPr>
        <w:tabs>
          <w:tab w:val="left" w:pos="556"/>
          <w:tab w:val="left" w:pos="720"/>
          <w:tab w:val="left" w:pos="822"/>
        </w:tabs>
        <w:suppressAutoHyphens/>
        <w:spacing w:before="240" w:after="240"/>
        <w:rPr>
          <w:rFonts w:eastAsia="Times New Roman"/>
          <w:b/>
          <w:bCs/>
          <w:szCs w:val="22"/>
          <w:lang w:val="vi-VN" w:eastAsia="ar-SA"/>
        </w:rPr>
      </w:pPr>
      <w:r w:rsidRPr="00465F9E">
        <w:rPr>
          <w:rFonts w:eastAsia="Times New Roman"/>
          <w:b/>
          <w:bCs/>
          <w:szCs w:val="22"/>
          <w:lang w:val="vi-VN" w:eastAsia="ar-SA"/>
        </w:rPr>
        <w:t xml:space="preserve">2.3.4 </w:t>
      </w:r>
      <w:r w:rsidRPr="00465F9E">
        <w:rPr>
          <w:rFonts w:eastAsia="Times New Roman"/>
          <w:bCs/>
          <w:szCs w:val="22"/>
          <w:lang w:val="vi-VN" w:eastAsia="ar-SA"/>
        </w:rPr>
        <w:t xml:space="preserve"> </w:t>
      </w:r>
      <w:r w:rsidR="00244758" w:rsidRPr="00465F9E">
        <w:rPr>
          <w:rFonts w:eastAsia="Times New Roman"/>
          <w:bCs/>
          <w:szCs w:val="22"/>
          <w:lang w:val="vi-VN" w:eastAsia="ar-SA"/>
        </w:rPr>
        <w:t xml:space="preserve"> </w:t>
      </w:r>
      <w:r w:rsidRPr="00465F9E">
        <w:rPr>
          <w:rFonts w:eastAsia="Times New Roman"/>
          <w:b/>
          <w:bCs/>
          <w:szCs w:val="22"/>
          <w:lang w:val="vi-VN" w:eastAsia="ar-SA"/>
        </w:rPr>
        <w:t>Yêu cầu về tổ chức không gian và cảnh quan</w:t>
      </w:r>
    </w:p>
    <w:p w14:paraId="01AE8CA2"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pacing w:val="-4"/>
          <w:szCs w:val="22"/>
          <w:lang w:val="vi-VN" w:eastAsia="ar-SA"/>
        </w:rPr>
      </w:pPr>
      <w:r w:rsidRPr="00465F9E">
        <w:rPr>
          <w:rFonts w:eastAsia="Times New Roman"/>
          <w:bCs/>
          <w:spacing w:val="-4"/>
          <w:szCs w:val="22"/>
          <w:lang w:val="vi-VN" w:eastAsia="ar-SA"/>
        </w:rPr>
        <w:t>Kiến trúc cảnh quan cơ sở hỏa táng phải phù hợp với điều kiện tự nhiên và phong tục tập quán của địa phương; mặt bằng hợp lý, thuận tiện với quy trình tổ chức hỏa táng; đảm bảo thông thoáng tự nhiên.</w:t>
      </w:r>
    </w:p>
    <w:p w14:paraId="2055C792" w14:textId="58E168A5" w:rsidR="005D3C97" w:rsidRPr="00465F9E" w:rsidRDefault="005D3C97" w:rsidP="00DD3199">
      <w:pPr>
        <w:tabs>
          <w:tab w:val="left" w:pos="556"/>
          <w:tab w:val="left" w:pos="680"/>
          <w:tab w:val="left" w:pos="743"/>
          <w:tab w:val="left" w:pos="810"/>
          <w:tab w:val="left" w:pos="900"/>
          <w:tab w:val="left" w:pos="1080"/>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3.5  </w:t>
      </w:r>
      <w:r w:rsidR="00244758" w:rsidRPr="00465F9E">
        <w:rPr>
          <w:rFonts w:eastAsia="Times New Roman"/>
          <w:b/>
          <w:bCs/>
          <w:szCs w:val="22"/>
          <w:lang w:val="vi-VN" w:eastAsia="ar-SA"/>
        </w:rPr>
        <w:t xml:space="preserve"> </w:t>
      </w:r>
      <w:r w:rsidRPr="00465F9E">
        <w:rPr>
          <w:rFonts w:eastAsia="Times New Roman"/>
          <w:b/>
          <w:bCs/>
          <w:szCs w:val="22"/>
          <w:lang w:val="vi-VN" w:eastAsia="ar-SA"/>
        </w:rPr>
        <w:t>Yêu cầu về hạ tầng kỹ thuật và môi trường</w:t>
      </w:r>
    </w:p>
    <w:p w14:paraId="15D5DFAB" w14:textId="4031475E"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3.5.1  </w:t>
      </w:r>
      <w:r w:rsidRPr="00465F9E">
        <w:rPr>
          <w:rFonts w:eastAsia="Times New Roman"/>
          <w:bCs/>
          <w:szCs w:val="22"/>
          <w:lang w:val="vi-VN" w:eastAsia="ar-SA"/>
        </w:rPr>
        <w:t>Tổ chức giao thông cho cơ sở hỏa táng</w:t>
      </w:r>
      <w:r w:rsidR="001A2570" w:rsidRPr="00465F9E">
        <w:rPr>
          <w:rFonts w:eastAsia="Times New Roman"/>
          <w:bCs/>
          <w:szCs w:val="22"/>
          <w:lang w:val="vi-VN" w:eastAsia="ar-SA"/>
        </w:rPr>
        <w:t>:</w:t>
      </w:r>
    </w:p>
    <w:p w14:paraId="48F2735E" w14:textId="5581A0E7"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Hệ thống giao thông chính, giao thông kết nối nhà cơ sở hoả táng với giao thông bên ngoài tuân thủ các quy định tại QCVN 07-4:20</w:t>
      </w:r>
      <w:r w:rsidR="00737D28" w:rsidRPr="00C03445">
        <w:rPr>
          <w:rFonts w:cs="Arial"/>
          <w:szCs w:val="22"/>
          <w:lang w:val="vi-VN"/>
        </w:rPr>
        <w:t>23/</w:t>
      </w:r>
      <w:r w:rsidRPr="00C03445">
        <w:rPr>
          <w:rFonts w:cs="Arial"/>
          <w:szCs w:val="22"/>
          <w:lang w:val="vi-VN"/>
        </w:rPr>
        <w:t>BXD;</w:t>
      </w:r>
    </w:p>
    <w:p w14:paraId="1840CB98" w14:textId="49E97068"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 xml:space="preserve">Cơ sở hỏa táng xây dựng mới phải có đường ra, vào riêng biệt; </w:t>
      </w:r>
      <w:r w:rsidR="00051FDC" w:rsidRPr="00C03445">
        <w:rPr>
          <w:rFonts w:cs="Arial"/>
          <w:szCs w:val="22"/>
          <w:lang w:val="vi-VN"/>
        </w:rPr>
        <w:t>p</w:t>
      </w:r>
      <w:r w:rsidRPr="00C03445">
        <w:rPr>
          <w:rFonts w:cs="Arial"/>
          <w:szCs w:val="22"/>
          <w:lang w:val="vi-VN"/>
        </w:rPr>
        <w:t>hải bố trí bãi đỗ xe đáp ứng nhu cầu sử dụng của cơ sở hỏa táng.</w:t>
      </w:r>
    </w:p>
    <w:p w14:paraId="08CF5605" w14:textId="1DC34B95" w:rsidR="005D3C97" w:rsidRPr="00465CB8" w:rsidRDefault="005D3C97" w:rsidP="00DD3199">
      <w:pPr>
        <w:tabs>
          <w:tab w:val="left" w:pos="556"/>
          <w:tab w:val="left" w:pos="680"/>
          <w:tab w:val="left" w:pos="743"/>
          <w:tab w:val="left" w:pos="822"/>
        </w:tabs>
        <w:suppressAutoHyphens/>
        <w:spacing w:before="240" w:after="240"/>
        <w:rPr>
          <w:rFonts w:eastAsia="Times New Roman"/>
          <w:bCs/>
          <w:szCs w:val="22"/>
          <w:lang w:eastAsia="ar-SA"/>
        </w:rPr>
      </w:pPr>
      <w:r w:rsidRPr="00465F9E">
        <w:rPr>
          <w:rFonts w:eastAsia="Times New Roman"/>
          <w:b/>
          <w:bCs/>
          <w:szCs w:val="22"/>
          <w:lang w:val="vi-VN" w:eastAsia="ar-SA"/>
        </w:rPr>
        <w:t xml:space="preserve">2.3.5.2  </w:t>
      </w:r>
      <w:r w:rsidRPr="00465CB8">
        <w:rPr>
          <w:rFonts w:eastAsia="Times New Roman"/>
          <w:b/>
          <w:bCs/>
          <w:szCs w:val="22"/>
          <w:lang w:val="vi-VN" w:eastAsia="ar-SA"/>
        </w:rPr>
        <w:t>Thu gom và xử lý khí thải của lò hỏa táng</w:t>
      </w:r>
    </w:p>
    <w:p w14:paraId="1523C274" w14:textId="1B8A2E9C"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 xml:space="preserve">Lò hỏa táng phải có hệ thống xử lý khí thải trước khi thải ra môi trường đảm bảo yêu cầu </w:t>
      </w:r>
      <w:r w:rsidR="00051FDC" w:rsidRPr="00C03445">
        <w:rPr>
          <w:rFonts w:eastAsia="Times New Roman"/>
          <w:bCs/>
          <w:szCs w:val="22"/>
          <w:lang w:val="vi-VN" w:eastAsia="ar-SA"/>
        </w:rPr>
        <w:t xml:space="preserve">tại </w:t>
      </w:r>
      <w:r w:rsidRPr="00465F9E">
        <w:rPr>
          <w:rFonts w:eastAsia="Times New Roman"/>
          <w:bCs/>
          <w:szCs w:val="22"/>
          <w:lang w:val="vi-VN" w:eastAsia="ar-SA"/>
        </w:rPr>
        <w:t>QCVN 02:2012/BTNMT.</w:t>
      </w:r>
    </w:p>
    <w:p w14:paraId="17E79E4E"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3.5.3  </w:t>
      </w:r>
      <w:r w:rsidRPr="00465F9E">
        <w:rPr>
          <w:rFonts w:eastAsia="Times New Roman"/>
          <w:bCs/>
          <w:szCs w:val="22"/>
          <w:lang w:val="vi-VN" w:eastAsia="ar-SA"/>
        </w:rPr>
        <w:t>Thu gom và xử lý chất thải rắn:</w:t>
      </w:r>
    </w:p>
    <w:p w14:paraId="2BB0D8B9" w14:textId="4E628B00"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Tro xỉ, bụi, bùn thải và các chất thải rắn khác phát sinh từ quá trình vận hành lò hỏa táng phải được phân loại theo quy định tại QCVN 07:2009/BTNMT để có biện pháp quản lý phù hợp theo quy định hiện hành;</w:t>
      </w:r>
    </w:p>
    <w:p w14:paraId="3A770880" w14:textId="1A523A0E"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Chất thải rắn phải được thu gom, vận chuyển đến nơi xử lý đảm bảo vệ sinh môi trường.</w:t>
      </w:r>
    </w:p>
    <w:p w14:paraId="038DE16F"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3.5.4  </w:t>
      </w:r>
      <w:r w:rsidRPr="00465F9E">
        <w:rPr>
          <w:rFonts w:eastAsia="Times New Roman"/>
          <w:bCs/>
          <w:szCs w:val="22"/>
          <w:lang w:val="vi-VN" w:eastAsia="ar-SA"/>
        </w:rPr>
        <w:t>Thu gom và xử lý nước thải:</w:t>
      </w:r>
    </w:p>
    <w:p w14:paraId="750E0503" w14:textId="1F2ACE92"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 xml:space="preserve">Nước thải phải được thu gom, xử lý riêng đạt yêu cầu </w:t>
      </w:r>
      <w:r w:rsidR="00051FDC" w:rsidRPr="00C03445">
        <w:rPr>
          <w:rFonts w:cs="Arial"/>
          <w:szCs w:val="22"/>
          <w:lang w:val="vi-VN"/>
        </w:rPr>
        <w:t xml:space="preserve">tại </w:t>
      </w:r>
      <w:r w:rsidRPr="00C03445">
        <w:rPr>
          <w:rFonts w:cs="Arial"/>
          <w:szCs w:val="22"/>
          <w:lang w:val="vi-VN"/>
        </w:rPr>
        <w:t>QCVN 14:2008/BTNMT trước khi xả thải ra hệ thống tiếp nhận nguồn thải;</w:t>
      </w:r>
    </w:p>
    <w:p w14:paraId="35E32BF1" w14:textId="75FD5425"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Bùn thải phát sinh từ hệ thống xử lý nước thải phải được quản lý theo QCVN 50:2013/BTNMT và thu gom, vận chuyển đến nơi xử lý đảm bảo vệ sinh môi trường.</w:t>
      </w:r>
    </w:p>
    <w:p w14:paraId="67198D19" w14:textId="0C316100"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lastRenderedPageBreak/>
        <w:t>2.4  Nhà tang lễ</w:t>
      </w:r>
    </w:p>
    <w:p w14:paraId="6B742AF2" w14:textId="6E1305E6"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4.1  </w:t>
      </w:r>
      <w:r w:rsidRPr="00465F9E">
        <w:rPr>
          <w:rFonts w:eastAsia="Times New Roman"/>
          <w:bCs/>
          <w:szCs w:val="22"/>
          <w:lang w:val="vi-VN" w:eastAsia="ar-SA"/>
        </w:rPr>
        <w:t xml:space="preserve">Nhà tang lễ bao gồm: </w:t>
      </w:r>
      <w:r w:rsidR="00737D28" w:rsidRPr="00465F9E">
        <w:rPr>
          <w:rFonts w:eastAsia="Times New Roman"/>
          <w:bCs/>
          <w:szCs w:val="22"/>
          <w:lang w:val="vi-VN" w:eastAsia="ar-SA"/>
        </w:rPr>
        <w:t>n</w:t>
      </w:r>
      <w:r w:rsidRPr="00465F9E">
        <w:rPr>
          <w:rFonts w:eastAsia="Times New Roman"/>
          <w:bCs/>
          <w:szCs w:val="22"/>
          <w:lang w:val="vi-VN" w:eastAsia="ar-SA"/>
        </w:rPr>
        <w:t>hà tang lễ độc lập và nhà tang lễ gắn với các công trình khác (nghĩa trang, cơ sở hỏa táng, cơ sở tôn giáo, tín ngưỡng, bệnh viện).</w:t>
      </w:r>
    </w:p>
    <w:p w14:paraId="19C82987" w14:textId="77777777" w:rsidR="00465F9E" w:rsidRPr="00465F9E" w:rsidRDefault="00465F9E">
      <w:pPr>
        <w:spacing w:before="0" w:line="240" w:lineRule="auto"/>
        <w:jc w:val="left"/>
        <w:rPr>
          <w:rFonts w:eastAsia="Times New Roman"/>
          <w:b/>
          <w:bCs/>
          <w:szCs w:val="22"/>
          <w:lang w:val="vi-VN" w:eastAsia="ar-SA"/>
        </w:rPr>
      </w:pPr>
      <w:r w:rsidRPr="00465F9E">
        <w:rPr>
          <w:rFonts w:eastAsia="Times New Roman"/>
          <w:b/>
          <w:bCs/>
          <w:szCs w:val="22"/>
          <w:lang w:val="vi-VN" w:eastAsia="ar-SA"/>
        </w:rPr>
        <w:br w:type="page"/>
      </w:r>
    </w:p>
    <w:p w14:paraId="62A07269" w14:textId="0CCE3246" w:rsidR="005D3C97" w:rsidRPr="00465F9E" w:rsidRDefault="005D3C97" w:rsidP="00DD3199">
      <w:pPr>
        <w:tabs>
          <w:tab w:val="left" w:pos="556"/>
          <w:tab w:val="left" w:pos="680"/>
          <w:tab w:val="left" w:pos="810"/>
        </w:tabs>
        <w:suppressAutoHyphens/>
        <w:spacing w:before="240" w:after="240"/>
        <w:rPr>
          <w:rFonts w:eastAsia="Times New Roman"/>
          <w:b/>
          <w:bCs/>
          <w:szCs w:val="22"/>
          <w:lang w:val="vi-VN" w:eastAsia="ar-SA"/>
        </w:rPr>
      </w:pPr>
      <w:r w:rsidRPr="00465F9E">
        <w:rPr>
          <w:rFonts w:eastAsia="Times New Roman"/>
          <w:b/>
          <w:bCs/>
          <w:szCs w:val="22"/>
          <w:lang w:val="vi-VN" w:eastAsia="ar-SA"/>
        </w:rPr>
        <w:lastRenderedPageBreak/>
        <w:t xml:space="preserve">2.4.2  </w:t>
      </w:r>
      <w:r w:rsidR="001166D3" w:rsidRPr="00465F9E">
        <w:rPr>
          <w:rFonts w:eastAsia="Times New Roman"/>
          <w:b/>
          <w:bCs/>
          <w:szCs w:val="22"/>
          <w:lang w:val="vi-VN" w:eastAsia="ar-SA"/>
        </w:rPr>
        <w:t xml:space="preserve"> </w:t>
      </w:r>
      <w:r w:rsidRPr="00465F9E">
        <w:rPr>
          <w:rFonts w:eastAsia="Times New Roman"/>
          <w:b/>
          <w:bCs/>
          <w:szCs w:val="22"/>
          <w:lang w:val="vi-VN" w:eastAsia="ar-SA"/>
        </w:rPr>
        <w:t>Các khu chức năng chủ yếu</w:t>
      </w:r>
      <w:r w:rsidR="001A2570" w:rsidRPr="00465F9E">
        <w:rPr>
          <w:rFonts w:eastAsia="Times New Roman"/>
          <w:b/>
          <w:bCs/>
          <w:szCs w:val="22"/>
          <w:lang w:val="vi-VN" w:eastAsia="ar-SA"/>
        </w:rPr>
        <w:t>:</w:t>
      </w:r>
    </w:p>
    <w:p w14:paraId="40520095" w14:textId="401DA450"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Khu tổ chức tang lễ: hành lang, phòng chờ, phòng tang lễ, phòng lạnh bảo quản thi hài, chỗ đặt quan tài, phòng khâm liệm;</w:t>
      </w:r>
    </w:p>
    <w:p w14:paraId="24ED3730" w14:textId="603FBA42"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Công trình phụ trợ: văn phòng làm việc, nhà chờ, nhà kho, nhà thường trực, khu vệ sinh và các công trình dịch vụ khác;</w:t>
      </w:r>
    </w:p>
    <w:p w14:paraId="3B6AE4DC" w14:textId="1FF0F941"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Công trình hạ tầng kỹ thuật: cây xanh, mặt nước, tiểu cảnh, cổng, hàng rào, sân, đường, bãi đỗ xe, công trình thoát nước mặt, cấp nước, thu gom và xử lý nước thải, thu gom và xử lý chất thải rắn, cấp điện, chiếu sáng, âm thanh, thông tin.</w:t>
      </w:r>
    </w:p>
    <w:p w14:paraId="0EDA9D26" w14:textId="77777777" w:rsidR="005D3C97" w:rsidRPr="00465F9E" w:rsidRDefault="005D3C97" w:rsidP="00DD3199">
      <w:pPr>
        <w:suppressAutoHyphens/>
        <w:spacing w:before="240" w:after="240"/>
        <w:rPr>
          <w:rFonts w:eastAsia="Times New Roman"/>
          <w:bCs/>
          <w:sz w:val="20"/>
          <w:szCs w:val="20"/>
          <w:lang w:val="vi-VN" w:eastAsia="ar-SA"/>
        </w:rPr>
      </w:pPr>
      <w:r w:rsidRPr="00465F9E">
        <w:rPr>
          <w:rFonts w:eastAsia="Times New Roman"/>
          <w:bCs/>
          <w:sz w:val="20"/>
          <w:szCs w:val="20"/>
          <w:lang w:val="vi-VN" w:eastAsia="ar-SA"/>
        </w:rPr>
        <w:t>CHÚ THÍCH: Các công trình chức năng có thể được hợp khối nhưng phải đảm bảo các yêu cầu an toàn về môi trường và phòng cháy chữa cháy theo quy định.</w:t>
      </w:r>
    </w:p>
    <w:p w14:paraId="73CB6A62" w14:textId="60A86AA7" w:rsidR="005D3C97" w:rsidRPr="00465F9E" w:rsidRDefault="005D3C97" w:rsidP="00DD3199">
      <w:pPr>
        <w:tabs>
          <w:tab w:val="left" w:pos="556"/>
          <w:tab w:val="left" w:pos="680"/>
          <w:tab w:val="left" w:pos="743"/>
          <w:tab w:val="left" w:pos="822"/>
        </w:tabs>
        <w:suppressAutoHyphens/>
        <w:spacing w:before="240" w:after="240"/>
        <w:rPr>
          <w:rFonts w:eastAsia="Times New Roman"/>
          <w:b/>
          <w:bCs/>
          <w:szCs w:val="22"/>
          <w:lang w:val="vi-VN" w:eastAsia="ar-SA"/>
        </w:rPr>
      </w:pPr>
      <w:r w:rsidRPr="00465F9E">
        <w:rPr>
          <w:rFonts w:eastAsia="Times New Roman"/>
          <w:b/>
          <w:bCs/>
          <w:szCs w:val="22"/>
          <w:lang w:val="vi-VN" w:eastAsia="ar-SA"/>
        </w:rPr>
        <w:t xml:space="preserve">2.4.3  </w:t>
      </w:r>
      <w:r w:rsidR="001166D3" w:rsidRPr="00465F9E">
        <w:rPr>
          <w:rFonts w:eastAsia="Times New Roman"/>
          <w:b/>
          <w:bCs/>
          <w:szCs w:val="22"/>
          <w:lang w:val="vi-VN" w:eastAsia="ar-SA"/>
        </w:rPr>
        <w:t xml:space="preserve"> </w:t>
      </w:r>
      <w:r w:rsidRPr="00465F9E">
        <w:rPr>
          <w:rFonts w:eastAsia="Times New Roman"/>
          <w:b/>
          <w:bCs/>
          <w:szCs w:val="22"/>
          <w:lang w:val="vi-VN" w:eastAsia="ar-SA"/>
        </w:rPr>
        <w:t>Yêu cầu về sử dụng đất trong nhà tang lễ</w:t>
      </w:r>
    </w:p>
    <w:p w14:paraId="5DBD188D" w14:textId="50EB6A15"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Tỷ lệ diện tích đất khu công trình hạ tầng kỹ thuật tối thiểu là 60</w:t>
      </w:r>
      <w:r w:rsidR="00115910" w:rsidRPr="00C03445">
        <w:rPr>
          <w:rFonts w:eastAsia="Times New Roman"/>
          <w:bCs/>
          <w:szCs w:val="22"/>
          <w:lang w:val="vi-VN" w:eastAsia="ar-SA"/>
        </w:rPr>
        <w:t xml:space="preserve"> </w:t>
      </w:r>
      <w:r w:rsidRPr="00465F9E">
        <w:rPr>
          <w:rFonts w:eastAsia="Times New Roman"/>
          <w:bCs/>
          <w:szCs w:val="22"/>
          <w:lang w:val="vi-VN" w:eastAsia="ar-SA"/>
        </w:rPr>
        <w:t>%, trong đó đất giao thông (bao gồm bãi đỗ xe): tối thiểu 30 % (tính trên tổng diện tích đất nhà tang lễ).</w:t>
      </w:r>
    </w:p>
    <w:p w14:paraId="3A63C93E" w14:textId="77777777" w:rsidR="005D3C97" w:rsidRPr="00465F9E" w:rsidRDefault="005D3C97" w:rsidP="00DD3199">
      <w:pPr>
        <w:suppressAutoHyphens/>
        <w:spacing w:before="240" w:after="240"/>
        <w:rPr>
          <w:rFonts w:eastAsia="Times New Roman"/>
          <w:bCs/>
          <w:sz w:val="20"/>
          <w:szCs w:val="20"/>
          <w:lang w:val="vi-VN" w:eastAsia="ar-SA"/>
        </w:rPr>
      </w:pPr>
      <w:r w:rsidRPr="00465F9E">
        <w:rPr>
          <w:rFonts w:eastAsia="Times New Roman"/>
          <w:bCs/>
          <w:sz w:val="20"/>
          <w:szCs w:val="20"/>
          <w:lang w:val="vi-VN" w:eastAsia="ar-SA"/>
        </w:rPr>
        <w:t>CHÚ THÍCH: Trường hợp nhà tang lễ nằm trong khuôn viên của các công trình khác cho phép sử dụng chung hạ tầng kỹ thuật và công trình phụ trợ của công trình nhưng phải tính toán để đảm bảo các chỉ tiêu như trên.</w:t>
      </w:r>
    </w:p>
    <w:p w14:paraId="212C1835" w14:textId="39F2343C"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4.4 </w:t>
      </w:r>
      <w:r w:rsidRPr="00465F9E">
        <w:rPr>
          <w:rFonts w:eastAsia="Times New Roman"/>
          <w:bCs/>
          <w:szCs w:val="22"/>
          <w:lang w:val="vi-VN" w:eastAsia="ar-SA"/>
        </w:rPr>
        <w:t xml:space="preserve"> </w:t>
      </w:r>
      <w:r w:rsidR="001166D3" w:rsidRPr="00465F9E">
        <w:rPr>
          <w:rFonts w:eastAsia="Times New Roman"/>
          <w:bCs/>
          <w:szCs w:val="22"/>
          <w:lang w:val="vi-VN" w:eastAsia="ar-SA"/>
        </w:rPr>
        <w:t xml:space="preserve"> </w:t>
      </w:r>
      <w:r w:rsidRPr="00465F9E">
        <w:rPr>
          <w:rFonts w:eastAsia="Times New Roman"/>
          <w:b/>
          <w:bCs/>
          <w:szCs w:val="22"/>
          <w:lang w:val="vi-VN" w:eastAsia="ar-SA"/>
        </w:rPr>
        <w:t>Yêu cầu về tổ chức không gian và cảnh quan</w:t>
      </w:r>
    </w:p>
    <w:p w14:paraId="33A96413" w14:textId="07D95A4F" w:rsidR="005D3C97" w:rsidRPr="00465F9E" w:rsidRDefault="001A2570" w:rsidP="00DD3199">
      <w:pPr>
        <w:tabs>
          <w:tab w:val="left" w:pos="556"/>
          <w:tab w:val="left" w:pos="680"/>
          <w:tab w:val="left" w:pos="810"/>
          <w:tab w:val="left" w:pos="900"/>
          <w:tab w:val="left" w:pos="990"/>
        </w:tabs>
        <w:suppressAutoHyphens/>
        <w:spacing w:before="240" w:after="240"/>
        <w:rPr>
          <w:rFonts w:eastAsia="Times New Roman"/>
          <w:bCs/>
          <w:szCs w:val="22"/>
          <w:lang w:val="vi-VN" w:eastAsia="ar-SA"/>
        </w:rPr>
      </w:pPr>
      <w:r w:rsidRPr="00465F9E">
        <w:rPr>
          <w:rFonts w:eastAsia="Times New Roman"/>
          <w:b/>
          <w:bCs/>
          <w:szCs w:val="22"/>
          <w:lang w:val="vi-VN" w:eastAsia="ar-SA"/>
        </w:rPr>
        <w:t>2.4.4.1</w:t>
      </w:r>
      <w:r w:rsidR="00737D28" w:rsidRPr="00465F9E">
        <w:rPr>
          <w:rFonts w:eastAsia="Times New Roman"/>
          <w:b/>
          <w:bCs/>
          <w:szCs w:val="22"/>
          <w:lang w:val="vi-VN" w:eastAsia="ar-SA"/>
        </w:rPr>
        <w:t xml:space="preserve"> </w:t>
      </w:r>
      <w:r w:rsidR="00051FDC" w:rsidRPr="00C03445">
        <w:rPr>
          <w:rFonts w:eastAsia="Times New Roman"/>
          <w:b/>
          <w:bCs/>
          <w:szCs w:val="22"/>
          <w:lang w:val="vi-VN" w:eastAsia="ar-SA"/>
        </w:rPr>
        <w:t xml:space="preserve"> </w:t>
      </w:r>
      <w:r w:rsidR="005D3C97" w:rsidRPr="00465F9E">
        <w:rPr>
          <w:rFonts w:eastAsia="Times New Roman"/>
          <w:bCs/>
          <w:szCs w:val="22"/>
          <w:lang w:val="vi-VN" w:eastAsia="ar-SA"/>
        </w:rPr>
        <w:t>Kiến trúc nhà tang lễ phải phù hợp với điều kiện tự nhiên, phong tục tập quán của địa phương và cảnh quan xung quanh; mặt bằng hợp lý, thuận tiện với quy trình tổ chức lễ tang</w:t>
      </w:r>
      <w:r w:rsidR="00737D28" w:rsidRPr="00465F9E">
        <w:rPr>
          <w:rFonts w:eastAsia="Times New Roman"/>
          <w:bCs/>
          <w:szCs w:val="22"/>
          <w:lang w:val="vi-VN" w:eastAsia="ar-SA"/>
        </w:rPr>
        <w:t>; đảm bảo thông thoáng tự nhiên</w:t>
      </w:r>
      <w:r w:rsidR="00051FDC" w:rsidRPr="00C03445">
        <w:rPr>
          <w:rFonts w:eastAsia="Times New Roman"/>
          <w:bCs/>
          <w:szCs w:val="22"/>
          <w:lang w:val="vi-VN" w:eastAsia="ar-SA"/>
        </w:rPr>
        <w:t>.</w:t>
      </w:r>
    </w:p>
    <w:p w14:paraId="0470F6EF" w14:textId="3E739667" w:rsidR="005D3C97" w:rsidRPr="00465F9E" w:rsidRDefault="001A2570"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4.4.2</w:t>
      </w:r>
      <w:r w:rsidR="00737D28" w:rsidRPr="00465F9E">
        <w:rPr>
          <w:rFonts w:eastAsia="Times New Roman"/>
          <w:b/>
          <w:bCs/>
          <w:szCs w:val="22"/>
          <w:lang w:val="vi-VN" w:eastAsia="ar-SA"/>
        </w:rPr>
        <w:t xml:space="preserve">  </w:t>
      </w:r>
      <w:r w:rsidR="00051FDC" w:rsidRPr="00C03445">
        <w:rPr>
          <w:rFonts w:eastAsia="Times New Roman"/>
          <w:b/>
          <w:bCs/>
          <w:szCs w:val="22"/>
          <w:lang w:val="vi-VN" w:eastAsia="ar-SA"/>
        </w:rPr>
        <w:t xml:space="preserve"> </w:t>
      </w:r>
      <w:r w:rsidR="005D3C97" w:rsidRPr="00465F9E">
        <w:rPr>
          <w:rFonts w:eastAsia="Times New Roman"/>
          <w:bCs/>
          <w:szCs w:val="22"/>
          <w:lang w:val="vi-VN" w:eastAsia="ar-SA"/>
        </w:rPr>
        <w:t>Nhà tang lễ gắn với bệnh viện phải được bố trí độc lập với các chức năng khác của bệnh viện, có đường giao thông tiếp cận riêng và có giải pháp chống ồn cho bệnh viện.</w:t>
      </w:r>
    </w:p>
    <w:p w14:paraId="7CBDF3FB" w14:textId="63D6AED2" w:rsidR="005D3C97" w:rsidRPr="00465F9E" w:rsidRDefault="005D3C97" w:rsidP="00DD3199">
      <w:pPr>
        <w:tabs>
          <w:tab w:val="left" w:pos="556"/>
          <w:tab w:val="left" w:pos="680"/>
          <w:tab w:val="left" w:pos="743"/>
          <w:tab w:val="left" w:pos="900"/>
          <w:tab w:val="left" w:pos="1080"/>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4.5  </w:t>
      </w:r>
      <w:r w:rsidR="001166D3" w:rsidRPr="00465F9E">
        <w:rPr>
          <w:rFonts w:eastAsia="Times New Roman"/>
          <w:b/>
          <w:bCs/>
          <w:szCs w:val="22"/>
          <w:lang w:val="vi-VN" w:eastAsia="ar-SA"/>
        </w:rPr>
        <w:t xml:space="preserve"> </w:t>
      </w:r>
      <w:r w:rsidRPr="00465F9E">
        <w:rPr>
          <w:rFonts w:eastAsia="Times New Roman"/>
          <w:b/>
          <w:bCs/>
          <w:szCs w:val="22"/>
          <w:lang w:val="vi-VN" w:eastAsia="ar-SA"/>
        </w:rPr>
        <w:t>Yêu cầu về hạ tầng kỹ thuật và môi trường</w:t>
      </w:r>
    </w:p>
    <w:p w14:paraId="1E45D720" w14:textId="386A447E"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 xml:space="preserve">2.4.5.1 </w:t>
      </w:r>
      <w:r w:rsidRPr="00465F9E">
        <w:rPr>
          <w:rFonts w:eastAsia="Times New Roman"/>
          <w:bCs/>
          <w:szCs w:val="22"/>
          <w:lang w:val="vi-VN" w:eastAsia="ar-SA"/>
        </w:rPr>
        <w:t xml:space="preserve"> Tổ chức giao thông của nhà tang lễ</w:t>
      </w:r>
      <w:r w:rsidR="001A2570" w:rsidRPr="00465F9E">
        <w:rPr>
          <w:rFonts w:eastAsia="Times New Roman"/>
          <w:bCs/>
          <w:szCs w:val="22"/>
          <w:lang w:val="vi-VN" w:eastAsia="ar-SA"/>
        </w:rPr>
        <w:t>:</w:t>
      </w:r>
    </w:p>
    <w:p w14:paraId="785AB2AD" w14:textId="1002E275"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Hệ thống giao thông chính, giao thông kết nối nhà tang lễ với giao thông bên ngoài tuân thủ các quy định tại QCVN 07-4:20</w:t>
      </w:r>
      <w:r w:rsidR="00906DC4" w:rsidRPr="00C03445">
        <w:rPr>
          <w:rFonts w:cs="Arial"/>
          <w:szCs w:val="22"/>
          <w:lang w:val="vi-VN"/>
        </w:rPr>
        <w:t>23/</w:t>
      </w:r>
      <w:r w:rsidR="00737D28" w:rsidRPr="00C03445">
        <w:rPr>
          <w:rFonts w:cs="Arial"/>
          <w:szCs w:val="22"/>
          <w:lang w:val="vi-VN"/>
        </w:rPr>
        <w:t>BXD;</w:t>
      </w:r>
    </w:p>
    <w:p w14:paraId="48D2B7D6" w14:textId="18C8C607" w:rsidR="00737D28"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Nhà tang lễ xây dựng mới phải có đường ra, vào riêng biệt;</w:t>
      </w:r>
    </w:p>
    <w:p w14:paraId="4A857EB3" w14:textId="46F8444B"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Phải bố trí bãi đỗ xe đáp ứng nhu cầu sử dụng của nhà tang lễ.</w:t>
      </w:r>
    </w:p>
    <w:p w14:paraId="7E5A6992" w14:textId="4062C5A1"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t>2.4.5.2</w:t>
      </w:r>
      <w:r w:rsidR="00737D28" w:rsidRPr="00465F9E">
        <w:rPr>
          <w:rFonts w:eastAsia="Times New Roman"/>
          <w:b/>
          <w:bCs/>
          <w:szCs w:val="22"/>
          <w:lang w:val="vi-VN" w:eastAsia="ar-SA"/>
        </w:rPr>
        <w:t xml:space="preserve">  </w:t>
      </w:r>
      <w:r w:rsidRPr="00465F9E">
        <w:rPr>
          <w:rFonts w:eastAsia="Times New Roman"/>
          <w:bCs/>
          <w:szCs w:val="22"/>
          <w:lang w:val="vi-VN" w:eastAsia="ar-SA"/>
        </w:rPr>
        <w:t>Thu gom và xử lý chất thải</w:t>
      </w:r>
      <w:r w:rsidR="001A2570" w:rsidRPr="00465F9E">
        <w:rPr>
          <w:rFonts w:eastAsia="Times New Roman"/>
          <w:bCs/>
          <w:szCs w:val="22"/>
          <w:lang w:val="vi-VN" w:eastAsia="ar-SA"/>
        </w:rPr>
        <w:t>:</w:t>
      </w:r>
    </w:p>
    <w:p w14:paraId="6D91105B" w14:textId="30DBF240"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Chất thải rắn phải được thu gom hàng ngày và chuyển đến nơi xử lý đảm bảo vệ sinh môi trường;</w:t>
      </w:r>
    </w:p>
    <w:p w14:paraId="712D58E2" w14:textId="07247228" w:rsidR="005D3C97" w:rsidRPr="00C03445" w:rsidRDefault="005D3C97" w:rsidP="00DD3199">
      <w:pPr>
        <w:pStyle w:val="Gachdong"/>
        <w:numPr>
          <w:ilvl w:val="0"/>
          <w:numId w:val="76"/>
        </w:numPr>
        <w:tabs>
          <w:tab w:val="clear" w:pos="680"/>
          <w:tab w:val="left" w:pos="360"/>
        </w:tabs>
        <w:spacing w:before="240" w:after="240" w:line="288" w:lineRule="auto"/>
        <w:ind w:left="284" w:hanging="284"/>
        <w:rPr>
          <w:rFonts w:cs="Arial"/>
          <w:szCs w:val="22"/>
          <w:lang w:val="vi-VN"/>
        </w:rPr>
      </w:pPr>
      <w:r w:rsidRPr="00C03445">
        <w:rPr>
          <w:rFonts w:cs="Arial"/>
          <w:szCs w:val="22"/>
          <w:lang w:val="vi-VN"/>
        </w:rPr>
        <w:t>Nước thải phải được thu gom, xử lý nước thải đạt QCVN 14:2008/ BTNMT trước khi xả thải ra hệ thống tiếp nhận nguồn thải.</w:t>
      </w:r>
    </w:p>
    <w:p w14:paraId="40FFFD7B" w14:textId="77777777" w:rsidR="00443B4D" w:rsidRPr="00465F9E" w:rsidRDefault="00443B4D">
      <w:pPr>
        <w:spacing w:before="0" w:line="240" w:lineRule="auto"/>
        <w:jc w:val="left"/>
        <w:rPr>
          <w:rFonts w:eastAsia="Times New Roman"/>
          <w:b/>
          <w:bCs/>
          <w:szCs w:val="22"/>
          <w:lang w:val="vi-VN" w:eastAsia="ar-SA"/>
        </w:rPr>
      </w:pPr>
      <w:r w:rsidRPr="00465F9E">
        <w:rPr>
          <w:rFonts w:eastAsia="Times New Roman"/>
          <w:b/>
          <w:bCs/>
          <w:szCs w:val="22"/>
          <w:lang w:val="vi-VN" w:eastAsia="ar-SA"/>
        </w:rPr>
        <w:br w:type="page"/>
      </w:r>
    </w:p>
    <w:p w14:paraId="73B7D09B" w14:textId="4D233C1B"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
          <w:bCs/>
          <w:szCs w:val="22"/>
          <w:lang w:val="vi-VN" w:eastAsia="ar-SA"/>
        </w:rPr>
        <w:lastRenderedPageBreak/>
        <w:t xml:space="preserve">2.4.5.3 </w:t>
      </w:r>
      <w:r w:rsidR="00737D28" w:rsidRPr="00465F9E">
        <w:rPr>
          <w:rFonts w:eastAsia="Times New Roman"/>
          <w:b/>
          <w:bCs/>
          <w:szCs w:val="22"/>
          <w:lang w:eastAsia="ar-SA"/>
        </w:rPr>
        <w:t xml:space="preserve"> </w:t>
      </w:r>
      <w:r w:rsidRPr="00465CB8">
        <w:rPr>
          <w:rFonts w:eastAsia="Times New Roman"/>
          <w:b/>
          <w:bCs/>
          <w:szCs w:val="22"/>
          <w:lang w:val="vi-VN" w:eastAsia="ar-SA"/>
        </w:rPr>
        <w:t>Tiếng ồn trong hoạt động tang lễ</w:t>
      </w:r>
    </w:p>
    <w:p w14:paraId="6DCAC9E9"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Nhà tang lễ phải bố trí các giải pháp giảm thiểu tiếng ồn do các hoạt động tang lễ đảm bảo quy định tại QCVN 26:2010/BTNMT.</w:t>
      </w:r>
    </w:p>
    <w:p w14:paraId="17B0D660" w14:textId="77777777" w:rsidR="005D3C97" w:rsidRPr="00465F9E" w:rsidRDefault="005D3C97" w:rsidP="00DD3199">
      <w:pPr>
        <w:tabs>
          <w:tab w:val="left" w:pos="340"/>
        </w:tabs>
        <w:suppressAutoHyphens/>
        <w:spacing w:before="240" w:after="240"/>
        <w:rPr>
          <w:rFonts w:eastAsia="Times New Roman"/>
          <w:b/>
          <w:szCs w:val="22"/>
          <w:lang w:val="vi-VN" w:eastAsia="ar-SA"/>
        </w:rPr>
      </w:pPr>
      <w:r w:rsidRPr="00465F9E">
        <w:rPr>
          <w:rFonts w:eastAsia="Times New Roman"/>
          <w:b/>
          <w:szCs w:val="22"/>
          <w:lang w:val="vi-VN" w:eastAsia="ar-SA"/>
        </w:rPr>
        <w:t>2.5  Bảo trì, bảo dưỡng</w:t>
      </w:r>
    </w:p>
    <w:p w14:paraId="761CD58C" w14:textId="77777777" w:rsidR="005D3C97" w:rsidRPr="00465F9E" w:rsidRDefault="005D3C97" w:rsidP="00DD3199">
      <w:pPr>
        <w:tabs>
          <w:tab w:val="left" w:pos="556"/>
          <w:tab w:val="left" w:pos="680"/>
          <w:tab w:val="left" w:pos="743"/>
          <w:tab w:val="left" w:pos="822"/>
        </w:tabs>
        <w:suppressAutoHyphens/>
        <w:spacing w:before="240" w:after="240"/>
        <w:rPr>
          <w:rFonts w:eastAsia="Times New Roman"/>
          <w:bCs/>
          <w:szCs w:val="22"/>
          <w:lang w:val="vi-VN" w:eastAsia="ar-SA"/>
        </w:rPr>
      </w:pPr>
      <w:r w:rsidRPr="00465F9E">
        <w:rPr>
          <w:rFonts w:eastAsia="Times New Roman"/>
          <w:bCs/>
          <w:szCs w:val="22"/>
          <w:lang w:val="vi-VN" w:eastAsia="ar-SA"/>
        </w:rPr>
        <w:t>Công trình và hạng mục công trình nghĩa trang, cơ sở hỏa táng và nhà tang lễ phải được định kỳ bảo trì, bảo dưỡng định kỳ trong suốt thời hạn sử dụng nhằm đảm bảo chức năng sử dụng theo thiết kế.</w:t>
      </w:r>
    </w:p>
    <w:p w14:paraId="77A90648" w14:textId="77777777" w:rsidR="00551017" w:rsidRPr="00465F9E" w:rsidRDefault="00551017" w:rsidP="00DD3199">
      <w:pPr>
        <w:tabs>
          <w:tab w:val="left" w:pos="340"/>
        </w:tabs>
        <w:suppressAutoHyphens/>
        <w:spacing w:before="240" w:after="240"/>
        <w:jc w:val="center"/>
        <w:rPr>
          <w:rFonts w:eastAsia="Times New Roman"/>
          <w:b/>
          <w:szCs w:val="22"/>
          <w:lang w:val="nb-NO" w:eastAsia="ar-SA"/>
        </w:rPr>
      </w:pPr>
    </w:p>
    <w:p w14:paraId="4B39504C" w14:textId="77223DC8" w:rsidR="005D3C97" w:rsidRPr="00465F9E" w:rsidRDefault="005D3C97" w:rsidP="00DD3199">
      <w:pPr>
        <w:tabs>
          <w:tab w:val="left" w:pos="340"/>
        </w:tabs>
        <w:suppressAutoHyphens/>
        <w:spacing w:before="240" w:after="240"/>
        <w:jc w:val="center"/>
        <w:rPr>
          <w:rFonts w:eastAsia="Times New Roman"/>
          <w:b/>
          <w:szCs w:val="22"/>
          <w:lang w:val="vi-VN" w:eastAsia="ar-SA"/>
        </w:rPr>
      </w:pPr>
      <w:r w:rsidRPr="00465F9E">
        <w:rPr>
          <w:rFonts w:eastAsia="Times New Roman"/>
          <w:b/>
          <w:szCs w:val="22"/>
          <w:lang w:val="nb-NO" w:eastAsia="ar-SA"/>
        </w:rPr>
        <w:t xml:space="preserve">3  </w:t>
      </w:r>
      <w:r w:rsidRPr="00465F9E">
        <w:rPr>
          <w:rFonts w:eastAsia="Times New Roman"/>
          <w:b/>
          <w:szCs w:val="22"/>
          <w:lang w:val="vi-VN" w:eastAsia="ar-SA"/>
        </w:rPr>
        <w:t>TỔ CHỨC THỰC HIỆN</w:t>
      </w:r>
    </w:p>
    <w:p w14:paraId="4E61399E" w14:textId="77777777" w:rsidR="00FA3495" w:rsidRPr="00465F9E" w:rsidRDefault="00FA3495" w:rsidP="00FA3495">
      <w:pPr>
        <w:pStyle w:val="1nho"/>
        <w:tabs>
          <w:tab w:val="left" w:pos="0"/>
          <w:tab w:val="left" w:pos="284"/>
        </w:tabs>
        <w:spacing w:before="240" w:after="240" w:line="288" w:lineRule="auto"/>
        <w:ind w:right="-1"/>
        <w:rPr>
          <w:rFonts w:ascii="Arial" w:hAnsi="Arial"/>
          <w:szCs w:val="22"/>
        </w:rPr>
      </w:pPr>
      <w:r w:rsidRPr="00465F9E">
        <w:rPr>
          <w:rFonts w:ascii="Arial" w:hAnsi="Arial"/>
          <w:szCs w:val="22"/>
        </w:rPr>
        <w:t>3.1  Quy định chuyển tiếp</w:t>
      </w:r>
    </w:p>
    <w:p w14:paraId="02EC44C9" w14:textId="77777777" w:rsidR="00FA3495" w:rsidRPr="00465F9E" w:rsidRDefault="00FA3495" w:rsidP="00FA3495">
      <w:pPr>
        <w:pStyle w:val="Noidung"/>
        <w:tabs>
          <w:tab w:val="left" w:pos="0"/>
          <w:tab w:val="left" w:pos="284"/>
        </w:tabs>
        <w:spacing w:before="240" w:after="240" w:line="288" w:lineRule="auto"/>
        <w:ind w:right="-1"/>
        <w:rPr>
          <w:rFonts w:cs="Arial"/>
          <w:noProof/>
          <w:szCs w:val="22"/>
          <w:lang w:val="nb-NO"/>
        </w:rPr>
      </w:pPr>
      <w:r w:rsidRPr="00465F9E">
        <w:rPr>
          <w:rFonts w:cs="Arial"/>
          <w:b/>
          <w:noProof/>
          <w:szCs w:val="22"/>
          <w:lang w:val="nb-NO"/>
        </w:rPr>
        <w:t>3.1.1</w:t>
      </w:r>
      <w:r w:rsidRPr="00465F9E">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3D177317" w14:textId="77777777" w:rsidR="00FA3495" w:rsidRPr="00465F9E" w:rsidRDefault="00FA3495" w:rsidP="00FA3495">
      <w:pPr>
        <w:pStyle w:val="Noidung"/>
        <w:tabs>
          <w:tab w:val="left" w:pos="0"/>
          <w:tab w:val="left" w:pos="284"/>
        </w:tabs>
        <w:spacing w:before="240" w:after="240" w:line="288" w:lineRule="auto"/>
        <w:ind w:right="-1"/>
        <w:rPr>
          <w:rFonts w:cs="Arial"/>
          <w:noProof/>
          <w:szCs w:val="22"/>
          <w:lang w:val="nb-NO"/>
        </w:rPr>
      </w:pPr>
      <w:r w:rsidRPr="00465F9E">
        <w:rPr>
          <w:rFonts w:cs="Arial"/>
          <w:b/>
          <w:noProof/>
          <w:szCs w:val="22"/>
          <w:lang w:val="nb-NO"/>
        </w:rPr>
        <w:t>3.1.2</w:t>
      </w:r>
      <w:r w:rsidRPr="00465F9E">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47A7094E" w14:textId="77777777" w:rsidR="00FA3495" w:rsidRPr="00465F9E" w:rsidRDefault="00FA3495" w:rsidP="00FA3495">
      <w:pPr>
        <w:pStyle w:val="Noidung"/>
        <w:tabs>
          <w:tab w:val="left" w:pos="0"/>
          <w:tab w:val="left" w:pos="284"/>
        </w:tabs>
        <w:spacing w:before="240" w:after="240" w:line="288" w:lineRule="auto"/>
        <w:ind w:right="-1"/>
        <w:rPr>
          <w:rFonts w:cs="Arial"/>
          <w:noProof/>
          <w:szCs w:val="22"/>
          <w:lang w:val="nb-NO"/>
        </w:rPr>
      </w:pPr>
      <w:r w:rsidRPr="00465F9E">
        <w:rPr>
          <w:rFonts w:cs="Arial"/>
          <w:b/>
          <w:noProof/>
          <w:szCs w:val="22"/>
          <w:lang w:val="nb-NO"/>
        </w:rPr>
        <w:t>3.2</w:t>
      </w:r>
      <w:r w:rsidRPr="00465F9E">
        <w:rPr>
          <w:rFonts w:cs="Arial"/>
          <w:noProof/>
          <w:szCs w:val="22"/>
          <w:lang w:val="nb-NO"/>
        </w:rPr>
        <w:t xml:space="preserve">  </w:t>
      </w:r>
      <w:r w:rsidRPr="00465F9E">
        <w:rPr>
          <w:rFonts w:cs="Arial"/>
          <w:noProof/>
          <w:szCs w:val="22"/>
          <w:lang w:val="vi-VN"/>
        </w:rPr>
        <w:t xml:space="preserve"> </w:t>
      </w:r>
      <w:r w:rsidRPr="00465F9E">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27AD7DF1" w14:textId="736BD254" w:rsidR="00D63ADD" w:rsidRPr="00443B4D" w:rsidRDefault="00FA3495" w:rsidP="00DD3199">
      <w:pPr>
        <w:tabs>
          <w:tab w:val="left" w:pos="556"/>
          <w:tab w:val="left" w:pos="680"/>
          <w:tab w:val="left" w:pos="743"/>
          <w:tab w:val="left" w:pos="822"/>
        </w:tabs>
        <w:suppressAutoHyphens/>
        <w:spacing w:before="240" w:after="240"/>
        <w:rPr>
          <w:szCs w:val="22"/>
          <w:lang w:val="vi-VN" w:eastAsia="en-US"/>
        </w:rPr>
      </w:pPr>
      <w:r w:rsidRPr="00465F9E">
        <w:rPr>
          <w:rFonts w:eastAsia="Times New Roman"/>
          <w:b/>
          <w:noProof/>
          <w:szCs w:val="22"/>
          <w:lang w:val="nb-NO" w:eastAsia="en-US"/>
        </w:rPr>
        <w:t xml:space="preserve">3.3  </w:t>
      </w:r>
      <w:r w:rsidRPr="00465F9E">
        <w:rPr>
          <w:rFonts w:eastAsia="Times New Roman"/>
          <w:bCs/>
          <w:noProof/>
          <w:szCs w:val="22"/>
          <w:lang w:val="nb-NO" w:eastAsia="en-US"/>
        </w:rPr>
        <w:t>Bộ Xây dựng có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p>
    <w:sectPr w:rsidR="00D63ADD" w:rsidRPr="00443B4D" w:rsidSect="00C03445">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851" w:bottom="1134" w:left="1134" w:header="561" w:footer="561" w:gutter="0"/>
      <w:pgNumType w:start="12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36122A" w14:textId="77777777" w:rsidR="00260144" w:rsidRDefault="00260144">
      <w:pPr>
        <w:spacing w:before="0" w:line="240" w:lineRule="auto"/>
      </w:pPr>
      <w:r>
        <w:separator/>
      </w:r>
    </w:p>
  </w:endnote>
  <w:endnote w:type="continuationSeparator" w:id="0">
    <w:p w14:paraId="403DC15A" w14:textId="77777777" w:rsidR="00260144" w:rsidRDefault="00260144">
      <w:pPr>
        <w:spacing w:before="0" w:line="240" w:lineRule="auto"/>
      </w:pPr>
      <w:r>
        <w:continuationSeparator/>
      </w:r>
    </w:p>
  </w:endnote>
  <w:endnote w:type="continuationNotice" w:id="1">
    <w:p w14:paraId="65D18506" w14:textId="77777777" w:rsidR="00260144" w:rsidRDefault="00260144">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6366746"/>
      <w:docPartObj>
        <w:docPartGallery w:val="Page Numbers (Bottom of Page)"/>
        <w:docPartUnique/>
      </w:docPartObj>
    </w:sdtPr>
    <w:sdtEndPr>
      <w:rPr>
        <w:rFonts w:ascii="Arial" w:hAnsi="Arial" w:cs="Arial"/>
        <w:sz w:val="22"/>
        <w:szCs w:val="22"/>
      </w:rPr>
    </w:sdtEndPr>
    <w:sdtContent>
      <w:p w14:paraId="51A86A55" w14:textId="227D692B" w:rsidR="005F5931" w:rsidRPr="00276B3E" w:rsidRDefault="005F5931" w:rsidP="00443B4D">
        <w:pPr>
          <w:pStyle w:val="Footer"/>
          <w:spacing w:before="240" w:after="240"/>
          <w:rPr>
            <w:rFonts w:ascii="Arial" w:hAnsi="Arial" w:cs="Arial"/>
            <w:sz w:val="22"/>
            <w:szCs w:val="22"/>
          </w:rPr>
        </w:pPr>
        <w:r w:rsidRPr="00DC7F41">
          <w:rPr>
            <w:rFonts w:ascii="Arial" w:hAnsi="Arial" w:cs="Arial"/>
            <w:sz w:val="22"/>
            <w:szCs w:val="22"/>
          </w:rPr>
          <w:fldChar w:fldCharType="begin"/>
        </w:r>
        <w:r w:rsidRPr="00DC7F41">
          <w:rPr>
            <w:rFonts w:ascii="Arial" w:hAnsi="Arial" w:cs="Arial"/>
            <w:sz w:val="22"/>
            <w:szCs w:val="22"/>
          </w:rPr>
          <w:instrText>PAGE   \* MERGEFORMAT</w:instrText>
        </w:r>
        <w:r w:rsidRPr="00DC7F41">
          <w:rPr>
            <w:rFonts w:ascii="Arial" w:hAnsi="Arial" w:cs="Arial"/>
            <w:sz w:val="22"/>
            <w:szCs w:val="22"/>
          </w:rPr>
          <w:fldChar w:fldCharType="separate"/>
        </w:r>
        <w:r w:rsidR="00FB3733" w:rsidRPr="00FB3733">
          <w:rPr>
            <w:rFonts w:ascii="Arial" w:hAnsi="Arial" w:cs="Arial"/>
            <w:noProof/>
            <w:sz w:val="22"/>
            <w:szCs w:val="22"/>
            <w:lang w:val="vi-VN"/>
          </w:rPr>
          <w:t>130</w:t>
        </w:r>
        <w:r w:rsidRPr="00DC7F41">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E562" w14:textId="6B3CEEDC" w:rsidR="00D105C7" w:rsidRPr="00276B3E" w:rsidRDefault="00D105C7" w:rsidP="00443B4D">
    <w:pPr>
      <w:pStyle w:val="Footer"/>
      <w:spacing w:before="240" w:after="240"/>
      <w:jc w:val="right"/>
      <w:rPr>
        <w:rFonts w:ascii="Arial" w:hAnsi="Arial" w:cs="Arial"/>
        <w:caps/>
        <w:noProof/>
        <w:color w:val="000000" w:themeColor="text1"/>
        <w:sz w:val="22"/>
        <w:szCs w:val="22"/>
      </w:rPr>
    </w:pPr>
    <w:r w:rsidRPr="005F5931">
      <w:rPr>
        <w:rFonts w:ascii="Arial" w:hAnsi="Arial" w:cs="Arial"/>
        <w:caps/>
        <w:color w:val="000000" w:themeColor="text1"/>
        <w:sz w:val="22"/>
        <w:szCs w:val="22"/>
      </w:rPr>
      <w:fldChar w:fldCharType="begin"/>
    </w:r>
    <w:r w:rsidRPr="005F5931">
      <w:rPr>
        <w:rFonts w:ascii="Arial" w:hAnsi="Arial" w:cs="Arial"/>
        <w:caps/>
        <w:color w:val="000000" w:themeColor="text1"/>
        <w:sz w:val="22"/>
        <w:szCs w:val="22"/>
      </w:rPr>
      <w:instrText xml:space="preserve"> PAGE   \* MERGEFORMAT </w:instrText>
    </w:r>
    <w:r w:rsidRPr="005F5931">
      <w:rPr>
        <w:rFonts w:ascii="Arial" w:hAnsi="Arial" w:cs="Arial"/>
        <w:caps/>
        <w:color w:val="000000" w:themeColor="text1"/>
        <w:sz w:val="22"/>
        <w:szCs w:val="22"/>
      </w:rPr>
      <w:fldChar w:fldCharType="separate"/>
    </w:r>
    <w:r w:rsidR="00FB3733">
      <w:rPr>
        <w:rFonts w:ascii="Arial" w:hAnsi="Arial" w:cs="Arial"/>
        <w:caps/>
        <w:noProof/>
        <w:color w:val="000000" w:themeColor="text1"/>
        <w:sz w:val="22"/>
        <w:szCs w:val="22"/>
      </w:rPr>
      <w:t>121</w:t>
    </w:r>
    <w:r w:rsidRPr="005F5931">
      <w:rPr>
        <w:rFonts w:ascii="Arial" w:hAnsi="Arial" w:cs="Arial"/>
        <w:caps/>
        <w:noProof/>
        <w:color w:val="000000" w:themeColor="text1"/>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2"/>
        <w:szCs w:val="22"/>
      </w:rPr>
      <w:id w:val="-704335263"/>
      <w:docPartObj>
        <w:docPartGallery w:val="Page Numbers (Bottom of Page)"/>
        <w:docPartUnique/>
      </w:docPartObj>
    </w:sdtPr>
    <w:sdtEndPr/>
    <w:sdtContent>
      <w:p w14:paraId="7B459A61" w14:textId="1307427E" w:rsidR="00DC7F41" w:rsidRPr="00DC7F41" w:rsidRDefault="00DC7F41">
        <w:pPr>
          <w:pStyle w:val="Footer"/>
          <w:rPr>
            <w:rFonts w:ascii="Arial" w:hAnsi="Arial" w:cs="Arial"/>
            <w:sz w:val="22"/>
            <w:szCs w:val="22"/>
          </w:rPr>
        </w:pPr>
        <w:r w:rsidRPr="00DC7F41">
          <w:rPr>
            <w:rFonts w:ascii="Arial" w:hAnsi="Arial" w:cs="Arial"/>
            <w:sz w:val="22"/>
            <w:szCs w:val="22"/>
          </w:rPr>
          <w:fldChar w:fldCharType="begin"/>
        </w:r>
        <w:r w:rsidRPr="00DC7F41">
          <w:rPr>
            <w:rFonts w:ascii="Arial" w:hAnsi="Arial" w:cs="Arial"/>
            <w:sz w:val="22"/>
            <w:szCs w:val="22"/>
          </w:rPr>
          <w:instrText>PAGE   \* MERGEFORMAT</w:instrText>
        </w:r>
        <w:r w:rsidRPr="00DC7F41">
          <w:rPr>
            <w:rFonts w:ascii="Arial" w:hAnsi="Arial" w:cs="Arial"/>
            <w:sz w:val="22"/>
            <w:szCs w:val="22"/>
          </w:rPr>
          <w:fldChar w:fldCharType="separate"/>
        </w:r>
        <w:r w:rsidRPr="00DC7F41">
          <w:rPr>
            <w:rFonts w:ascii="Arial" w:hAnsi="Arial" w:cs="Arial"/>
            <w:sz w:val="22"/>
            <w:szCs w:val="22"/>
            <w:lang w:val="vi-VN"/>
          </w:rPr>
          <w:t>2</w:t>
        </w:r>
        <w:r w:rsidRPr="00DC7F41">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106A3" w14:textId="77777777" w:rsidR="00260144" w:rsidRDefault="00260144">
      <w:pPr>
        <w:spacing w:before="0" w:line="240" w:lineRule="auto"/>
      </w:pPr>
      <w:r>
        <w:separator/>
      </w:r>
    </w:p>
  </w:footnote>
  <w:footnote w:type="continuationSeparator" w:id="0">
    <w:p w14:paraId="6B210D77" w14:textId="77777777" w:rsidR="00260144" w:rsidRDefault="00260144">
      <w:pPr>
        <w:spacing w:before="0" w:line="240" w:lineRule="auto"/>
      </w:pPr>
      <w:r>
        <w:continuationSeparator/>
      </w:r>
    </w:p>
  </w:footnote>
  <w:footnote w:type="continuationNotice" w:id="1">
    <w:p w14:paraId="3B33DB6B" w14:textId="77777777" w:rsidR="00260144" w:rsidRDefault="00260144">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7B29BD1E" w:rsidR="00D105C7" w:rsidRPr="00F91D20" w:rsidRDefault="00D105C7" w:rsidP="00443B4D">
    <w:pPr>
      <w:pStyle w:val="Header"/>
      <w:spacing w:before="240" w:after="240"/>
      <w:jc w:val="left"/>
      <w:rPr>
        <w:b/>
        <w:sz w:val="22"/>
        <w:szCs w:val="22"/>
      </w:rPr>
    </w:pPr>
    <w:r w:rsidRPr="00F91D20">
      <w:rPr>
        <w:b/>
        <w:sz w:val="22"/>
        <w:szCs w:val="22"/>
      </w:rPr>
      <w:t>QCVN</w:t>
    </w:r>
    <w:r w:rsidR="001A2570">
      <w:rPr>
        <w:b/>
        <w:sz w:val="22"/>
        <w:szCs w:val="22"/>
      </w:rPr>
      <w:t xml:space="preserve"> </w:t>
    </w:r>
    <w:r w:rsidRPr="00F91D20">
      <w:rPr>
        <w:b/>
        <w:sz w:val="22"/>
        <w:szCs w:val="22"/>
      </w:rPr>
      <w:t>07-</w:t>
    </w:r>
    <w:r>
      <w:rPr>
        <w:b/>
        <w:sz w:val="22"/>
        <w:szCs w:val="22"/>
      </w:rPr>
      <w:t>10</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671FE5B0" w:rsidR="00D105C7" w:rsidRPr="00F91D20" w:rsidRDefault="00D105C7" w:rsidP="00443B4D">
    <w:pPr>
      <w:pStyle w:val="Header"/>
      <w:spacing w:before="240" w:after="240"/>
      <w:jc w:val="right"/>
      <w:rPr>
        <w:b/>
        <w:sz w:val="22"/>
        <w:szCs w:val="22"/>
      </w:rPr>
    </w:pPr>
    <w:r>
      <w:rPr>
        <w:b/>
        <w:sz w:val="22"/>
        <w:szCs w:val="22"/>
      </w:rPr>
      <w:t>QCVN</w:t>
    </w:r>
    <w:r>
      <w:rPr>
        <w:b/>
        <w:sz w:val="22"/>
        <w:szCs w:val="22"/>
        <w:lang w:val="vi-VN"/>
      </w:rPr>
      <w:t xml:space="preserve"> </w:t>
    </w:r>
    <w:r>
      <w:rPr>
        <w:b/>
        <w:sz w:val="22"/>
        <w:szCs w:val="22"/>
      </w:rPr>
      <w:t>07-10</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22E7E9E3" w:rsidR="00D105C7" w:rsidRPr="00B56CC6" w:rsidRDefault="00D105C7" w:rsidP="0082241D">
    <w:pPr>
      <w:pStyle w:val="Header"/>
      <w:spacing w:before="240" w:after="240"/>
      <w:jc w:val="right"/>
      <w:rPr>
        <w:b/>
        <w:sz w:val="22"/>
        <w:szCs w:val="22"/>
      </w:rPr>
    </w:pPr>
    <w:r w:rsidRPr="00B56CC6">
      <w:rPr>
        <w:b/>
        <w:sz w:val="22"/>
        <w:szCs w:val="22"/>
      </w:rPr>
      <w:t>QCVN 07-</w:t>
    </w:r>
    <w:r>
      <w:rPr>
        <w:b/>
        <w:sz w:val="22"/>
        <w:szCs w:val="22"/>
      </w:rPr>
      <w:t>10</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0D21702"/>
    <w:multiLevelType w:val="hybridMultilevel"/>
    <w:tmpl w:val="E8EAFF6C"/>
    <w:lvl w:ilvl="0" w:tplc="FC3C4D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1AB2C17"/>
    <w:multiLevelType w:val="hybridMultilevel"/>
    <w:tmpl w:val="8CC4A690"/>
    <w:lvl w:ilvl="0" w:tplc="68002194">
      <w:start w:val="1"/>
      <w:numFmt w:val="decimal"/>
      <w:lvlText w:val="(%1)"/>
      <w:lvlJc w:val="left"/>
      <w:pPr>
        <w:ind w:left="990" w:hanging="360"/>
      </w:pPr>
      <w:rPr>
        <w:rFonts w:ascii="Arial" w:eastAsia="SimSun" w:hAnsi="Arial" w:cs="Arial"/>
        <w:color w:val="FF000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5">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10CF7DC6"/>
    <w:multiLevelType w:val="multilevel"/>
    <w:tmpl w:val="C35AE83E"/>
    <w:lvl w:ilvl="0">
      <w:start w:val="2"/>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7">
    <w:nsid w:val="11034D23"/>
    <w:multiLevelType w:val="hybridMultilevel"/>
    <w:tmpl w:val="E6F4E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9">
    <w:nsid w:val="12E04951"/>
    <w:multiLevelType w:val="multilevel"/>
    <w:tmpl w:val="1A86E464"/>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b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15A74D17"/>
    <w:multiLevelType w:val="multilevel"/>
    <w:tmpl w:val="D7C2D80E"/>
    <w:lvl w:ilvl="0">
      <w:start w:val="2"/>
      <w:numFmt w:val="decimal"/>
      <w:lvlText w:val="%1"/>
      <w:lvlJc w:val="left"/>
      <w:pPr>
        <w:ind w:left="735" w:hanging="735"/>
      </w:pPr>
      <w:rPr>
        <w:rFonts w:hint="default"/>
      </w:rPr>
    </w:lvl>
    <w:lvl w:ilvl="1">
      <w:start w:val="3"/>
      <w:numFmt w:val="decimal"/>
      <w:lvlText w:val="%1.%2"/>
      <w:lvlJc w:val="left"/>
      <w:pPr>
        <w:ind w:left="1125" w:hanging="735"/>
      </w:pPr>
      <w:rPr>
        <w:rFonts w:hint="default"/>
      </w:rPr>
    </w:lvl>
    <w:lvl w:ilvl="2">
      <w:start w:val="2"/>
      <w:numFmt w:val="decimal"/>
      <w:lvlText w:val="%1.%2.%3"/>
      <w:lvlJc w:val="left"/>
      <w:pPr>
        <w:ind w:left="1515" w:hanging="735"/>
      </w:pPr>
      <w:rPr>
        <w:rFonts w:hint="default"/>
      </w:rPr>
    </w:lvl>
    <w:lvl w:ilvl="3">
      <w:start w:val="1"/>
      <w:numFmt w:val="decimal"/>
      <w:lvlText w:val="%1.%2.%3.%4"/>
      <w:lvlJc w:val="left"/>
      <w:pPr>
        <w:ind w:left="1080" w:hanging="1080"/>
      </w:pPr>
      <w:rPr>
        <w:rFonts w:hint="default"/>
        <w:b/>
        <w:sz w:val="22"/>
        <w:szCs w:val="22"/>
      </w:rPr>
    </w:lvl>
    <w:lvl w:ilvl="4">
      <w:start w:val="1"/>
      <w:numFmt w:val="decimal"/>
      <w:lvlText w:val="%1.%2.%3.%4.%5"/>
      <w:lvlJc w:val="left"/>
      <w:pPr>
        <w:ind w:left="2640" w:hanging="1080"/>
      </w:pPr>
      <w:rPr>
        <w:rFonts w:hint="default"/>
        <w:b/>
      </w:rPr>
    </w:lvl>
    <w:lvl w:ilvl="5">
      <w:start w:val="1"/>
      <w:numFmt w:val="decimal"/>
      <w:lvlText w:val="%1.%2.%3.%4.%5.%6"/>
      <w:lvlJc w:val="left"/>
      <w:pPr>
        <w:ind w:left="3390" w:hanging="144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4920" w:hanging="1800"/>
      </w:pPr>
      <w:rPr>
        <w:rFonts w:hint="default"/>
      </w:rPr>
    </w:lvl>
  </w:abstractNum>
  <w:abstractNum w:abstractNumId="21">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2">
    <w:nsid w:val="1B181469"/>
    <w:multiLevelType w:val="multilevel"/>
    <w:tmpl w:val="75D60958"/>
    <w:lvl w:ilvl="0">
      <w:start w:val="2"/>
      <w:numFmt w:val="decimal"/>
      <w:lvlText w:val="%1"/>
      <w:lvlJc w:val="left"/>
      <w:pPr>
        <w:ind w:left="780" w:hanging="780"/>
      </w:pPr>
      <w:rPr>
        <w:rFonts w:hint="default"/>
        <w:b/>
      </w:rPr>
    </w:lvl>
    <w:lvl w:ilvl="1">
      <w:start w:val="1"/>
      <w:numFmt w:val="decimal"/>
      <w:lvlText w:val="%1.%2"/>
      <w:lvlJc w:val="left"/>
      <w:pPr>
        <w:ind w:left="780" w:hanging="780"/>
      </w:pPr>
      <w:rPr>
        <w:rFonts w:hint="default"/>
        <w:b/>
      </w:rPr>
    </w:lvl>
    <w:lvl w:ilvl="2">
      <w:start w:val="6"/>
      <w:numFmt w:val="decimal"/>
      <w:lvlText w:val="%1.%2.%3"/>
      <w:lvlJc w:val="left"/>
      <w:pPr>
        <w:ind w:left="780" w:hanging="780"/>
      </w:pPr>
      <w:rPr>
        <w:rFonts w:hint="default"/>
        <w:b/>
      </w:rPr>
    </w:lvl>
    <w:lvl w:ilvl="3">
      <w:start w:val="11"/>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nsid w:val="1D1F658C"/>
    <w:multiLevelType w:val="multilevel"/>
    <w:tmpl w:val="FAB6BB14"/>
    <w:lvl w:ilvl="0">
      <w:start w:val="2"/>
      <w:numFmt w:val="decimal"/>
      <w:lvlText w:val="%1"/>
      <w:lvlJc w:val="left"/>
      <w:pPr>
        <w:ind w:left="840" w:hanging="840"/>
      </w:pPr>
      <w:rPr>
        <w:rFonts w:hint="default"/>
        <w:b/>
      </w:rPr>
    </w:lvl>
    <w:lvl w:ilvl="1">
      <w:start w:val="3"/>
      <w:numFmt w:val="decimal"/>
      <w:lvlText w:val="%1.%2"/>
      <w:lvlJc w:val="left"/>
      <w:pPr>
        <w:ind w:left="840" w:hanging="840"/>
      </w:pPr>
      <w:rPr>
        <w:rFonts w:hint="default"/>
        <w:b/>
      </w:rPr>
    </w:lvl>
    <w:lvl w:ilvl="2">
      <w:start w:val="9"/>
      <w:numFmt w:val="decimal"/>
      <w:lvlText w:val="%1.%2.%3"/>
      <w:lvlJc w:val="left"/>
      <w:pPr>
        <w:ind w:left="840" w:hanging="840"/>
      </w:pPr>
      <w:rPr>
        <w:rFonts w:hint="default"/>
        <w:b/>
      </w:rPr>
    </w:lvl>
    <w:lvl w:ilvl="3">
      <w:start w:val="2"/>
      <w:numFmt w:val="decimal"/>
      <w:lvlText w:val="%1.%2.%3.%4"/>
      <w:lvlJc w:val="left"/>
      <w:pPr>
        <w:ind w:left="840" w:hanging="840"/>
      </w:pPr>
      <w:rPr>
        <w:rFonts w:hint="default"/>
        <w:b/>
      </w:rPr>
    </w:lvl>
    <w:lvl w:ilvl="4">
      <w:start w:val="2"/>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5">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nsid w:val="23996FC3"/>
    <w:multiLevelType w:val="hybridMultilevel"/>
    <w:tmpl w:val="14B47B80"/>
    <w:lvl w:ilvl="0" w:tplc="04090011">
      <w:numFmt w:val="bullet"/>
      <w:lvlText w:val="-"/>
      <w:lvlJc w:val="left"/>
      <w:pPr>
        <w:ind w:left="720" w:hanging="360"/>
      </w:pPr>
      <w:rPr>
        <w:rFonts w:ascii="Times New Roman" w:eastAsia="Times New Roman" w:hAnsi="Times New Roman" w:cs="Times New Roman" w:hint="default"/>
        <w:b w:val="0"/>
      </w:rPr>
    </w:lvl>
    <w:lvl w:ilvl="1" w:tplc="04090019">
      <w:start w:val="1"/>
      <w:numFmt w:val="bullet"/>
      <w:lvlText w:val="o"/>
      <w:lvlJc w:val="left"/>
      <w:pPr>
        <w:ind w:left="1440" w:hanging="360"/>
      </w:pPr>
      <w:rPr>
        <w:rFonts w:ascii="Courier New" w:hAnsi="Courier New" w:cs="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nsid w:val="28FF6AAB"/>
    <w:multiLevelType w:val="multilevel"/>
    <w:tmpl w:val="E9E0DBE0"/>
    <w:lvl w:ilvl="0">
      <w:start w:val="2"/>
      <w:numFmt w:val="decimal"/>
      <w:lvlText w:val="%1"/>
      <w:lvlJc w:val="left"/>
      <w:pPr>
        <w:ind w:left="660" w:hanging="660"/>
      </w:pPr>
      <w:rPr>
        <w:rFonts w:hint="default"/>
        <w:b/>
      </w:rPr>
    </w:lvl>
    <w:lvl w:ilvl="1">
      <w:start w:val="3"/>
      <w:numFmt w:val="decimal"/>
      <w:lvlText w:val="%1.%2"/>
      <w:lvlJc w:val="left"/>
      <w:pPr>
        <w:ind w:left="900" w:hanging="660"/>
      </w:pPr>
      <w:rPr>
        <w:rFonts w:hint="default"/>
        <w:b/>
      </w:rPr>
    </w:lvl>
    <w:lvl w:ilvl="2">
      <w:start w:val="4"/>
      <w:numFmt w:val="decimal"/>
      <w:lvlText w:val="%1.%2.%3"/>
      <w:lvlJc w:val="left"/>
      <w:pPr>
        <w:ind w:left="1200" w:hanging="720"/>
      </w:pPr>
      <w:rPr>
        <w:rFonts w:hint="default"/>
        <w:b/>
      </w:rPr>
    </w:lvl>
    <w:lvl w:ilvl="3">
      <w:start w:val="3"/>
      <w:numFmt w:val="decimal"/>
      <w:lvlText w:val="%1.%2.%3.%4"/>
      <w:lvlJc w:val="left"/>
      <w:pPr>
        <w:ind w:left="441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9">
    <w:nsid w:val="29DC1092"/>
    <w:multiLevelType w:val="multilevel"/>
    <w:tmpl w:val="0B52BEC0"/>
    <w:lvl w:ilvl="0">
      <w:start w:val="2"/>
      <w:numFmt w:val="decimal"/>
      <w:lvlText w:val="%1"/>
      <w:lvlJc w:val="left"/>
      <w:pPr>
        <w:ind w:left="750" w:hanging="750"/>
      </w:pPr>
      <w:rPr>
        <w:rFonts w:hint="default"/>
      </w:rPr>
    </w:lvl>
    <w:lvl w:ilvl="1">
      <w:start w:val="2"/>
      <w:numFmt w:val="decimal"/>
      <w:lvlText w:val="%1.%2"/>
      <w:lvlJc w:val="left"/>
      <w:pPr>
        <w:ind w:left="750" w:hanging="750"/>
      </w:pPr>
      <w:rPr>
        <w:rFonts w:hint="default"/>
      </w:rPr>
    </w:lvl>
    <w:lvl w:ilvl="2">
      <w:start w:val="12"/>
      <w:numFmt w:val="decimal"/>
      <w:lvlText w:val="%1.%2.%3"/>
      <w:lvlJc w:val="left"/>
      <w:pPr>
        <w:ind w:left="840" w:hanging="750"/>
      </w:pPr>
      <w:rPr>
        <w:rFonts w:hint="default"/>
        <w:b/>
        <w:i w:val="0"/>
        <w:sz w:val="22"/>
        <w:szCs w:val="22"/>
      </w:rPr>
    </w:lvl>
    <w:lvl w:ilvl="3">
      <w:start w:val="1"/>
      <w:numFmt w:val="decimal"/>
      <w:lvlText w:val="%1.%2.%3.%4"/>
      <w:lvlJc w:val="left"/>
      <w:pPr>
        <w:ind w:left="1364" w:hanging="1080"/>
      </w:pPr>
      <w:rPr>
        <w:rFonts w:hint="default"/>
        <w:b/>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nsid w:val="2AE956DD"/>
    <w:multiLevelType w:val="hybridMultilevel"/>
    <w:tmpl w:val="50C027FC"/>
    <w:lvl w:ilvl="0" w:tplc="B8E6F0FA">
      <w:start w:val="2"/>
      <w:numFmt w:val="bullet"/>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2C916911"/>
    <w:multiLevelType w:val="multilevel"/>
    <w:tmpl w:val="417C9DE0"/>
    <w:lvl w:ilvl="0">
      <w:start w:val="2"/>
      <w:numFmt w:val="decimal"/>
      <w:lvlText w:val="%1"/>
      <w:lvlJc w:val="left"/>
      <w:pPr>
        <w:ind w:left="855" w:hanging="855"/>
      </w:pPr>
      <w:rPr>
        <w:rFonts w:hint="default"/>
      </w:rPr>
    </w:lvl>
    <w:lvl w:ilvl="1">
      <w:start w:val="2"/>
      <w:numFmt w:val="decimal"/>
      <w:lvlText w:val="%1.%2"/>
      <w:lvlJc w:val="left"/>
      <w:pPr>
        <w:ind w:left="980" w:hanging="855"/>
      </w:pPr>
      <w:rPr>
        <w:rFonts w:hint="default"/>
      </w:rPr>
    </w:lvl>
    <w:lvl w:ilvl="2">
      <w:start w:val="10"/>
      <w:numFmt w:val="decimal"/>
      <w:lvlText w:val="%1.%2.%3"/>
      <w:lvlJc w:val="left"/>
      <w:pPr>
        <w:ind w:left="1395" w:hanging="855"/>
      </w:pPr>
      <w:rPr>
        <w:rFonts w:hint="default"/>
      </w:rPr>
    </w:lvl>
    <w:lvl w:ilvl="3">
      <w:start w:val="1"/>
      <w:numFmt w:val="decimal"/>
      <w:lvlText w:val="%1.%2.%3.%4"/>
      <w:lvlJc w:val="left"/>
      <w:pPr>
        <w:ind w:left="1455" w:hanging="1080"/>
      </w:pPr>
      <w:rPr>
        <w:rFonts w:hint="default"/>
        <w:b/>
        <w:sz w:val="22"/>
        <w:szCs w:val="22"/>
      </w:rPr>
    </w:lvl>
    <w:lvl w:ilvl="4">
      <w:start w:val="1"/>
      <w:numFmt w:val="decimal"/>
      <w:lvlText w:val="%1.%2.%3.%4.%5"/>
      <w:lvlJc w:val="left"/>
      <w:pPr>
        <w:ind w:left="1580" w:hanging="1080"/>
      </w:pPr>
      <w:rPr>
        <w:rFonts w:hint="default"/>
        <w:b/>
      </w:rPr>
    </w:lvl>
    <w:lvl w:ilvl="5">
      <w:start w:val="1"/>
      <w:numFmt w:val="decimal"/>
      <w:lvlText w:val="%1.%2.%3.%4.%5.%6"/>
      <w:lvlJc w:val="left"/>
      <w:pPr>
        <w:ind w:left="2065" w:hanging="1440"/>
      </w:pPr>
      <w:rPr>
        <w:rFonts w:hint="default"/>
      </w:rPr>
    </w:lvl>
    <w:lvl w:ilvl="6">
      <w:start w:val="1"/>
      <w:numFmt w:val="decimal"/>
      <w:lvlText w:val="%1.%2.%3.%4.%5.%6.%7"/>
      <w:lvlJc w:val="left"/>
      <w:pPr>
        <w:ind w:left="2190" w:hanging="1440"/>
      </w:pPr>
      <w:rPr>
        <w:rFonts w:hint="default"/>
      </w:rPr>
    </w:lvl>
    <w:lvl w:ilvl="7">
      <w:start w:val="1"/>
      <w:numFmt w:val="decimal"/>
      <w:lvlText w:val="%1.%2.%3.%4.%5.%6.%7.%8"/>
      <w:lvlJc w:val="left"/>
      <w:pPr>
        <w:ind w:left="2675" w:hanging="1800"/>
      </w:pPr>
      <w:rPr>
        <w:rFonts w:hint="default"/>
      </w:rPr>
    </w:lvl>
    <w:lvl w:ilvl="8">
      <w:start w:val="1"/>
      <w:numFmt w:val="decimal"/>
      <w:lvlText w:val="%1.%2.%3.%4.%5.%6.%7.%8.%9"/>
      <w:lvlJc w:val="left"/>
      <w:pPr>
        <w:ind w:left="2800" w:hanging="1800"/>
      </w:pPr>
      <w:rPr>
        <w:rFonts w:hint="default"/>
      </w:rPr>
    </w:lvl>
  </w:abstractNum>
  <w:abstractNum w:abstractNumId="32">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3">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35">
    <w:nsid w:val="365F263E"/>
    <w:multiLevelType w:val="multilevel"/>
    <w:tmpl w:val="B346013E"/>
    <w:lvl w:ilvl="0">
      <w:start w:val="2"/>
      <w:numFmt w:val="decimal"/>
      <w:lvlText w:val="%1"/>
      <w:lvlJc w:val="left"/>
      <w:pPr>
        <w:ind w:left="855" w:hanging="855"/>
      </w:pPr>
      <w:rPr>
        <w:rFonts w:hint="default"/>
        <w:b/>
      </w:rPr>
    </w:lvl>
    <w:lvl w:ilvl="1">
      <w:start w:val="3"/>
      <w:numFmt w:val="decimal"/>
      <w:lvlText w:val="%1.%2"/>
      <w:lvlJc w:val="left"/>
      <w:pPr>
        <w:ind w:left="855" w:hanging="855"/>
      </w:pPr>
      <w:rPr>
        <w:rFonts w:hint="default"/>
        <w:b/>
      </w:rPr>
    </w:lvl>
    <w:lvl w:ilvl="2">
      <w:start w:val="2"/>
      <w:numFmt w:val="decimal"/>
      <w:lvlText w:val="%1.%2.%3"/>
      <w:lvlJc w:val="left"/>
      <w:pPr>
        <w:ind w:left="855" w:hanging="855"/>
      </w:pPr>
      <w:rPr>
        <w:rFonts w:hint="default"/>
        <w:b/>
      </w:rPr>
    </w:lvl>
    <w:lvl w:ilvl="3">
      <w:start w:val="13"/>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6">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37">
    <w:nsid w:val="3AF45858"/>
    <w:multiLevelType w:val="hybridMultilevel"/>
    <w:tmpl w:val="9CB40CE4"/>
    <w:lvl w:ilvl="0" w:tplc="DEDC43A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3D4245F1"/>
    <w:multiLevelType w:val="multilevel"/>
    <w:tmpl w:val="B514743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9"/>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40">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2">
    <w:nsid w:val="45B90B74"/>
    <w:multiLevelType w:val="hybridMultilevel"/>
    <w:tmpl w:val="0D469FB0"/>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46706DCB"/>
    <w:multiLevelType w:val="multilevel"/>
    <w:tmpl w:val="C4208E92"/>
    <w:lvl w:ilvl="0">
      <w:start w:val="2"/>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4">
    <w:nsid w:val="46E90B36"/>
    <w:multiLevelType w:val="multilevel"/>
    <w:tmpl w:val="A70862E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Arial" w:hAnsi="Arial" w:cs="Arial" w:hint="default"/>
        <w:b/>
        <w:strike w:val="0"/>
        <w:color w:val="auto"/>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47">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8">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nsid w:val="50812DC4"/>
    <w:multiLevelType w:val="multilevel"/>
    <w:tmpl w:val="E152B79C"/>
    <w:lvl w:ilvl="0">
      <w:start w:val="2"/>
      <w:numFmt w:val="decimal"/>
      <w:lvlText w:val="%1"/>
      <w:lvlJc w:val="left"/>
      <w:pPr>
        <w:ind w:left="720" w:hanging="720"/>
      </w:pPr>
      <w:rPr>
        <w:rFonts w:hint="default"/>
      </w:rPr>
    </w:lvl>
    <w:lvl w:ilvl="1">
      <w:start w:val="2"/>
      <w:numFmt w:val="decimal"/>
      <w:lvlText w:val="%1.%2"/>
      <w:lvlJc w:val="left"/>
      <w:pPr>
        <w:ind w:left="720" w:hanging="720"/>
      </w:pPr>
      <w:rPr>
        <w:rFonts w:hint="default"/>
      </w:rPr>
    </w:lvl>
    <w:lvl w:ilvl="2">
      <w:start w:val="10"/>
      <w:numFmt w:val="decimal"/>
      <w:lvlText w:val="%1.%2.%3"/>
      <w:lvlJc w:val="left"/>
      <w:pPr>
        <w:ind w:left="720" w:hanging="720"/>
      </w:pPr>
      <w:rPr>
        <w:rFonts w:hint="default"/>
        <w:b/>
      </w:rPr>
    </w:lvl>
    <w:lvl w:ilvl="3">
      <w:start w:val="3"/>
      <w:numFmt w:val="decimal"/>
      <w:lvlText w:val="%1.%2.%3.%4"/>
      <w:lvlJc w:val="left"/>
      <w:pPr>
        <w:ind w:left="1080" w:hanging="1080"/>
      </w:pPr>
      <w:rPr>
        <w:rFonts w:hint="default"/>
        <w:b/>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0">
    <w:nsid w:val="54DD6509"/>
    <w:multiLevelType w:val="hybridMultilevel"/>
    <w:tmpl w:val="B8D072BE"/>
    <w:lvl w:ilvl="0" w:tplc="04090011">
      <w:start w:val="1"/>
      <w:numFmt w:val="bullet"/>
      <w:lvlText w:val="-"/>
      <w:lvlJc w:val="left"/>
      <w:pPr>
        <w:ind w:left="1440" w:hanging="360"/>
      </w:pPr>
      <w:rPr>
        <w:rFonts w:ascii="Times New Roman" w:eastAsia="Calibri" w:hAnsi="Times New Roman" w:cs="Times New Roman" w:hint="default"/>
      </w:rPr>
    </w:lvl>
    <w:lvl w:ilvl="1" w:tplc="04090019">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51">
    <w:nsid w:val="573F5EAE"/>
    <w:multiLevelType w:val="hybridMultilevel"/>
    <w:tmpl w:val="22AA4156"/>
    <w:lvl w:ilvl="0" w:tplc="E54AC626">
      <w:start w:val="1"/>
      <w:numFmt w:val="upperLetter"/>
      <w:lvlText w:val="%1-"/>
      <w:lvlJc w:val="left"/>
      <w:pPr>
        <w:ind w:left="270" w:hanging="360"/>
      </w:pPr>
      <w:rPr>
        <w:rFonts w:hint="default"/>
      </w:rPr>
    </w:lvl>
    <w:lvl w:ilvl="1" w:tplc="3FDC3DF2" w:tentative="1">
      <w:start w:val="1"/>
      <w:numFmt w:val="lowerLetter"/>
      <w:lvlText w:val="%2."/>
      <w:lvlJc w:val="left"/>
      <w:pPr>
        <w:ind w:left="990" w:hanging="360"/>
      </w:pPr>
    </w:lvl>
    <w:lvl w:ilvl="2" w:tplc="FB86DB7E" w:tentative="1">
      <w:start w:val="1"/>
      <w:numFmt w:val="lowerRoman"/>
      <w:lvlText w:val="%3."/>
      <w:lvlJc w:val="right"/>
      <w:pPr>
        <w:ind w:left="1710" w:hanging="180"/>
      </w:pPr>
    </w:lvl>
    <w:lvl w:ilvl="3" w:tplc="E9248AE0" w:tentative="1">
      <w:start w:val="1"/>
      <w:numFmt w:val="decimal"/>
      <w:lvlText w:val="%4."/>
      <w:lvlJc w:val="left"/>
      <w:pPr>
        <w:ind w:left="2430" w:hanging="360"/>
      </w:pPr>
    </w:lvl>
    <w:lvl w:ilvl="4" w:tplc="394CA146" w:tentative="1">
      <w:start w:val="1"/>
      <w:numFmt w:val="lowerLetter"/>
      <w:lvlText w:val="%5."/>
      <w:lvlJc w:val="left"/>
      <w:pPr>
        <w:ind w:left="3150" w:hanging="360"/>
      </w:pPr>
    </w:lvl>
    <w:lvl w:ilvl="5" w:tplc="914C7FAC" w:tentative="1">
      <w:start w:val="1"/>
      <w:numFmt w:val="lowerRoman"/>
      <w:lvlText w:val="%6."/>
      <w:lvlJc w:val="right"/>
      <w:pPr>
        <w:ind w:left="3870" w:hanging="180"/>
      </w:pPr>
    </w:lvl>
    <w:lvl w:ilvl="6" w:tplc="64E410C0" w:tentative="1">
      <w:start w:val="1"/>
      <w:numFmt w:val="decimal"/>
      <w:lvlText w:val="%7."/>
      <w:lvlJc w:val="left"/>
      <w:pPr>
        <w:ind w:left="4590" w:hanging="360"/>
      </w:pPr>
    </w:lvl>
    <w:lvl w:ilvl="7" w:tplc="04D6FBBE" w:tentative="1">
      <w:start w:val="1"/>
      <w:numFmt w:val="lowerLetter"/>
      <w:lvlText w:val="%8."/>
      <w:lvlJc w:val="left"/>
      <w:pPr>
        <w:ind w:left="5310" w:hanging="360"/>
      </w:pPr>
    </w:lvl>
    <w:lvl w:ilvl="8" w:tplc="2C08A3E2" w:tentative="1">
      <w:start w:val="1"/>
      <w:numFmt w:val="lowerRoman"/>
      <w:lvlText w:val="%9."/>
      <w:lvlJc w:val="right"/>
      <w:pPr>
        <w:ind w:left="6030" w:hanging="180"/>
      </w:pPr>
    </w:lvl>
  </w:abstractNum>
  <w:abstractNum w:abstractNumId="52">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nsid w:val="632E368F"/>
    <w:multiLevelType w:val="multilevel"/>
    <w:tmpl w:val="77883056"/>
    <w:lvl w:ilvl="0">
      <w:start w:val="2"/>
      <w:numFmt w:val="decimal"/>
      <w:lvlText w:val="%1"/>
      <w:lvlJc w:val="left"/>
      <w:pPr>
        <w:ind w:left="600" w:hanging="600"/>
      </w:pPr>
      <w:rPr>
        <w:rFonts w:hint="default"/>
        <w:b/>
      </w:rPr>
    </w:lvl>
    <w:lvl w:ilvl="1">
      <w:start w:val="9"/>
      <w:numFmt w:val="decimal"/>
      <w:lvlText w:val="%1.%2"/>
      <w:lvlJc w:val="left"/>
      <w:pPr>
        <w:ind w:left="600" w:hanging="600"/>
      </w:pPr>
      <w:rPr>
        <w:rFonts w:hint="default"/>
        <w:b/>
      </w:rPr>
    </w:lvl>
    <w:lvl w:ilvl="2">
      <w:start w:val="1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7">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8">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59">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0">
    <w:nsid w:val="69036B63"/>
    <w:multiLevelType w:val="hybridMultilevel"/>
    <w:tmpl w:val="ED8004E4"/>
    <w:lvl w:ilvl="0" w:tplc="7DF6BF8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62">
    <w:nsid w:val="69E961F6"/>
    <w:multiLevelType w:val="hybridMultilevel"/>
    <w:tmpl w:val="E280C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64">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65">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66">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67">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68">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9">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70">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71">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72">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73">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72"/>
  </w:num>
  <w:num w:numId="2">
    <w:abstractNumId w:val="29"/>
  </w:num>
  <w:num w:numId="3">
    <w:abstractNumId w:val="54"/>
  </w:num>
  <w:num w:numId="4">
    <w:abstractNumId w:val="41"/>
  </w:num>
  <w:num w:numId="5">
    <w:abstractNumId w:val="38"/>
  </w:num>
  <w:num w:numId="6">
    <w:abstractNumId w:val="31"/>
  </w:num>
  <w:num w:numId="7">
    <w:abstractNumId w:val="49"/>
  </w:num>
  <w:num w:numId="8">
    <w:abstractNumId w:val="20"/>
  </w:num>
  <w:num w:numId="9">
    <w:abstractNumId w:val="40"/>
  </w:num>
  <w:num w:numId="10">
    <w:abstractNumId w:val="48"/>
    <w:lvlOverride w:ilvl="0">
      <w:lvl w:ilvl="0">
        <w:numFmt w:val="decimal"/>
        <w:lvlText w:val=""/>
        <w:lvlJc w:val="left"/>
      </w:lvl>
    </w:lvlOverride>
    <w:lvlOverride w:ilvl="1">
      <w:lvl w:ilvl="1">
        <w:start w:val="2"/>
        <w:numFmt w:val="decimal"/>
        <w:lvlText w:val="%1.%2"/>
        <w:lvlJc w:val="left"/>
        <w:pPr>
          <w:ind w:left="915" w:hanging="915"/>
        </w:pPr>
        <w:rPr>
          <w:rFonts w:hint="default"/>
          <w:color w:val="FF0000"/>
        </w:rPr>
      </w:lvl>
    </w:lvlOverride>
  </w:num>
  <w:num w:numId="11">
    <w:abstractNumId w:val="35"/>
  </w:num>
  <w:num w:numId="12">
    <w:abstractNumId w:val="32"/>
  </w:num>
  <w:num w:numId="13">
    <w:abstractNumId w:val="34"/>
  </w:num>
  <w:num w:numId="14">
    <w:abstractNumId w:val="58"/>
  </w:num>
  <w:num w:numId="15">
    <w:abstractNumId w:val="65"/>
  </w:num>
  <w:num w:numId="16">
    <w:abstractNumId w:val="73"/>
  </w:num>
  <w:num w:numId="17">
    <w:abstractNumId w:val="63"/>
  </w:num>
  <w:num w:numId="18">
    <w:abstractNumId w:val="33"/>
  </w:num>
  <w:num w:numId="19">
    <w:abstractNumId w:val="27"/>
  </w:num>
  <w:num w:numId="20">
    <w:abstractNumId w:val="70"/>
  </w:num>
  <w:num w:numId="21">
    <w:abstractNumId w:val="45"/>
  </w:num>
  <w:num w:numId="22">
    <w:abstractNumId w:val="61"/>
  </w:num>
  <w:num w:numId="23">
    <w:abstractNumId w:val="12"/>
  </w:num>
  <w:num w:numId="24">
    <w:abstractNumId w:val="55"/>
  </w:num>
  <w:num w:numId="25">
    <w:abstractNumId w:val="15"/>
  </w:num>
  <w:num w:numId="26">
    <w:abstractNumId w:val="72"/>
  </w:num>
  <w:num w:numId="27">
    <w:abstractNumId w:val="30"/>
  </w:num>
  <w:num w:numId="28">
    <w:abstractNumId w:val="39"/>
  </w:num>
  <w:num w:numId="29">
    <w:abstractNumId w:val="13"/>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6"/>
  </w:num>
  <w:num w:numId="40">
    <w:abstractNumId w:val="68"/>
  </w:num>
  <w:num w:numId="41">
    <w:abstractNumId w:val="46"/>
  </w:num>
  <w:num w:numId="42">
    <w:abstractNumId w:val="64"/>
  </w:num>
  <w:num w:numId="43">
    <w:abstractNumId w:val="14"/>
  </w:num>
  <w:num w:numId="44">
    <w:abstractNumId w:val="66"/>
  </w:num>
  <w:num w:numId="45">
    <w:abstractNumId w:val="69"/>
  </w:num>
  <w:num w:numId="46">
    <w:abstractNumId w:val="71"/>
  </w:num>
  <w:num w:numId="47">
    <w:abstractNumId w:val="67"/>
  </w:num>
  <w:num w:numId="48">
    <w:abstractNumId w:val="52"/>
  </w:num>
  <w:num w:numId="49">
    <w:abstractNumId w:val="53"/>
  </w:num>
  <w:num w:numId="50">
    <w:abstractNumId w:val="18"/>
  </w:num>
  <w:num w:numId="51">
    <w:abstractNumId w:val="59"/>
  </w:num>
  <w:num w:numId="52">
    <w:abstractNumId w:val="24"/>
  </w:num>
  <w:num w:numId="53">
    <w:abstractNumId w:val="25"/>
  </w:num>
  <w:num w:numId="54">
    <w:abstractNumId w:val="11"/>
  </w:num>
  <w:num w:numId="55">
    <w:abstractNumId w:val="60"/>
  </w:num>
  <w:num w:numId="56">
    <w:abstractNumId w:val="50"/>
  </w:num>
  <w:num w:numId="57">
    <w:abstractNumId w:val="51"/>
  </w:num>
  <w:num w:numId="58">
    <w:abstractNumId w:val="28"/>
  </w:num>
  <w:num w:numId="59">
    <w:abstractNumId w:val="44"/>
  </w:num>
  <w:num w:numId="60">
    <w:abstractNumId w:val="26"/>
  </w:num>
  <w:num w:numId="61">
    <w:abstractNumId w:val="23"/>
  </w:num>
  <w:num w:numId="62">
    <w:abstractNumId w:val="48"/>
  </w:num>
  <w:num w:numId="63">
    <w:abstractNumId w:val="19"/>
  </w:num>
  <w:num w:numId="64">
    <w:abstractNumId w:val="21"/>
  </w:num>
  <w:num w:numId="65">
    <w:abstractNumId w:val="43"/>
  </w:num>
  <w:num w:numId="66">
    <w:abstractNumId w:val="16"/>
  </w:num>
  <w:num w:numId="67">
    <w:abstractNumId w:val="47"/>
  </w:num>
  <w:num w:numId="68">
    <w:abstractNumId w:val="56"/>
  </w:num>
  <w:num w:numId="69">
    <w:abstractNumId w:val="57"/>
  </w:num>
  <w:num w:numId="70">
    <w:abstractNumId w:val="22"/>
  </w:num>
  <w:num w:numId="71">
    <w:abstractNumId w:val="62"/>
  </w:num>
  <w:num w:numId="72">
    <w:abstractNumId w:val="42"/>
  </w:num>
  <w:num w:numId="73">
    <w:abstractNumId w:val="37"/>
  </w:num>
  <w:num w:numId="74">
    <w:abstractNumId w:val="45"/>
  </w:num>
  <w:num w:numId="75">
    <w:abstractNumId w:val="17"/>
  </w:num>
  <w:num w:numId="76">
    <w:abstractNumId w:val="1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17C46"/>
    <w:rsid w:val="000213C5"/>
    <w:rsid w:val="00021A79"/>
    <w:rsid w:val="00021B62"/>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1FDC"/>
    <w:rsid w:val="000523D7"/>
    <w:rsid w:val="00052752"/>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127E"/>
    <w:rsid w:val="000F212D"/>
    <w:rsid w:val="000F2388"/>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5910"/>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0A6B"/>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580B"/>
    <w:rsid w:val="00176DBD"/>
    <w:rsid w:val="0017770C"/>
    <w:rsid w:val="00180978"/>
    <w:rsid w:val="001816AB"/>
    <w:rsid w:val="00181764"/>
    <w:rsid w:val="00182944"/>
    <w:rsid w:val="00183158"/>
    <w:rsid w:val="00184E79"/>
    <w:rsid w:val="00185163"/>
    <w:rsid w:val="00191268"/>
    <w:rsid w:val="00191711"/>
    <w:rsid w:val="00191A75"/>
    <w:rsid w:val="00192FBD"/>
    <w:rsid w:val="00193A05"/>
    <w:rsid w:val="00193B7B"/>
    <w:rsid w:val="00196868"/>
    <w:rsid w:val="00196874"/>
    <w:rsid w:val="00197A01"/>
    <w:rsid w:val="001A0490"/>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35D5"/>
    <w:rsid w:val="001B4403"/>
    <w:rsid w:val="001B4C04"/>
    <w:rsid w:val="001B55DE"/>
    <w:rsid w:val="001B60F7"/>
    <w:rsid w:val="001B6D51"/>
    <w:rsid w:val="001B759A"/>
    <w:rsid w:val="001B7787"/>
    <w:rsid w:val="001B7A42"/>
    <w:rsid w:val="001C098F"/>
    <w:rsid w:val="001C2860"/>
    <w:rsid w:val="001C2FD9"/>
    <w:rsid w:val="001C3148"/>
    <w:rsid w:val="001C4C09"/>
    <w:rsid w:val="001C60F1"/>
    <w:rsid w:val="001C6EDB"/>
    <w:rsid w:val="001D565E"/>
    <w:rsid w:val="001D5D91"/>
    <w:rsid w:val="001D642C"/>
    <w:rsid w:val="001D69A8"/>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6CF"/>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0144"/>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3E"/>
    <w:rsid w:val="00276BA4"/>
    <w:rsid w:val="0028036F"/>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2097"/>
    <w:rsid w:val="00342E1B"/>
    <w:rsid w:val="00343771"/>
    <w:rsid w:val="003456D0"/>
    <w:rsid w:val="00345843"/>
    <w:rsid w:val="00345D4C"/>
    <w:rsid w:val="0034651B"/>
    <w:rsid w:val="00346582"/>
    <w:rsid w:val="0034761E"/>
    <w:rsid w:val="0035075E"/>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759E"/>
    <w:rsid w:val="003A7FC4"/>
    <w:rsid w:val="003B0742"/>
    <w:rsid w:val="003B0A34"/>
    <w:rsid w:val="003B1104"/>
    <w:rsid w:val="003B14B4"/>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89D"/>
    <w:rsid w:val="00407A00"/>
    <w:rsid w:val="00410921"/>
    <w:rsid w:val="00410EDC"/>
    <w:rsid w:val="00411085"/>
    <w:rsid w:val="0041150E"/>
    <w:rsid w:val="004125F5"/>
    <w:rsid w:val="00412CAF"/>
    <w:rsid w:val="00413089"/>
    <w:rsid w:val="004134E8"/>
    <w:rsid w:val="00413A13"/>
    <w:rsid w:val="00413BFC"/>
    <w:rsid w:val="00417478"/>
    <w:rsid w:val="00417775"/>
    <w:rsid w:val="004227E9"/>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B4D"/>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B8"/>
    <w:rsid w:val="00465CFE"/>
    <w:rsid w:val="00465F9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796"/>
    <w:rsid w:val="004B4BDD"/>
    <w:rsid w:val="004B79CB"/>
    <w:rsid w:val="004C1475"/>
    <w:rsid w:val="004C155C"/>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017"/>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0378"/>
    <w:rsid w:val="005F36FD"/>
    <w:rsid w:val="005F3C76"/>
    <w:rsid w:val="005F4147"/>
    <w:rsid w:val="005F5931"/>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505F9"/>
    <w:rsid w:val="00651128"/>
    <w:rsid w:val="00651C06"/>
    <w:rsid w:val="006531D4"/>
    <w:rsid w:val="00654E22"/>
    <w:rsid w:val="006551F2"/>
    <w:rsid w:val="0065584D"/>
    <w:rsid w:val="00655B25"/>
    <w:rsid w:val="006563F3"/>
    <w:rsid w:val="00656FB8"/>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977"/>
    <w:rsid w:val="00743E4F"/>
    <w:rsid w:val="0074641A"/>
    <w:rsid w:val="00746894"/>
    <w:rsid w:val="00746C68"/>
    <w:rsid w:val="0075325C"/>
    <w:rsid w:val="00753520"/>
    <w:rsid w:val="007548BB"/>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159"/>
    <w:rsid w:val="007C6545"/>
    <w:rsid w:val="007C6CF4"/>
    <w:rsid w:val="007C6D9D"/>
    <w:rsid w:val="007C76FB"/>
    <w:rsid w:val="007D178E"/>
    <w:rsid w:val="007D362D"/>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C29"/>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449"/>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774"/>
    <w:rsid w:val="008E0AF1"/>
    <w:rsid w:val="008E132F"/>
    <w:rsid w:val="008E198F"/>
    <w:rsid w:val="008E22B0"/>
    <w:rsid w:val="008E3274"/>
    <w:rsid w:val="008E3419"/>
    <w:rsid w:val="008E3611"/>
    <w:rsid w:val="008E4539"/>
    <w:rsid w:val="008E6146"/>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3AE"/>
    <w:rsid w:val="00941A57"/>
    <w:rsid w:val="009439E1"/>
    <w:rsid w:val="0094491B"/>
    <w:rsid w:val="009461C5"/>
    <w:rsid w:val="00946312"/>
    <w:rsid w:val="00947CA0"/>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13F1"/>
    <w:rsid w:val="009A147D"/>
    <w:rsid w:val="009A24EA"/>
    <w:rsid w:val="009A511D"/>
    <w:rsid w:val="009A5CF3"/>
    <w:rsid w:val="009A7F63"/>
    <w:rsid w:val="009B0265"/>
    <w:rsid w:val="009B0889"/>
    <w:rsid w:val="009B20D0"/>
    <w:rsid w:val="009B2B87"/>
    <w:rsid w:val="009B5DF2"/>
    <w:rsid w:val="009B5E0E"/>
    <w:rsid w:val="009B612B"/>
    <w:rsid w:val="009B6894"/>
    <w:rsid w:val="009B7C26"/>
    <w:rsid w:val="009B7EE6"/>
    <w:rsid w:val="009C1666"/>
    <w:rsid w:val="009C1F67"/>
    <w:rsid w:val="009C2CD1"/>
    <w:rsid w:val="009C4800"/>
    <w:rsid w:val="009C4F7F"/>
    <w:rsid w:val="009C5AD9"/>
    <w:rsid w:val="009C61F2"/>
    <w:rsid w:val="009C67A1"/>
    <w:rsid w:val="009D0547"/>
    <w:rsid w:val="009D32EF"/>
    <w:rsid w:val="009D361F"/>
    <w:rsid w:val="009D4149"/>
    <w:rsid w:val="009D4D10"/>
    <w:rsid w:val="009D5355"/>
    <w:rsid w:val="009D6656"/>
    <w:rsid w:val="009D6DD7"/>
    <w:rsid w:val="009D6E61"/>
    <w:rsid w:val="009D7100"/>
    <w:rsid w:val="009E0BB3"/>
    <w:rsid w:val="009E1D02"/>
    <w:rsid w:val="009E2E4A"/>
    <w:rsid w:val="009E3F06"/>
    <w:rsid w:val="009E443D"/>
    <w:rsid w:val="009E4E9C"/>
    <w:rsid w:val="009E53A5"/>
    <w:rsid w:val="009E59FC"/>
    <w:rsid w:val="009F0305"/>
    <w:rsid w:val="009F0924"/>
    <w:rsid w:val="009F167E"/>
    <w:rsid w:val="009F3766"/>
    <w:rsid w:val="009F4B8C"/>
    <w:rsid w:val="009F7303"/>
    <w:rsid w:val="009F7360"/>
    <w:rsid w:val="00A00995"/>
    <w:rsid w:val="00A00C58"/>
    <w:rsid w:val="00A01EB8"/>
    <w:rsid w:val="00A02EC9"/>
    <w:rsid w:val="00A03080"/>
    <w:rsid w:val="00A03107"/>
    <w:rsid w:val="00A04FA8"/>
    <w:rsid w:val="00A0671C"/>
    <w:rsid w:val="00A07D79"/>
    <w:rsid w:val="00A104E2"/>
    <w:rsid w:val="00A10B92"/>
    <w:rsid w:val="00A12259"/>
    <w:rsid w:val="00A13E8E"/>
    <w:rsid w:val="00A155B8"/>
    <w:rsid w:val="00A15875"/>
    <w:rsid w:val="00A16E89"/>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708D1"/>
    <w:rsid w:val="00A7094A"/>
    <w:rsid w:val="00A70E3E"/>
    <w:rsid w:val="00A716C8"/>
    <w:rsid w:val="00A72AF8"/>
    <w:rsid w:val="00A74530"/>
    <w:rsid w:val="00A749A5"/>
    <w:rsid w:val="00A75AB8"/>
    <w:rsid w:val="00A76626"/>
    <w:rsid w:val="00A76DB5"/>
    <w:rsid w:val="00A76E04"/>
    <w:rsid w:val="00A77587"/>
    <w:rsid w:val="00A776DC"/>
    <w:rsid w:val="00A80460"/>
    <w:rsid w:val="00A80785"/>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48D8"/>
    <w:rsid w:val="00A94C5D"/>
    <w:rsid w:val="00A95D2F"/>
    <w:rsid w:val="00A967BE"/>
    <w:rsid w:val="00A96BE3"/>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E04"/>
    <w:rsid w:val="00AA6F6A"/>
    <w:rsid w:val="00AA7225"/>
    <w:rsid w:val="00AB23F6"/>
    <w:rsid w:val="00AB2A3D"/>
    <w:rsid w:val="00AB38B6"/>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704B"/>
    <w:rsid w:val="00B0751D"/>
    <w:rsid w:val="00B0772C"/>
    <w:rsid w:val="00B10A17"/>
    <w:rsid w:val="00B10F5B"/>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1955"/>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6F1"/>
    <w:rsid w:val="00B96E98"/>
    <w:rsid w:val="00BA00D5"/>
    <w:rsid w:val="00BA0DF8"/>
    <w:rsid w:val="00BA172A"/>
    <w:rsid w:val="00BA1740"/>
    <w:rsid w:val="00BA6E41"/>
    <w:rsid w:val="00BA7817"/>
    <w:rsid w:val="00BA7FBB"/>
    <w:rsid w:val="00BB0C5A"/>
    <w:rsid w:val="00BB18C4"/>
    <w:rsid w:val="00BB1B0A"/>
    <w:rsid w:val="00BB33C4"/>
    <w:rsid w:val="00BB3999"/>
    <w:rsid w:val="00BB3D45"/>
    <w:rsid w:val="00BB4133"/>
    <w:rsid w:val="00BB44FE"/>
    <w:rsid w:val="00BB51FA"/>
    <w:rsid w:val="00BB68DD"/>
    <w:rsid w:val="00BB6F19"/>
    <w:rsid w:val="00BB79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3445"/>
    <w:rsid w:val="00C0424B"/>
    <w:rsid w:val="00C04632"/>
    <w:rsid w:val="00C04B0F"/>
    <w:rsid w:val="00C05111"/>
    <w:rsid w:val="00C05151"/>
    <w:rsid w:val="00C061C3"/>
    <w:rsid w:val="00C06328"/>
    <w:rsid w:val="00C06861"/>
    <w:rsid w:val="00C076B5"/>
    <w:rsid w:val="00C110BB"/>
    <w:rsid w:val="00C11126"/>
    <w:rsid w:val="00C11337"/>
    <w:rsid w:val="00C11A48"/>
    <w:rsid w:val="00C12105"/>
    <w:rsid w:val="00C122D2"/>
    <w:rsid w:val="00C12394"/>
    <w:rsid w:val="00C13C6B"/>
    <w:rsid w:val="00C14786"/>
    <w:rsid w:val="00C1696D"/>
    <w:rsid w:val="00C17089"/>
    <w:rsid w:val="00C2014F"/>
    <w:rsid w:val="00C215F8"/>
    <w:rsid w:val="00C22B3D"/>
    <w:rsid w:val="00C233D3"/>
    <w:rsid w:val="00C24628"/>
    <w:rsid w:val="00C24A68"/>
    <w:rsid w:val="00C254E6"/>
    <w:rsid w:val="00C25656"/>
    <w:rsid w:val="00C2576A"/>
    <w:rsid w:val="00C25DDC"/>
    <w:rsid w:val="00C26F8C"/>
    <w:rsid w:val="00C30758"/>
    <w:rsid w:val="00C30C16"/>
    <w:rsid w:val="00C32483"/>
    <w:rsid w:val="00C34A7F"/>
    <w:rsid w:val="00C34A82"/>
    <w:rsid w:val="00C357A0"/>
    <w:rsid w:val="00C36F73"/>
    <w:rsid w:val="00C374A7"/>
    <w:rsid w:val="00C37D07"/>
    <w:rsid w:val="00C40B48"/>
    <w:rsid w:val="00C40D91"/>
    <w:rsid w:val="00C41B53"/>
    <w:rsid w:val="00C41F37"/>
    <w:rsid w:val="00C421B3"/>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4800"/>
    <w:rsid w:val="00CC57C2"/>
    <w:rsid w:val="00CC62EC"/>
    <w:rsid w:val="00CC687D"/>
    <w:rsid w:val="00CC6D8A"/>
    <w:rsid w:val="00CD05BA"/>
    <w:rsid w:val="00CD181B"/>
    <w:rsid w:val="00CD199F"/>
    <w:rsid w:val="00CD1FED"/>
    <w:rsid w:val="00CD25EF"/>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0952"/>
    <w:rsid w:val="00CF13BC"/>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DA4"/>
    <w:rsid w:val="00D17041"/>
    <w:rsid w:val="00D20424"/>
    <w:rsid w:val="00D21F95"/>
    <w:rsid w:val="00D2201D"/>
    <w:rsid w:val="00D2227C"/>
    <w:rsid w:val="00D23C74"/>
    <w:rsid w:val="00D26630"/>
    <w:rsid w:val="00D27468"/>
    <w:rsid w:val="00D27D03"/>
    <w:rsid w:val="00D31412"/>
    <w:rsid w:val="00D32C92"/>
    <w:rsid w:val="00D33E96"/>
    <w:rsid w:val="00D33F94"/>
    <w:rsid w:val="00D3493E"/>
    <w:rsid w:val="00D3742B"/>
    <w:rsid w:val="00D42D93"/>
    <w:rsid w:val="00D4350B"/>
    <w:rsid w:val="00D443F0"/>
    <w:rsid w:val="00D46F80"/>
    <w:rsid w:val="00D50EDA"/>
    <w:rsid w:val="00D50F90"/>
    <w:rsid w:val="00D543D1"/>
    <w:rsid w:val="00D574D6"/>
    <w:rsid w:val="00D579F5"/>
    <w:rsid w:val="00D616FE"/>
    <w:rsid w:val="00D61EF1"/>
    <w:rsid w:val="00D62737"/>
    <w:rsid w:val="00D632D9"/>
    <w:rsid w:val="00D63353"/>
    <w:rsid w:val="00D63887"/>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7481"/>
    <w:rsid w:val="00D77990"/>
    <w:rsid w:val="00D8125F"/>
    <w:rsid w:val="00D81871"/>
    <w:rsid w:val="00D81B59"/>
    <w:rsid w:val="00D81F6D"/>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C7F41"/>
    <w:rsid w:val="00DD11BD"/>
    <w:rsid w:val="00DD1BCE"/>
    <w:rsid w:val="00DD1BD3"/>
    <w:rsid w:val="00DD3199"/>
    <w:rsid w:val="00DD35EF"/>
    <w:rsid w:val="00DD3CE5"/>
    <w:rsid w:val="00DD4A8A"/>
    <w:rsid w:val="00DD5A2F"/>
    <w:rsid w:val="00DD64DE"/>
    <w:rsid w:val="00DD64E7"/>
    <w:rsid w:val="00DD7476"/>
    <w:rsid w:val="00DD7926"/>
    <w:rsid w:val="00DE1EEB"/>
    <w:rsid w:val="00DE29ED"/>
    <w:rsid w:val="00DE3E2C"/>
    <w:rsid w:val="00DE405C"/>
    <w:rsid w:val="00DE417F"/>
    <w:rsid w:val="00DE43C1"/>
    <w:rsid w:val="00DE4C5C"/>
    <w:rsid w:val="00DE5837"/>
    <w:rsid w:val="00DE5BC9"/>
    <w:rsid w:val="00DE6D89"/>
    <w:rsid w:val="00DE7ABE"/>
    <w:rsid w:val="00DF0896"/>
    <w:rsid w:val="00DF0C0E"/>
    <w:rsid w:val="00DF1369"/>
    <w:rsid w:val="00DF178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723"/>
    <w:rsid w:val="00E13261"/>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5A4A"/>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4FD6"/>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7404"/>
    <w:rsid w:val="00E80610"/>
    <w:rsid w:val="00E83991"/>
    <w:rsid w:val="00E83A18"/>
    <w:rsid w:val="00E83FDC"/>
    <w:rsid w:val="00E84777"/>
    <w:rsid w:val="00E8662E"/>
    <w:rsid w:val="00E90277"/>
    <w:rsid w:val="00E916C9"/>
    <w:rsid w:val="00E91E8A"/>
    <w:rsid w:val="00E9380F"/>
    <w:rsid w:val="00E93F37"/>
    <w:rsid w:val="00E95305"/>
    <w:rsid w:val="00E9561C"/>
    <w:rsid w:val="00E95D41"/>
    <w:rsid w:val="00E963CD"/>
    <w:rsid w:val="00E97530"/>
    <w:rsid w:val="00E97EB4"/>
    <w:rsid w:val="00EA17E7"/>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744"/>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4498"/>
    <w:rsid w:val="00F644D2"/>
    <w:rsid w:val="00F6498F"/>
    <w:rsid w:val="00F653AD"/>
    <w:rsid w:val="00F654F8"/>
    <w:rsid w:val="00F6566E"/>
    <w:rsid w:val="00F65967"/>
    <w:rsid w:val="00F66A91"/>
    <w:rsid w:val="00F66C94"/>
    <w:rsid w:val="00F6714E"/>
    <w:rsid w:val="00F7272B"/>
    <w:rsid w:val="00F72A70"/>
    <w:rsid w:val="00F72F6D"/>
    <w:rsid w:val="00F74426"/>
    <w:rsid w:val="00F75685"/>
    <w:rsid w:val="00F75975"/>
    <w:rsid w:val="00F75DA4"/>
    <w:rsid w:val="00F75EAB"/>
    <w:rsid w:val="00F76087"/>
    <w:rsid w:val="00F76418"/>
    <w:rsid w:val="00F7641A"/>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495"/>
    <w:rsid w:val="00FA36DA"/>
    <w:rsid w:val="00FA3DB3"/>
    <w:rsid w:val="00FA3FB3"/>
    <w:rsid w:val="00FA4EB6"/>
    <w:rsid w:val="00FA5CD5"/>
    <w:rsid w:val="00FA6F44"/>
    <w:rsid w:val="00FA6F88"/>
    <w:rsid w:val="00FA7AAB"/>
    <w:rsid w:val="00FB0924"/>
    <w:rsid w:val="00FB1200"/>
    <w:rsid w:val="00FB1670"/>
    <w:rsid w:val="00FB27B0"/>
    <w:rsid w:val="00FB3733"/>
    <w:rsid w:val="00FB54D4"/>
    <w:rsid w:val="00FB64E7"/>
    <w:rsid w:val="00FC0FEB"/>
    <w:rsid w:val="00FC181B"/>
    <w:rsid w:val="00FC1DA4"/>
    <w:rsid w:val="00FC2113"/>
    <w:rsid w:val="00FC29A0"/>
    <w:rsid w:val="00FC39C4"/>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5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5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5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5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5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4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4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4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4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4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21"/>
      </w:numPr>
      <w:spacing w:after="60" w:line="312" w:lineRule="auto"/>
      <w:contextualSpacing/>
    </w:pPr>
  </w:style>
  <w:style w:type="paragraph" w:customStyle="1" w:styleId="dieu1">
    <w:name w:val="dieu1"/>
    <w:basedOn w:val="Normal"/>
    <w:semiHidden/>
    <w:rsid w:val="00997959"/>
    <w:pPr>
      <w:numPr>
        <w:ilvl w:val="1"/>
        <w:numId w:val="2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4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4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4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4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4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3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2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8"/>
      </w:numPr>
    </w:pPr>
  </w:style>
  <w:style w:type="paragraph" w:customStyle="1" w:styleId="muc111">
    <w:name w:val="muc111"/>
    <w:basedOn w:val="muc1"/>
    <w:rsid w:val="00997959"/>
    <w:pPr>
      <w:numPr>
        <w:ilvl w:val="2"/>
        <w:numId w:val="42"/>
      </w:numPr>
      <w:spacing w:line="360" w:lineRule="auto"/>
    </w:pPr>
    <w:rPr>
      <w:szCs w:val="22"/>
    </w:rPr>
  </w:style>
  <w:style w:type="numbering" w:styleId="111111">
    <w:name w:val="Outline List 2"/>
    <w:basedOn w:val="NoList"/>
    <w:semiHidden/>
    <w:rsid w:val="00997959"/>
    <w:pPr>
      <w:numPr>
        <w:numId w:val="1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2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30"/>
      </w:numPr>
    </w:pPr>
    <w:rPr>
      <w:rFonts w:eastAsia="Times New Roman" w:cs="Times New Roman"/>
      <w:lang w:eastAsia="en-US"/>
    </w:rPr>
  </w:style>
  <w:style w:type="paragraph" w:styleId="ListBullet4">
    <w:name w:val="List Bullet 4"/>
    <w:basedOn w:val="Normal"/>
    <w:semiHidden/>
    <w:rsid w:val="00997959"/>
    <w:pPr>
      <w:numPr>
        <w:numId w:val="32"/>
      </w:numPr>
    </w:pPr>
    <w:rPr>
      <w:rFonts w:eastAsia="Times New Roman" w:cs="Times New Roman"/>
      <w:lang w:eastAsia="en-US"/>
    </w:rPr>
  </w:style>
  <w:style w:type="paragraph" w:styleId="ListBullet5">
    <w:name w:val="List Bullet 5"/>
    <w:basedOn w:val="Normal"/>
    <w:rsid w:val="00997959"/>
    <w:pPr>
      <w:numPr>
        <w:numId w:val="3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34"/>
      </w:numPr>
    </w:pPr>
    <w:rPr>
      <w:rFonts w:eastAsia="Times New Roman" w:cs="Times New Roman"/>
      <w:lang w:eastAsia="en-US"/>
    </w:rPr>
  </w:style>
  <w:style w:type="paragraph" w:styleId="ListNumber2">
    <w:name w:val="List Number 2"/>
    <w:basedOn w:val="Normal"/>
    <w:semiHidden/>
    <w:rsid w:val="00997959"/>
    <w:pPr>
      <w:numPr>
        <w:numId w:val="35"/>
      </w:numPr>
    </w:pPr>
    <w:rPr>
      <w:rFonts w:eastAsia="Times New Roman" w:cs="Times New Roman"/>
      <w:lang w:eastAsia="en-US"/>
    </w:rPr>
  </w:style>
  <w:style w:type="paragraph" w:styleId="ListNumber3">
    <w:name w:val="List Number 3"/>
    <w:basedOn w:val="Normal"/>
    <w:semiHidden/>
    <w:rsid w:val="00997959"/>
    <w:pPr>
      <w:numPr>
        <w:numId w:val="36"/>
      </w:numPr>
    </w:pPr>
    <w:rPr>
      <w:rFonts w:eastAsia="Times New Roman" w:cs="Times New Roman"/>
      <w:lang w:eastAsia="en-US"/>
    </w:rPr>
  </w:style>
  <w:style w:type="paragraph" w:styleId="ListNumber4">
    <w:name w:val="List Number 4"/>
    <w:basedOn w:val="Normal"/>
    <w:semiHidden/>
    <w:rsid w:val="00997959"/>
    <w:pPr>
      <w:numPr>
        <w:numId w:val="37"/>
      </w:numPr>
    </w:pPr>
    <w:rPr>
      <w:rFonts w:eastAsia="Times New Roman" w:cs="Times New Roman"/>
      <w:lang w:eastAsia="en-US"/>
    </w:rPr>
  </w:style>
  <w:style w:type="paragraph" w:styleId="ListNumber5">
    <w:name w:val="List Number 5"/>
    <w:basedOn w:val="Normal"/>
    <w:semiHidden/>
    <w:rsid w:val="00997959"/>
    <w:pPr>
      <w:numPr>
        <w:numId w:val="3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25"/>
      </w:numPr>
    </w:pPr>
  </w:style>
  <w:style w:type="paragraph" w:customStyle="1" w:styleId="Style49">
    <w:name w:val="Style49"/>
    <w:basedOn w:val="Normal"/>
    <w:rsid w:val="00997959"/>
    <w:pPr>
      <w:numPr>
        <w:ilvl w:val="2"/>
        <w:numId w:val="5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5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5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2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4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4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4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5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3D0E09"/>
    <w:pPr>
      <w:keepNext/>
      <w:tabs>
        <w:tab w:val="num" w:pos="0"/>
      </w:tabs>
      <w:spacing w:before="80" w:after="80" w:line="300" w:lineRule="atLeast"/>
      <w:ind w:left="113" w:right="113"/>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4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62"/>
      </w:numPr>
    </w:pPr>
  </w:style>
  <w:style w:type="numbering" w:customStyle="1" w:styleId="1111111">
    <w:name w:val="1 / 1.1 / 1.1.11"/>
    <w:basedOn w:val="NoList"/>
    <w:next w:val="111111"/>
    <w:semiHidden/>
    <w:rsid w:val="00C14786"/>
    <w:pPr>
      <w:numPr>
        <w:numId w:val="12"/>
      </w:numPr>
    </w:pPr>
  </w:style>
  <w:style w:type="numbering" w:customStyle="1" w:styleId="ArticleSection1">
    <w:name w:val="Article / Section1"/>
    <w:basedOn w:val="NoList"/>
    <w:next w:val="ArticleSection"/>
    <w:semiHidden/>
    <w:rsid w:val="00C14786"/>
    <w:pPr>
      <w:numPr>
        <w:numId w:val="13"/>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14"/>
      </w:numPr>
    </w:pPr>
  </w:style>
  <w:style w:type="numbering" w:customStyle="1" w:styleId="StyleNumbered1">
    <w:name w:val="Style Numbered1"/>
    <w:basedOn w:val="NoList"/>
    <w:rsid w:val="00C14786"/>
    <w:pPr>
      <w:numPr>
        <w:numId w:val="2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ACD693-2A8F-4C6B-843C-8508A494A674}">
  <ds:schemaRefs>
    <ds:schemaRef ds:uri="http://schemas.openxmlformats.org/officeDocument/2006/bibliography"/>
  </ds:schemaRefs>
</ds:datastoreItem>
</file>

<file path=customXml/itemProps2.xml><?xml version="1.0" encoding="utf-8"?>
<ds:datastoreItem xmlns:ds="http://schemas.openxmlformats.org/officeDocument/2006/customXml" ds:itemID="{39C33141-FB6C-4493-B841-8A5F120A65BE}"/>
</file>

<file path=customXml/itemProps3.xml><?xml version="1.0" encoding="utf-8"?>
<ds:datastoreItem xmlns:ds="http://schemas.openxmlformats.org/officeDocument/2006/customXml" ds:itemID="{7866D4D2-7920-411B-BFCA-456692AC243A}"/>
</file>

<file path=customXml/itemProps4.xml><?xml version="1.0" encoding="utf-8"?>
<ds:datastoreItem xmlns:ds="http://schemas.openxmlformats.org/officeDocument/2006/customXml" ds:itemID="{FE2B5034-7FE0-46EC-823B-060481C814AF}"/>
</file>

<file path=docProps/app.xml><?xml version="1.0" encoding="utf-8"?>
<Properties xmlns="http://schemas.openxmlformats.org/officeDocument/2006/extended-properties" xmlns:vt="http://schemas.openxmlformats.org/officeDocument/2006/docPropsVTypes">
  <Template>Normal</Template>
  <TotalTime>0</TotalTime>
  <Pages>10</Pages>
  <Words>2376</Words>
  <Characters>13546</Characters>
  <Application>Microsoft Office Word</Application>
  <DocSecurity>0</DocSecurity>
  <Lines>112</Lines>
  <Paragraphs>3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15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5T01:16:00Z</cp:lastPrinted>
  <dcterms:created xsi:type="dcterms:W3CDTF">2024-03-04T03:34:00Z</dcterms:created>
  <dcterms:modified xsi:type="dcterms:W3CDTF">2024-03-04T03:34:00Z</dcterms:modified>
</cp:coreProperties>
</file>